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9BDEE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  <w:r w:rsidRPr="000B173B">
        <w:rPr>
          <w:rFonts w:ascii="Calibri" w:hAnsi="Calibri"/>
          <w:sz w:val="28"/>
          <w:lang w:val="hr-HR"/>
        </w:rPr>
        <w:t>Sveučilište u Rijeci</w:t>
      </w:r>
    </w:p>
    <w:p w14:paraId="1D5847FA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  <w:r w:rsidRPr="000B173B">
        <w:rPr>
          <w:rFonts w:ascii="Calibri" w:hAnsi="Calibri"/>
          <w:sz w:val="28"/>
          <w:lang w:val="hr-HR"/>
        </w:rPr>
        <w:t>Odjel za informatiku</w:t>
      </w:r>
    </w:p>
    <w:p w14:paraId="5ECE069A" w14:textId="2ED8C22B" w:rsidR="004929AF" w:rsidRPr="000B173B" w:rsidRDefault="004929AF" w:rsidP="004929AF">
      <w:pPr>
        <w:rPr>
          <w:rFonts w:ascii="Calibri" w:hAnsi="Calibri"/>
          <w:sz w:val="28"/>
          <w:lang w:val="hr-HR"/>
        </w:rPr>
      </w:pPr>
      <w:r w:rsidRPr="000B173B">
        <w:rPr>
          <w:rFonts w:ascii="Calibri" w:hAnsi="Calibri"/>
          <w:sz w:val="28"/>
          <w:lang w:val="hr-HR"/>
        </w:rPr>
        <w:t>Akademska 20</w:t>
      </w:r>
      <w:r w:rsidR="008358BF">
        <w:rPr>
          <w:rFonts w:ascii="Calibri" w:hAnsi="Calibri"/>
          <w:sz w:val="28"/>
          <w:lang w:val="hr-HR"/>
        </w:rPr>
        <w:t>20</w:t>
      </w:r>
      <w:r w:rsidR="00FB6DF6">
        <w:rPr>
          <w:rFonts w:ascii="Calibri" w:hAnsi="Calibri"/>
          <w:sz w:val="28"/>
          <w:lang w:val="hr-HR"/>
        </w:rPr>
        <w:t>./202</w:t>
      </w:r>
      <w:r w:rsidR="008358BF">
        <w:rPr>
          <w:rFonts w:ascii="Calibri" w:hAnsi="Calibri"/>
          <w:sz w:val="28"/>
          <w:lang w:val="hr-HR"/>
        </w:rPr>
        <w:t>1</w:t>
      </w:r>
      <w:r w:rsidRPr="000B173B">
        <w:rPr>
          <w:rFonts w:ascii="Calibri" w:hAnsi="Calibri"/>
          <w:sz w:val="28"/>
          <w:lang w:val="hr-HR"/>
        </w:rPr>
        <w:t>. Godina</w:t>
      </w:r>
    </w:p>
    <w:p w14:paraId="20E03869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  <w:r w:rsidRPr="000B173B">
        <w:rPr>
          <w:rFonts w:ascii="Calibri" w:hAnsi="Calibri"/>
          <w:sz w:val="28"/>
          <w:lang w:val="hr-HR"/>
        </w:rPr>
        <w:t>Objektno orijent</w:t>
      </w:r>
      <w:r w:rsidR="007D2D4B" w:rsidRPr="000B173B">
        <w:rPr>
          <w:rFonts w:ascii="Calibri" w:hAnsi="Calibri"/>
          <w:sz w:val="28"/>
          <w:lang w:val="hr-HR"/>
        </w:rPr>
        <w:t>i</w:t>
      </w:r>
      <w:r w:rsidRPr="000B173B">
        <w:rPr>
          <w:rFonts w:ascii="Calibri" w:hAnsi="Calibri"/>
          <w:sz w:val="28"/>
          <w:lang w:val="hr-HR"/>
        </w:rPr>
        <w:t>rano programiranje</w:t>
      </w:r>
    </w:p>
    <w:p w14:paraId="54E0CE4A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4F56C4EC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4ECD7BFB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3C1A3BC1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55732059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3CACC9E1" w14:textId="77777777" w:rsidR="004929AF" w:rsidRPr="000B173B" w:rsidRDefault="004929AF" w:rsidP="004929AF">
      <w:pPr>
        <w:pStyle w:val="Naslov"/>
        <w:jc w:val="center"/>
        <w:rPr>
          <w:rFonts w:ascii="Calibri" w:hAnsi="Calibri"/>
        </w:rPr>
      </w:pPr>
    </w:p>
    <w:p w14:paraId="4BC98485" w14:textId="77777777" w:rsidR="004929AF" w:rsidRPr="000B173B" w:rsidRDefault="004929AF" w:rsidP="004929AF">
      <w:pPr>
        <w:pStyle w:val="Naslov"/>
        <w:jc w:val="center"/>
        <w:rPr>
          <w:rFonts w:ascii="Calibri" w:hAnsi="Calibri"/>
        </w:rPr>
      </w:pPr>
    </w:p>
    <w:p w14:paraId="0CEDBC9C" w14:textId="77777777" w:rsidR="004929AF" w:rsidRPr="000B173B" w:rsidRDefault="004929AF" w:rsidP="004929AF">
      <w:pPr>
        <w:pStyle w:val="Naslov"/>
        <w:jc w:val="center"/>
        <w:rPr>
          <w:rFonts w:ascii="Calibri" w:hAnsi="Calibri"/>
        </w:rPr>
      </w:pPr>
    </w:p>
    <w:p w14:paraId="17695B6E" w14:textId="77777777" w:rsidR="004929AF" w:rsidRPr="000B173B" w:rsidRDefault="004929AF" w:rsidP="004929AF">
      <w:pPr>
        <w:pStyle w:val="Naslov"/>
        <w:jc w:val="center"/>
        <w:rPr>
          <w:rFonts w:ascii="Calibri" w:hAnsi="Calibri"/>
          <w:sz w:val="32"/>
        </w:rPr>
      </w:pPr>
      <w:r w:rsidRPr="000B173B">
        <w:rPr>
          <w:rFonts w:ascii="Calibri" w:hAnsi="Calibri"/>
        </w:rPr>
        <w:t>PROJEKTNA DOKUMENTACIJA</w:t>
      </w:r>
      <w:r w:rsidRPr="000B173B">
        <w:rPr>
          <w:rFonts w:ascii="Calibri" w:hAnsi="Calibri"/>
        </w:rPr>
        <w:br/>
      </w:r>
      <w:r w:rsidRPr="000B173B">
        <w:rPr>
          <w:rFonts w:ascii="Calibri" w:hAnsi="Calibri"/>
          <w:sz w:val="32"/>
        </w:rPr>
        <w:t xml:space="preserve"> RAČUNALNA IGRA</w:t>
      </w:r>
    </w:p>
    <w:p w14:paraId="3FE54BA0" w14:textId="6F0B4435" w:rsidR="004929AF" w:rsidRPr="000B173B" w:rsidRDefault="00E60326" w:rsidP="004929AF">
      <w:pPr>
        <w:pStyle w:val="Sadraj3"/>
        <w:rPr>
          <w:lang w:val="hr-HR"/>
        </w:rPr>
      </w:pPr>
      <w:r>
        <w:rPr>
          <w:lang w:val="hr-HR"/>
        </w:rPr>
        <w:t>ASCENDANCY</w:t>
      </w:r>
    </w:p>
    <w:p w14:paraId="5A930999" w14:textId="77777777" w:rsidR="004929AF" w:rsidRPr="000B173B" w:rsidRDefault="004929AF" w:rsidP="004929AF">
      <w:pPr>
        <w:rPr>
          <w:rFonts w:ascii="Calibri" w:hAnsi="Calibri"/>
          <w:lang w:val="hr-HR"/>
        </w:rPr>
      </w:pPr>
    </w:p>
    <w:p w14:paraId="55E40F91" w14:textId="77777777" w:rsidR="004929AF" w:rsidRPr="000B173B" w:rsidRDefault="004929AF" w:rsidP="004929AF">
      <w:pPr>
        <w:rPr>
          <w:rFonts w:ascii="Calibri" w:hAnsi="Calibri"/>
          <w:lang w:val="hr-HR"/>
        </w:rPr>
      </w:pPr>
    </w:p>
    <w:p w14:paraId="2936177A" w14:textId="77777777" w:rsidR="004929AF" w:rsidRPr="000B173B" w:rsidRDefault="004929AF" w:rsidP="004929AF">
      <w:pPr>
        <w:rPr>
          <w:rFonts w:ascii="Calibri" w:hAnsi="Calibri"/>
          <w:lang w:val="hr-HR"/>
        </w:rPr>
      </w:pPr>
    </w:p>
    <w:p w14:paraId="1B2F6915" w14:textId="77777777" w:rsidR="004929AF" w:rsidRPr="000B173B" w:rsidRDefault="004929AF" w:rsidP="004929AF">
      <w:pPr>
        <w:rPr>
          <w:rFonts w:ascii="Calibri" w:hAnsi="Calibri"/>
          <w:lang w:val="hr-HR"/>
        </w:rPr>
      </w:pPr>
    </w:p>
    <w:p w14:paraId="04DF023B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7A653C5D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18C9BF10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0EB38548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180CE50A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41BB67DB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4D8C1160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11838165" w14:textId="77777777" w:rsidR="004929AF" w:rsidRPr="000B173B" w:rsidRDefault="004929AF" w:rsidP="004929AF">
      <w:pPr>
        <w:jc w:val="right"/>
        <w:rPr>
          <w:rFonts w:ascii="Calibri" w:hAnsi="Calibri"/>
          <w:lang w:val="hr-HR"/>
        </w:rPr>
      </w:pPr>
    </w:p>
    <w:p w14:paraId="7D07BA48" w14:textId="77777777" w:rsidR="004929AF" w:rsidRPr="000B173B" w:rsidRDefault="00557E09" w:rsidP="004929AF">
      <w:pPr>
        <w:ind w:firstLine="5670"/>
        <w:rPr>
          <w:rFonts w:ascii="Calibri" w:hAnsi="Calibri"/>
          <w:b/>
          <w:sz w:val="32"/>
          <w:lang w:val="hr-HR"/>
        </w:rPr>
      </w:pPr>
      <w:r w:rsidRPr="000B173B">
        <w:rPr>
          <w:rFonts w:ascii="Calibri" w:hAnsi="Calibri"/>
          <w:b/>
          <w:sz w:val="32"/>
          <w:lang w:val="hr-HR"/>
        </w:rPr>
        <w:t>Izradili:</w:t>
      </w:r>
    </w:p>
    <w:p w14:paraId="2C825E02" w14:textId="01CC92EF" w:rsidR="004929AF" w:rsidRPr="000B173B" w:rsidRDefault="00E60326" w:rsidP="004929AF">
      <w:pPr>
        <w:ind w:firstLine="5670"/>
        <w:rPr>
          <w:rFonts w:ascii="Calibri" w:hAnsi="Calibri"/>
          <w:sz w:val="32"/>
          <w:lang w:val="hr-HR"/>
        </w:rPr>
      </w:pPr>
      <w:r>
        <w:rPr>
          <w:rFonts w:ascii="Calibri" w:hAnsi="Calibri"/>
          <w:sz w:val="32"/>
          <w:lang w:val="hr-HR"/>
        </w:rPr>
        <w:t>PATRIK GORŠIĆ</w:t>
      </w:r>
    </w:p>
    <w:p w14:paraId="205D4453" w14:textId="129CC508" w:rsidR="004929AF" w:rsidRPr="000B173B" w:rsidRDefault="00E60326" w:rsidP="004929AF">
      <w:pPr>
        <w:ind w:firstLine="5670"/>
        <w:rPr>
          <w:rFonts w:ascii="Calibri" w:hAnsi="Calibri"/>
          <w:sz w:val="32"/>
          <w:lang w:val="hr-HR"/>
        </w:rPr>
      </w:pPr>
      <w:r>
        <w:rPr>
          <w:rFonts w:ascii="Calibri" w:hAnsi="Calibri"/>
          <w:sz w:val="32"/>
          <w:lang w:val="hr-HR"/>
        </w:rPr>
        <w:t>SVEN KUČINA</w:t>
      </w:r>
    </w:p>
    <w:p w14:paraId="338A37C0" w14:textId="77777777" w:rsidR="004929AF" w:rsidRPr="000B173B" w:rsidRDefault="004929AF" w:rsidP="004929AF">
      <w:pPr>
        <w:rPr>
          <w:rFonts w:ascii="Calibri" w:hAnsi="Calibri"/>
          <w:sz w:val="28"/>
          <w:lang w:val="hr-HR"/>
        </w:rPr>
      </w:pPr>
    </w:p>
    <w:p w14:paraId="58898C20" w14:textId="77777777" w:rsidR="00D36F1F" w:rsidRPr="000B173B" w:rsidRDefault="00D36F1F" w:rsidP="004929AF">
      <w:pPr>
        <w:rPr>
          <w:rFonts w:ascii="Calibri" w:hAnsi="Calibri"/>
          <w:sz w:val="28"/>
          <w:lang w:val="hr-HR"/>
        </w:rPr>
      </w:pPr>
    </w:p>
    <w:p w14:paraId="2FD19D7D" w14:textId="77777777" w:rsidR="00D36F1F" w:rsidRPr="000B173B" w:rsidRDefault="00D36F1F" w:rsidP="004929AF">
      <w:pPr>
        <w:rPr>
          <w:rFonts w:ascii="Calibri" w:hAnsi="Calibri"/>
          <w:sz w:val="28"/>
          <w:lang w:val="hr-HR"/>
        </w:rPr>
      </w:pPr>
    </w:p>
    <w:p w14:paraId="1793938A" w14:textId="77777777" w:rsidR="00D36F1F" w:rsidRPr="000B173B" w:rsidRDefault="00D36F1F" w:rsidP="004929AF">
      <w:pPr>
        <w:rPr>
          <w:rFonts w:ascii="Calibri" w:hAnsi="Calibri"/>
          <w:sz w:val="28"/>
          <w:lang w:val="hr-HR"/>
        </w:rPr>
      </w:pPr>
    </w:p>
    <w:p w14:paraId="138FC16B" w14:textId="4027AC97" w:rsidR="00D36F1F" w:rsidRPr="000B173B" w:rsidRDefault="00E60326" w:rsidP="00D36F1F">
      <w:pPr>
        <w:jc w:val="center"/>
        <w:rPr>
          <w:rFonts w:ascii="Calibri" w:hAnsi="Calibri"/>
          <w:sz w:val="28"/>
          <w:lang w:val="hr-HR"/>
        </w:rPr>
      </w:pPr>
      <w:r>
        <w:rPr>
          <w:rFonts w:ascii="Calibri" w:hAnsi="Calibri"/>
          <w:sz w:val="28"/>
          <w:lang w:val="hr-HR"/>
        </w:rPr>
        <w:t>RIJEKA, 22.03.2021</w:t>
      </w:r>
    </w:p>
    <w:p w14:paraId="0CFBE6C3" w14:textId="77777777" w:rsidR="003C4572" w:rsidRPr="00597E1C" w:rsidRDefault="004929AF">
      <w:pPr>
        <w:jc w:val="center"/>
        <w:rPr>
          <w:rFonts w:ascii="Calibri" w:hAnsi="Calibri"/>
          <w:b/>
          <w:sz w:val="28"/>
          <w:szCs w:val="20"/>
          <w:lang w:val="hr-HR"/>
        </w:rPr>
      </w:pPr>
      <w:r w:rsidRPr="000B173B">
        <w:rPr>
          <w:rFonts w:ascii="Calibri" w:hAnsi="Calibri"/>
          <w:sz w:val="20"/>
          <w:szCs w:val="20"/>
          <w:u w:val="single"/>
          <w:lang w:val="hr-HR"/>
        </w:rPr>
        <w:br w:type="page"/>
      </w:r>
      <w:r w:rsidR="003C4572" w:rsidRPr="00597E1C">
        <w:rPr>
          <w:rFonts w:ascii="Calibri" w:hAnsi="Calibri"/>
          <w:sz w:val="28"/>
          <w:szCs w:val="20"/>
          <w:lang w:val="hr-HR"/>
        </w:rPr>
        <w:lastRenderedPageBreak/>
        <w:t> </w:t>
      </w:r>
      <w:r w:rsidR="00A23DBF" w:rsidRPr="00597E1C">
        <w:rPr>
          <w:rFonts w:ascii="Calibri" w:hAnsi="Calibri"/>
          <w:b/>
          <w:sz w:val="36"/>
          <w:szCs w:val="20"/>
          <w:lang w:val="hr-HR"/>
        </w:rPr>
        <w:t>Sadržaj</w:t>
      </w:r>
    </w:p>
    <w:p w14:paraId="36D085DB" w14:textId="77777777" w:rsidR="003C4572" w:rsidRPr="000B173B" w:rsidRDefault="003C4572">
      <w:pPr>
        <w:jc w:val="center"/>
        <w:rPr>
          <w:rFonts w:ascii="Calibri" w:hAnsi="Calibri"/>
          <w:sz w:val="20"/>
          <w:szCs w:val="20"/>
          <w:u w:val="single"/>
          <w:lang w:val="hr-HR"/>
        </w:rPr>
      </w:pPr>
    </w:p>
    <w:p w14:paraId="78ABF32E" w14:textId="77777777" w:rsidR="007D2D4B" w:rsidRPr="000B173B" w:rsidRDefault="003C4572">
      <w:pPr>
        <w:pStyle w:val="Sadraj1"/>
        <w:tabs>
          <w:tab w:val="left" w:pos="332"/>
          <w:tab w:val="right" w:pos="9062"/>
        </w:tabs>
        <w:rPr>
          <w:rFonts w:ascii="Calibri" w:hAnsi="Calibri"/>
          <w:b w:val="0"/>
          <w:bCs w:val="0"/>
          <w:caps w:val="0"/>
          <w:u w:val="none"/>
          <w:lang w:val="hr-HR" w:eastAsia="hr-HR"/>
        </w:rPr>
      </w:pPr>
      <w:r w:rsidRPr="000B173B">
        <w:rPr>
          <w:rFonts w:ascii="Calibri" w:hAnsi="Calibri"/>
          <w:b w:val="0"/>
          <w:bCs w:val="0"/>
          <w:caps w:val="0"/>
          <w:sz w:val="20"/>
          <w:szCs w:val="20"/>
          <w:lang w:val="hr-HR"/>
        </w:rPr>
        <w:fldChar w:fldCharType="begin"/>
      </w:r>
      <w:r w:rsidRPr="000B173B">
        <w:rPr>
          <w:rFonts w:ascii="Calibri" w:hAnsi="Calibri"/>
          <w:b w:val="0"/>
          <w:bCs w:val="0"/>
          <w:caps w:val="0"/>
          <w:sz w:val="20"/>
          <w:szCs w:val="20"/>
          <w:lang w:val="hr-HR"/>
        </w:rPr>
        <w:instrText xml:space="preserve"> TOC \o "1-3" \h \z \u </w:instrText>
      </w:r>
      <w:r w:rsidRPr="000B173B">
        <w:rPr>
          <w:rFonts w:ascii="Calibri" w:hAnsi="Calibri"/>
          <w:b w:val="0"/>
          <w:bCs w:val="0"/>
          <w:caps w:val="0"/>
          <w:sz w:val="20"/>
          <w:szCs w:val="20"/>
          <w:lang w:val="hr-HR"/>
        </w:rPr>
        <w:fldChar w:fldCharType="separate"/>
      </w:r>
      <w:hyperlink w:anchor="_Toc536621138" w:history="1">
        <w:r w:rsidR="007D2D4B" w:rsidRPr="000B173B">
          <w:rPr>
            <w:rStyle w:val="Hiperveza"/>
            <w:rFonts w:ascii="Calibri" w:hAnsi="Calibri"/>
            <w:lang w:val="hr-HR"/>
          </w:rPr>
          <w:t>1</w:t>
        </w:r>
        <w:r w:rsidR="007D2D4B" w:rsidRPr="000B173B">
          <w:rPr>
            <w:rFonts w:ascii="Calibri" w:hAnsi="Calibri"/>
            <w:b w:val="0"/>
            <w:bCs w:val="0"/>
            <w:caps w:val="0"/>
            <w:u w:val="none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Koncept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38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1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779D16A1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39" w:history="1">
        <w:r w:rsidR="007D2D4B" w:rsidRPr="000B173B">
          <w:rPr>
            <w:rStyle w:val="Hiperveza"/>
            <w:rFonts w:ascii="Calibri" w:hAnsi="Calibri"/>
            <w:lang w:val="hr-HR"/>
          </w:rPr>
          <w:t>1.1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Analiza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39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1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607A267B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40" w:history="1">
        <w:r w:rsidR="007D2D4B" w:rsidRPr="000B173B">
          <w:rPr>
            <w:rStyle w:val="Hiperveza"/>
            <w:rFonts w:ascii="Calibri" w:hAnsi="Calibri"/>
            <w:lang w:val="hr-HR"/>
          </w:rPr>
          <w:t>1.2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Game Play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0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2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49233099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41" w:history="1">
        <w:r w:rsidR="007D2D4B" w:rsidRPr="000B173B">
          <w:rPr>
            <w:rStyle w:val="Hiperveza"/>
            <w:rFonts w:ascii="Calibri" w:hAnsi="Calibri"/>
            <w:lang w:val="hr-HR"/>
          </w:rPr>
          <w:t>1.3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Ključne značajk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1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2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660C3758" w14:textId="77777777" w:rsidR="007D2D4B" w:rsidRPr="000B173B" w:rsidRDefault="00E07817">
      <w:pPr>
        <w:pStyle w:val="Sadraj1"/>
        <w:tabs>
          <w:tab w:val="left" w:pos="332"/>
          <w:tab w:val="right" w:pos="9062"/>
        </w:tabs>
        <w:rPr>
          <w:rFonts w:ascii="Calibri" w:hAnsi="Calibri"/>
          <w:b w:val="0"/>
          <w:bCs w:val="0"/>
          <w:caps w:val="0"/>
          <w:u w:val="none"/>
          <w:lang w:val="hr-HR" w:eastAsia="hr-HR"/>
        </w:rPr>
      </w:pPr>
      <w:hyperlink w:anchor="_Toc536621142" w:history="1">
        <w:r w:rsidR="007D2D4B" w:rsidRPr="000B173B">
          <w:rPr>
            <w:rStyle w:val="Hiperveza"/>
            <w:rFonts w:ascii="Calibri" w:hAnsi="Calibri"/>
            <w:lang w:val="hr-HR"/>
          </w:rPr>
          <w:t>2</w:t>
        </w:r>
        <w:r w:rsidR="007D2D4B" w:rsidRPr="000B173B">
          <w:rPr>
            <w:rFonts w:ascii="Calibri" w:hAnsi="Calibri"/>
            <w:b w:val="0"/>
            <w:bCs w:val="0"/>
            <w:caps w:val="0"/>
            <w:u w:val="none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Dizajn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2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2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7DB41C08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43" w:history="1">
        <w:r w:rsidR="007D2D4B" w:rsidRPr="000B173B">
          <w:rPr>
            <w:rStyle w:val="Hiperveza"/>
            <w:rFonts w:ascii="Calibri" w:hAnsi="Calibri"/>
            <w:lang w:val="hr-HR"/>
          </w:rPr>
          <w:t>2.1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Definicija dizajna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3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2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01A462C9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44" w:history="1">
        <w:r w:rsidR="007D2D4B" w:rsidRPr="000B173B">
          <w:rPr>
            <w:rStyle w:val="Hiperveza"/>
            <w:rFonts w:ascii="Calibri" w:hAnsi="Calibri"/>
            <w:lang w:val="hr-HR"/>
          </w:rPr>
          <w:t>2.2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Matrica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4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3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1A6E6082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45" w:history="1">
        <w:r w:rsidR="007D2D4B" w:rsidRPr="000B173B">
          <w:rPr>
            <w:rStyle w:val="Hiperveza"/>
            <w:rFonts w:ascii="Calibri" w:hAnsi="Calibri"/>
            <w:lang w:val="hr-HR"/>
          </w:rPr>
          <w:t>2.3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Opis igrača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45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3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17792A81" w14:textId="77777777" w:rsidR="007D2D4B" w:rsidRPr="000B173B" w:rsidRDefault="00E07817" w:rsidP="007D2D4B">
      <w:pPr>
        <w:pStyle w:val="Sadraj2"/>
        <w:tabs>
          <w:tab w:val="left" w:pos="502"/>
          <w:tab w:val="right" w:pos="9062"/>
        </w:tabs>
        <w:rPr>
          <w:rStyle w:val="Hiperveza"/>
          <w:rFonts w:ascii="Calibri" w:hAnsi="Calibri"/>
          <w:lang w:val="hr-HR"/>
        </w:rPr>
      </w:pPr>
      <w:hyperlink w:anchor="_Toc536621146" w:history="1">
        <w:r w:rsidR="007D2D4B" w:rsidRPr="000B173B">
          <w:rPr>
            <w:rStyle w:val="Hiperveza"/>
            <w:rFonts w:ascii="Calibri" w:hAnsi="Calibri"/>
            <w:lang w:val="hr-HR"/>
          </w:rPr>
          <w:t>2.3.1</w:t>
        </w:r>
        <w:r w:rsidR="007D2D4B" w:rsidRPr="000B173B">
          <w:rPr>
            <w:rStyle w:val="Hiperveza"/>
            <w:rFonts w:ascii="Calibri" w:hAnsi="Calibri"/>
            <w:lang w:val="hr-HR"/>
          </w:rPr>
          <w:tab/>
          <w:t>Definicija igrača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ab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begin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instrText xml:space="preserve"> PAGEREF _Toc536621146 \h </w:instrTex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separate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>3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end"/>
        </w:r>
      </w:hyperlink>
    </w:p>
    <w:p w14:paraId="1E605C96" w14:textId="77777777" w:rsidR="007D2D4B" w:rsidRPr="000B173B" w:rsidRDefault="00E07817" w:rsidP="007D2D4B">
      <w:pPr>
        <w:pStyle w:val="Sadraj2"/>
        <w:tabs>
          <w:tab w:val="left" w:pos="502"/>
          <w:tab w:val="right" w:pos="9062"/>
        </w:tabs>
        <w:rPr>
          <w:rStyle w:val="Hiperveza"/>
          <w:rFonts w:ascii="Calibri" w:hAnsi="Calibri"/>
          <w:lang w:val="hr-HR"/>
        </w:rPr>
      </w:pPr>
      <w:hyperlink w:anchor="_Toc536621147" w:history="1">
        <w:r w:rsidR="007D2D4B" w:rsidRPr="000B173B">
          <w:rPr>
            <w:rStyle w:val="Hiperveza"/>
            <w:rFonts w:ascii="Calibri" w:hAnsi="Calibri"/>
            <w:lang w:val="hr-HR"/>
          </w:rPr>
          <w:t>2.3.2</w:t>
        </w:r>
        <w:r w:rsidR="007D2D4B" w:rsidRPr="000B173B">
          <w:rPr>
            <w:rStyle w:val="Hiperveza"/>
            <w:rFonts w:ascii="Calibri" w:hAnsi="Calibri"/>
            <w:lang w:val="hr-HR"/>
          </w:rPr>
          <w:tab/>
          <w:t>Svojstva igrača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ab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begin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instrText xml:space="preserve"> PAGEREF _Toc536621147 \h </w:instrTex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separate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>3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end"/>
        </w:r>
      </w:hyperlink>
    </w:p>
    <w:p w14:paraId="71CCADC9" w14:textId="77777777" w:rsidR="007D2D4B" w:rsidRPr="000B173B" w:rsidRDefault="00E07817" w:rsidP="007D2D4B">
      <w:pPr>
        <w:pStyle w:val="Sadraj2"/>
        <w:tabs>
          <w:tab w:val="left" w:pos="502"/>
          <w:tab w:val="right" w:pos="9062"/>
        </w:tabs>
        <w:rPr>
          <w:rStyle w:val="Hiperveza"/>
          <w:rFonts w:ascii="Calibri" w:hAnsi="Calibri"/>
          <w:lang w:val="hr-HR"/>
        </w:rPr>
      </w:pPr>
      <w:hyperlink w:anchor="_Toc536621148" w:history="1">
        <w:r w:rsidR="007D2D4B" w:rsidRPr="000B173B">
          <w:rPr>
            <w:rStyle w:val="Hiperveza"/>
            <w:rFonts w:ascii="Calibri" w:hAnsi="Calibri"/>
            <w:lang w:val="hr-HR"/>
          </w:rPr>
          <w:t>2.3.3</w:t>
        </w:r>
        <w:r w:rsidR="007D2D4B" w:rsidRPr="000B173B">
          <w:rPr>
            <w:rStyle w:val="Hiperveza"/>
            <w:rFonts w:ascii="Calibri" w:hAnsi="Calibri"/>
            <w:lang w:val="hr-HR"/>
          </w:rPr>
          <w:tab/>
          <w:t>Nagrade igrača (Power-ups &amp; Pick-ups)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ab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begin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instrText xml:space="preserve"> PAGEREF _Toc536621148 \h </w:instrTex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separate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>3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end"/>
        </w:r>
      </w:hyperlink>
    </w:p>
    <w:p w14:paraId="5433DE8F" w14:textId="77777777" w:rsidR="007D2D4B" w:rsidRPr="000B173B" w:rsidRDefault="00E07817" w:rsidP="007D2D4B">
      <w:pPr>
        <w:pStyle w:val="Sadraj2"/>
        <w:tabs>
          <w:tab w:val="left" w:pos="502"/>
          <w:tab w:val="right" w:pos="9062"/>
        </w:tabs>
        <w:rPr>
          <w:rStyle w:val="Hiperveza"/>
          <w:rFonts w:ascii="Calibri" w:hAnsi="Calibri"/>
          <w:lang w:val="hr-HR"/>
        </w:rPr>
      </w:pPr>
      <w:hyperlink w:anchor="_Toc536621149" w:history="1">
        <w:r w:rsidR="007D2D4B" w:rsidRPr="000B173B">
          <w:rPr>
            <w:rStyle w:val="Hiperveza"/>
            <w:rFonts w:ascii="Calibri" w:hAnsi="Calibri"/>
            <w:lang w:val="hr-HR"/>
          </w:rPr>
          <w:t>2.3.4</w:t>
        </w:r>
        <w:r w:rsidR="007D2D4B" w:rsidRPr="000B173B">
          <w:rPr>
            <w:rStyle w:val="Hiperveza"/>
            <w:rFonts w:ascii="Calibri" w:hAnsi="Calibri"/>
            <w:lang w:val="hr-HR"/>
          </w:rPr>
          <w:tab/>
          <w:t>User Interface (UI)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ab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begin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instrText xml:space="preserve"> PAGEREF _Toc536621149 \h </w:instrTex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separate"/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t>3</w:t>
        </w:r>
        <w:r w:rsidR="007D2D4B" w:rsidRPr="000B173B">
          <w:rPr>
            <w:rStyle w:val="Hiperveza"/>
            <w:rFonts w:ascii="Calibri" w:hAnsi="Calibri"/>
            <w:webHidden/>
            <w:lang w:val="hr-HR"/>
          </w:rPr>
          <w:fldChar w:fldCharType="end"/>
        </w:r>
      </w:hyperlink>
    </w:p>
    <w:p w14:paraId="64EDF0C9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0" w:history="1">
        <w:r w:rsidR="007D2D4B" w:rsidRPr="000B173B">
          <w:rPr>
            <w:rStyle w:val="Hiperveza"/>
            <w:rFonts w:ascii="Calibri" w:hAnsi="Calibri"/>
            <w:lang w:val="hr-HR"/>
          </w:rPr>
          <w:t>2.4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Protivnički elementi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0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3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173B2AE2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1" w:history="1">
        <w:r w:rsidR="007D2D4B" w:rsidRPr="000B173B">
          <w:rPr>
            <w:rStyle w:val="Hiperveza"/>
            <w:rFonts w:ascii="Calibri" w:hAnsi="Calibri"/>
            <w:lang w:val="hr-HR"/>
          </w:rPr>
          <w:t>2.5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Priča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1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3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53E8EE1A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2" w:history="1">
        <w:r w:rsidR="007D2D4B" w:rsidRPr="000B173B">
          <w:rPr>
            <w:rStyle w:val="Hiperveza"/>
            <w:rFonts w:ascii="Calibri" w:hAnsi="Calibri"/>
            <w:lang w:val="hr-HR"/>
          </w:rPr>
          <w:t>2.6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Zvuk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2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3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2A0338A8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3" w:history="1">
        <w:r w:rsidR="007D2D4B" w:rsidRPr="000B173B">
          <w:rPr>
            <w:rStyle w:val="Hiperveza"/>
            <w:rFonts w:ascii="Calibri" w:hAnsi="Calibri"/>
            <w:lang w:val="hr-HR"/>
          </w:rPr>
          <w:t>2.7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Arhitektura igre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3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4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58A15D5F" w14:textId="77777777" w:rsidR="007D2D4B" w:rsidRPr="000B173B" w:rsidRDefault="00E07817">
      <w:pPr>
        <w:pStyle w:val="Sadraj1"/>
        <w:tabs>
          <w:tab w:val="left" w:pos="332"/>
          <w:tab w:val="right" w:pos="9062"/>
        </w:tabs>
        <w:rPr>
          <w:rFonts w:ascii="Calibri" w:hAnsi="Calibri"/>
          <w:b w:val="0"/>
          <w:bCs w:val="0"/>
          <w:caps w:val="0"/>
          <w:u w:val="none"/>
          <w:lang w:val="hr-HR" w:eastAsia="hr-HR"/>
        </w:rPr>
      </w:pPr>
      <w:hyperlink w:anchor="_Toc536621154" w:history="1">
        <w:r w:rsidR="007D2D4B" w:rsidRPr="000B173B">
          <w:rPr>
            <w:rStyle w:val="Hiperveza"/>
            <w:rFonts w:ascii="Calibri" w:hAnsi="Calibri"/>
            <w:lang w:val="hr-HR"/>
          </w:rPr>
          <w:t>3</w:t>
        </w:r>
        <w:r w:rsidR="007D2D4B" w:rsidRPr="000B173B">
          <w:rPr>
            <w:rFonts w:ascii="Calibri" w:hAnsi="Calibri"/>
            <w:b w:val="0"/>
            <w:bCs w:val="0"/>
            <w:caps w:val="0"/>
            <w:u w:val="none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Tehnički podaci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4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4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4187E545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5" w:history="1">
        <w:r w:rsidR="007D2D4B" w:rsidRPr="000B173B">
          <w:rPr>
            <w:rStyle w:val="Hiperveza"/>
            <w:rFonts w:ascii="Calibri" w:hAnsi="Calibri"/>
            <w:lang w:val="hr-HR"/>
          </w:rPr>
          <w:t>3.1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Zahtjevi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5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4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15736727" w14:textId="77777777" w:rsidR="007D2D4B" w:rsidRPr="000B173B" w:rsidRDefault="00E07817">
      <w:pPr>
        <w:pStyle w:val="Sadraj2"/>
        <w:tabs>
          <w:tab w:val="left" w:pos="502"/>
          <w:tab w:val="right" w:pos="9062"/>
        </w:tabs>
        <w:rPr>
          <w:rFonts w:ascii="Calibri" w:hAnsi="Calibri"/>
          <w:b w:val="0"/>
          <w:bCs w:val="0"/>
          <w:smallCaps w:val="0"/>
          <w:lang w:val="hr-HR" w:eastAsia="hr-HR"/>
        </w:rPr>
      </w:pPr>
      <w:hyperlink w:anchor="_Toc536621156" w:history="1">
        <w:r w:rsidR="007D2D4B" w:rsidRPr="000B173B">
          <w:rPr>
            <w:rStyle w:val="Hiperveza"/>
            <w:rFonts w:ascii="Calibri" w:hAnsi="Calibri"/>
            <w:lang w:val="hr-HR"/>
          </w:rPr>
          <w:t>3.2</w:t>
        </w:r>
        <w:r w:rsidR="007D2D4B" w:rsidRPr="000B173B">
          <w:rPr>
            <w:rFonts w:ascii="Calibri" w:hAnsi="Calibri"/>
            <w:b w:val="0"/>
            <w:bCs w:val="0"/>
            <w:smallCaps w:val="0"/>
            <w:lang w:val="hr-HR" w:eastAsia="hr-HR"/>
          </w:rPr>
          <w:tab/>
        </w:r>
        <w:r w:rsidR="007D2D4B" w:rsidRPr="000B173B">
          <w:rPr>
            <w:rStyle w:val="Hiperveza"/>
            <w:rFonts w:ascii="Calibri" w:hAnsi="Calibri"/>
            <w:lang w:val="hr-HR"/>
          </w:rPr>
          <w:t>Izvori</w:t>
        </w:r>
        <w:r w:rsidR="007D2D4B" w:rsidRPr="000B173B">
          <w:rPr>
            <w:webHidden/>
            <w:lang w:val="hr-HR"/>
          </w:rPr>
          <w:tab/>
        </w:r>
        <w:r w:rsidR="007D2D4B" w:rsidRPr="000B173B">
          <w:rPr>
            <w:webHidden/>
            <w:lang w:val="hr-HR"/>
          </w:rPr>
          <w:fldChar w:fldCharType="begin"/>
        </w:r>
        <w:r w:rsidR="007D2D4B" w:rsidRPr="000B173B">
          <w:rPr>
            <w:webHidden/>
            <w:lang w:val="hr-HR"/>
          </w:rPr>
          <w:instrText xml:space="preserve"> PAGEREF _Toc536621156 \h </w:instrText>
        </w:r>
        <w:r w:rsidR="007D2D4B" w:rsidRPr="000B173B">
          <w:rPr>
            <w:webHidden/>
            <w:lang w:val="hr-HR"/>
          </w:rPr>
        </w:r>
        <w:r w:rsidR="007D2D4B" w:rsidRPr="000B173B">
          <w:rPr>
            <w:webHidden/>
            <w:lang w:val="hr-HR"/>
          </w:rPr>
          <w:fldChar w:fldCharType="separate"/>
        </w:r>
        <w:r w:rsidR="007D2D4B" w:rsidRPr="000B173B">
          <w:rPr>
            <w:webHidden/>
            <w:lang w:val="hr-HR"/>
          </w:rPr>
          <w:t>4</w:t>
        </w:r>
        <w:r w:rsidR="007D2D4B" w:rsidRPr="000B173B">
          <w:rPr>
            <w:webHidden/>
            <w:lang w:val="hr-HR"/>
          </w:rPr>
          <w:fldChar w:fldCharType="end"/>
        </w:r>
      </w:hyperlink>
    </w:p>
    <w:p w14:paraId="074909E7" w14:textId="77777777" w:rsidR="003C4572" w:rsidRPr="000B173B" w:rsidRDefault="003C4572">
      <w:pPr>
        <w:rPr>
          <w:rFonts w:ascii="Calibri" w:hAnsi="Calibri"/>
          <w:sz w:val="20"/>
          <w:szCs w:val="20"/>
          <w:lang w:val="hr-HR"/>
        </w:rPr>
      </w:pPr>
      <w:r w:rsidRPr="000B173B">
        <w:rPr>
          <w:rFonts w:ascii="Calibri" w:hAnsi="Calibri"/>
          <w:b/>
          <w:bCs/>
          <w:caps/>
          <w:sz w:val="20"/>
          <w:szCs w:val="20"/>
          <w:u w:val="single"/>
          <w:lang w:val="hr-HR"/>
        </w:rPr>
        <w:fldChar w:fldCharType="end"/>
      </w:r>
    </w:p>
    <w:p w14:paraId="180DA861" w14:textId="77777777" w:rsidR="003C4572" w:rsidRPr="000B173B" w:rsidRDefault="003C4572">
      <w:pPr>
        <w:pStyle w:val="Naslov1"/>
        <w:pBdr>
          <w:bottom w:val="single" w:sz="4" w:space="1" w:color="auto"/>
        </w:pBdr>
        <w:rPr>
          <w:rFonts w:ascii="Calibri" w:hAnsi="Calibri" w:cs="Times New Roman"/>
          <w:sz w:val="20"/>
          <w:szCs w:val="20"/>
          <w:lang w:val="hr-HR"/>
        </w:rPr>
        <w:sectPr w:rsidR="003C4572" w:rsidRPr="000B173B">
          <w:headerReference w:type="default" r:id="rId8"/>
          <w:footerReference w:type="even" r:id="rId9"/>
          <w:footerReference w:type="default" r:id="rId10"/>
          <w:pgSz w:w="11906" w:h="16838"/>
          <w:pgMar w:top="1417" w:right="1417" w:bottom="1417" w:left="1417" w:header="720" w:footer="720" w:gutter="0"/>
          <w:cols w:space="720"/>
          <w:titlePg/>
          <w:docGrid w:linePitch="360"/>
        </w:sectPr>
      </w:pPr>
    </w:p>
    <w:p w14:paraId="5F015353" w14:textId="31119F3B" w:rsidR="003C4572" w:rsidRDefault="00606B10">
      <w:pPr>
        <w:pStyle w:val="Naslov1"/>
        <w:pBdr>
          <w:bottom w:val="single" w:sz="4" w:space="1" w:color="auto"/>
        </w:pBdr>
        <w:rPr>
          <w:rFonts w:ascii="Calibri" w:hAnsi="Calibri" w:cs="Times New Roman"/>
          <w:lang w:val="hr-HR"/>
        </w:rPr>
      </w:pPr>
      <w:bookmarkStart w:id="0" w:name="_Toc536621138"/>
      <w:r w:rsidRPr="000B173B">
        <w:rPr>
          <w:rFonts w:ascii="Calibri" w:hAnsi="Calibri" w:cs="Times New Roman"/>
          <w:lang w:val="hr-HR"/>
        </w:rPr>
        <w:lastRenderedPageBreak/>
        <w:t>Koncept igre</w:t>
      </w:r>
      <w:bookmarkEnd w:id="0"/>
    </w:p>
    <w:p w14:paraId="0C167493" w14:textId="64B88E46" w:rsidR="00E60326" w:rsidRPr="00E60326" w:rsidRDefault="00E60326" w:rsidP="00E60326">
      <w:pPr>
        <w:rPr>
          <w:lang w:val="hr-HR"/>
        </w:rPr>
      </w:pPr>
      <w:r>
        <w:rPr>
          <w:lang w:val="hr-HR"/>
        </w:rPr>
        <w:t>U igrici igrač igra kao astronaut u svemiru koji skače po platformama te izbjegava pad ili određene platforme koje su „opasne“. Kako bi postigao vrhovnu nadmoć</w:t>
      </w:r>
      <w:r w:rsidR="00F54691">
        <w:rPr>
          <w:lang w:val="hr-HR"/>
        </w:rPr>
        <w:t xml:space="preserve"> </w:t>
      </w:r>
      <w:r>
        <w:rPr>
          <w:lang w:val="hr-HR"/>
        </w:rPr>
        <w:t>(eng.</w:t>
      </w:r>
      <w:r w:rsidR="00F54691">
        <w:rPr>
          <w:lang w:val="hr-HR"/>
        </w:rPr>
        <w:t xml:space="preserve"> </w:t>
      </w:r>
      <w:r>
        <w:rPr>
          <w:lang w:val="hr-HR"/>
        </w:rPr>
        <w:t xml:space="preserve">ASCENDANCY), mora postignuti </w:t>
      </w:r>
      <w:r w:rsidR="00F54691">
        <w:rPr>
          <w:lang w:val="hr-HR"/>
        </w:rPr>
        <w:t>2</w:t>
      </w:r>
      <w:r>
        <w:rPr>
          <w:lang w:val="hr-HR"/>
        </w:rPr>
        <w:t>00 poena</w:t>
      </w:r>
      <w:r w:rsidR="00F54691">
        <w:rPr>
          <w:lang w:val="hr-HR"/>
        </w:rPr>
        <w:t xml:space="preserve"> </w:t>
      </w:r>
      <w:r>
        <w:rPr>
          <w:lang w:val="hr-HR"/>
        </w:rPr>
        <w:t xml:space="preserve">(eng. </w:t>
      </w:r>
      <w:proofErr w:type="spellStart"/>
      <w:r>
        <w:rPr>
          <w:lang w:val="hr-HR"/>
        </w:rPr>
        <w:t>score</w:t>
      </w:r>
      <w:proofErr w:type="spellEnd"/>
      <w:r>
        <w:rPr>
          <w:lang w:val="hr-HR"/>
        </w:rPr>
        <w:t>).</w:t>
      </w:r>
    </w:p>
    <w:p w14:paraId="34BA443D" w14:textId="77777777" w:rsidR="003C4572" w:rsidRPr="000B173B" w:rsidRDefault="00070DA9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iCs w:val="0"/>
          <w:lang w:val="hr-HR"/>
        </w:rPr>
      </w:pPr>
      <w:bookmarkStart w:id="1" w:name="_Toc536621139"/>
      <w:r w:rsidRPr="000B173B">
        <w:rPr>
          <w:rFonts w:ascii="Calibri" w:hAnsi="Calibri" w:cs="Times New Roman"/>
          <w:i w:val="0"/>
          <w:iCs w:val="0"/>
          <w:lang w:val="hr-HR"/>
        </w:rPr>
        <w:t>Analiza igre</w:t>
      </w:r>
      <w:bookmarkEnd w:id="1"/>
    </w:p>
    <w:p w14:paraId="68D8A2B6" w14:textId="77777777" w:rsidR="003C4572" w:rsidRPr="000B173B" w:rsidRDefault="003C4572">
      <w:pPr>
        <w:rPr>
          <w:rFonts w:ascii="Calibri" w:hAnsi="Calibri"/>
          <w:b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4"/>
        <w:gridCol w:w="6628"/>
      </w:tblGrid>
      <w:tr w:rsidR="003C4572" w:rsidRPr="000B173B" w14:paraId="42A8CC3C" w14:textId="77777777" w:rsidTr="00CA4AE1">
        <w:tc>
          <w:tcPr>
            <w:tcW w:w="2466" w:type="dxa"/>
            <w:tcBorders>
              <w:bottom w:val="single" w:sz="4" w:space="0" w:color="auto"/>
            </w:tcBorders>
            <w:shd w:val="clear" w:color="auto" w:fill="A6A6A6"/>
          </w:tcPr>
          <w:p w14:paraId="59E7160E" w14:textId="77777777" w:rsidR="003C4572" w:rsidRPr="000B173B" w:rsidRDefault="00070DA9">
            <w:pPr>
              <w:rPr>
                <w:rFonts w:ascii="Calibri" w:hAnsi="Calibri"/>
                <w:b/>
                <w:sz w:val="22"/>
                <w:szCs w:val="22"/>
                <w:lang w:val="hr-HR"/>
              </w:rPr>
            </w:pPr>
            <w:r w:rsidRPr="000B173B">
              <w:rPr>
                <w:rFonts w:ascii="Calibri" w:hAnsi="Calibri"/>
                <w:b/>
                <w:sz w:val="22"/>
                <w:szCs w:val="22"/>
                <w:lang w:val="hr-HR"/>
              </w:rPr>
              <w:t>Opis igre</w:t>
            </w:r>
          </w:p>
        </w:tc>
        <w:tc>
          <w:tcPr>
            <w:tcW w:w="6746" w:type="dxa"/>
            <w:shd w:val="clear" w:color="auto" w:fill="A6A6A6"/>
          </w:tcPr>
          <w:p w14:paraId="1145ED2F" w14:textId="77777777" w:rsidR="003C4572" w:rsidRPr="000B173B" w:rsidRDefault="003C4572">
            <w:pPr>
              <w:rPr>
                <w:rFonts w:ascii="Calibri" w:hAnsi="Calibri"/>
                <w:b/>
                <w:sz w:val="20"/>
                <w:szCs w:val="20"/>
                <w:lang w:val="hr-HR"/>
              </w:rPr>
            </w:pPr>
          </w:p>
        </w:tc>
      </w:tr>
      <w:tr w:rsidR="003C4572" w:rsidRPr="000B173B" w14:paraId="45069EF7" w14:textId="77777777" w:rsidTr="00CA4AE1">
        <w:tc>
          <w:tcPr>
            <w:tcW w:w="2466" w:type="dxa"/>
            <w:shd w:val="clear" w:color="auto" w:fill="D9D9D9"/>
          </w:tcPr>
          <w:p w14:paraId="60B0016C" w14:textId="77777777" w:rsidR="003C4572" w:rsidRPr="000B173B" w:rsidRDefault="00070DA9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Žanr</w:t>
            </w:r>
            <w:r w:rsidR="003C4572" w:rsidRPr="000B173B">
              <w:rPr>
                <w:rFonts w:ascii="Calibri" w:hAnsi="Calibri"/>
                <w:sz w:val="20"/>
                <w:szCs w:val="20"/>
                <w:lang w:val="hr-HR"/>
              </w:rPr>
              <w:t>:</w:t>
            </w:r>
          </w:p>
        </w:tc>
        <w:tc>
          <w:tcPr>
            <w:tcW w:w="6746" w:type="dxa"/>
          </w:tcPr>
          <w:p w14:paraId="67557D1B" w14:textId="77777777" w:rsidR="003462C6" w:rsidRPr="00E60326" w:rsidRDefault="00E60326" w:rsidP="00274DD4">
            <w:pPr>
              <w:pStyle w:val="Odlomakpopisa"/>
              <w:numPr>
                <w:ilvl w:val="0"/>
                <w:numId w:val="8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proofErr w:type="spellStart"/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>Platformer</w:t>
            </w:r>
            <w:proofErr w:type="spellEnd"/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 xml:space="preserve"> </w:t>
            </w:r>
          </w:p>
          <w:p w14:paraId="086A2C88" w14:textId="18A6A23A" w:rsidR="00E60326" w:rsidRPr="00E60326" w:rsidRDefault="00E60326" w:rsidP="00274DD4">
            <w:pPr>
              <w:pStyle w:val="Odlomakpopisa"/>
              <w:numPr>
                <w:ilvl w:val="0"/>
                <w:numId w:val="8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proofErr w:type="spellStart"/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>S</w:t>
            </w:r>
            <w:r w:rsidR="008863D2">
              <w:rPr>
                <w:rFonts w:ascii="Calibri" w:hAnsi="Calibri"/>
                <w:sz w:val="20"/>
                <w:szCs w:val="20"/>
                <w:lang w:val="hr-HR"/>
              </w:rPr>
              <w:t>ci</w:t>
            </w:r>
            <w:proofErr w:type="spellEnd"/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>-F</w:t>
            </w:r>
            <w:r w:rsidR="008863D2">
              <w:rPr>
                <w:rFonts w:ascii="Calibri" w:hAnsi="Calibri"/>
                <w:sz w:val="20"/>
                <w:szCs w:val="20"/>
                <w:lang w:val="hr-HR"/>
              </w:rPr>
              <w:t>i</w:t>
            </w:r>
          </w:p>
          <w:p w14:paraId="39B738B1" w14:textId="3AC78F8A" w:rsidR="00E60326" w:rsidRPr="00E60326" w:rsidRDefault="00E60326" w:rsidP="00274DD4">
            <w:pPr>
              <w:pStyle w:val="Odlomakpopisa"/>
              <w:numPr>
                <w:ilvl w:val="0"/>
                <w:numId w:val="8"/>
              </w:numPr>
              <w:rPr>
                <w:rFonts w:ascii="Calibri" w:hAnsi="Calibri"/>
                <w:lang w:val="hr-HR"/>
              </w:rPr>
            </w:pPr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>Arkada</w:t>
            </w:r>
            <w:r>
              <w:rPr>
                <w:rFonts w:ascii="Calibri" w:hAnsi="Calibri"/>
                <w:lang w:val="hr-HR"/>
              </w:rPr>
              <w:t xml:space="preserve"> </w:t>
            </w:r>
          </w:p>
        </w:tc>
      </w:tr>
      <w:tr w:rsidR="003C4572" w:rsidRPr="000B173B" w14:paraId="49141C02" w14:textId="77777777" w:rsidTr="00CA4AE1">
        <w:tc>
          <w:tcPr>
            <w:tcW w:w="2466" w:type="dxa"/>
            <w:shd w:val="clear" w:color="auto" w:fill="D9D9D9"/>
          </w:tcPr>
          <w:p w14:paraId="2A0D3A35" w14:textId="77777777" w:rsidR="003C4572" w:rsidRPr="000B173B" w:rsidRDefault="003462C6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Elementi igre</w:t>
            </w:r>
            <w:r w:rsidR="003C4572" w:rsidRPr="000B173B">
              <w:rPr>
                <w:rFonts w:ascii="Calibri" w:hAnsi="Calibri"/>
                <w:sz w:val="20"/>
                <w:szCs w:val="20"/>
                <w:lang w:val="hr-HR"/>
              </w:rPr>
              <w:t>:</w:t>
            </w:r>
          </w:p>
        </w:tc>
        <w:tc>
          <w:tcPr>
            <w:tcW w:w="6746" w:type="dxa"/>
          </w:tcPr>
          <w:p w14:paraId="724C741A" w14:textId="07203AA7" w:rsidR="003C4572" w:rsidRDefault="00E60326" w:rsidP="00274DD4">
            <w:pPr>
              <w:pStyle w:val="Odlomakpopisa"/>
              <w:numPr>
                <w:ilvl w:val="0"/>
                <w:numId w:val="9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 w:rsidRPr="00E60326">
              <w:rPr>
                <w:rFonts w:ascii="Calibri" w:hAnsi="Calibri"/>
                <w:sz w:val="20"/>
                <w:szCs w:val="20"/>
                <w:lang w:val="hr-HR"/>
              </w:rPr>
              <w:t xml:space="preserve">Osnovne </w:t>
            </w:r>
            <w:r>
              <w:rPr>
                <w:rFonts w:ascii="Calibri" w:hAnsi="Calibri"/>
                <w:sz w:val="20"/>
                <w:szCs w:val="20"/>
                <w:lang w:val="hr-HR"/>
              </w:rPr>
              <w:t>aktivnosti tokom igre:</w:t>
            </w:r>
          </w:p>
          <w:p w14:paraId="7A76DDD3" w14:textId="268710EF" w:rsidR="00E60326" w:rsidRDefault="00860BB2" w:rsidP="00274DD4">
            <w:pPr>
              <w:pStyle w:val="Odlomakpopisa"/>
              <w:numPr>
                <w:ilvl w:val="1"/>
                <w:numId w:val="10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>Izbjegavanje</w:t>
            </w:r>
          </w:p>
          <w:p w14:paraId="23427F23" w14:textId="129A6CC4" w:rsidR="003C4572" w:rsidRPr="00AC71DC" w:rsidRDefault="00860BB2" w:rsidP="00AC71DC">
            <w:pPr>
              <w:pStyle w:val="Odlomakpopisa"/>
              <w:numPr>
                <w:ilvl w:val="1"/>
                <w:numId w:val="10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>Skakanje</w:t>
            </w:r>
          </w:p>
        </w:tc>
      </w:tr>
      <w:tr w:rsidR="004F6882" w:rsidRPr="000B173B" w14:paraId="2085328E" w14:textId="77777777" w:rsidTr="00CA4AE1">
        <w:tc>
          <w:tcPr>
            <w:tcW w:w="2466" w:type="dxa"/>
            <w:shd w:val="clear" w:color="auto" w:fill="D9D9D9"/>
          </w:tcPr>
          <w:p w14:paraId="23835EB5" w14:textId="77777777" w:rsidR="004F6882" w:rsidRPr="000B173B" w:rsidRDefault="004F6882" w:rsidP="004F6882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Tema:</w:t>
            </w:r>
          </w:p>
        </w:tc>
        <w:tc>
          <w:tcPr>
            <w:tcW w:w="6746" w:type="dxa"/>
          </w:tcPr>
          <w:p w14:paraId="01D50167" w14:textId="76D9FD0F" w:rsidR="004F6882" w:rsidRDefault="00860BB2" w:rsidP="00274DD4">
            <w:pPr>
              <w:pStyle w:val="Odlomakpopisa"/>
              <w:numPr>
                <w:ilvl w:val="0"/>
                <w:numId w:val="11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  <w:lang w:val="hr-HR"/>
              </w:rPr>
              <w:t>S</w:t>
            </w:r>
            <w:r w:rsidR="008863D2">
              <w:rPr>
                <w:rFonts w:ascii="Calibri" w:hAnsi="Calibri"/>
                <w:sz w:val="20"/>
                <w:szCs w:val="20"/>
                <w:lang w:val="hr-HR"/>
              </w:rPr>
              <w:t>ci</w:t>
            </w:r>
            <w:proofErr w:type="spellEnd"/>
            <w:r>
              <w:rPr>
                <w:rFonts w:ascii="Calibri" w:hAnsi="Calibri"/>
                <w:sz w:val="20"/>
                <w:szCs w:val="20"/>
                <w:lang w:val="hr-HR"/>
              </w:rPr>
              <w:t>-F</w:t>
            </w:r>
            <w:r w:rsidR="008863D2">
              <w:rPr>
                <w:rFonts w:ascii="Calibri" w:hAnsi="Calibri"/>
                <w:sz w:val="20"/>
                <w:szCs w:val="20"/>
                <w:lang w:val="hr-HR"/>
              </w:rPr>
              <w:t>i</w:t>
            </w:r>
          </w:p>
          <w:p w14:paraId="24069EBC" w14:textId="4499381C" w:rsidR="00860BB2" w:rsidRPr="00860BB2" w:rsidRDefault="00860BB2" w:rsidP="00274DD4">
            <w:pPr>
              <w:pStyle w:val="Odlomakpopisa"/>
              <w:numPr>
                <w:ilvl w:val="0"/>
                <w:numId w:val="11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>Fantazija</w:t>
            </w:r>
          </w:p>
          <w:p w14:paraId="32667AE3" w14:textId="643A2E89" w:rsidR="004F6882" w:rsidRPr="000B173B" w:rsidRDefault="004F6882" w:rsidP="00860BB2">
            <w:pPr>
              <w:rPr>
                <w:rFonts w:ascii="Calibri" w:hAnsi="Calibri"/>
                <w:sz w:val="20"/>
                <w:szCs w:val="20"/>
                <w:lang w:val="hr-HR"/>
              </w:rPr>
            </w:pPr>
          </w:p>
        </w:tc>
      </w:tr>
      <w:tr w:rsidR="004F6882" w:rsidRPr="000B173B" w14:paraId="3D08A47F" w14:textId="77777777" w:rsidTr="00CA4AE1">
        <w:tc>
          <w:tcPr>
            <w:tcW w:w="2466" w:type="dxa"/>
            <w:shd w:val="clear" w:color="auto" w:fill="D9D9D9"/>
          </w:tcPr>
          <w:p w14:paraId="30F12E21" w14:textId="77777777" w:rsidR="004F6882" w:rsidRPr="000B173B" w:rsidRDefault="004F6882" w:rsidP="004F6882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Slijed igre:</w:t>
            </w:r>
          </w:p>
        </w:tc>
        <w:tc>
          <w:tcPr>
            <w:tcW w:w="6746" w:type="dxa"/>
          </w:tcPr>
          <w:p w14:paraId="2F8378D6" w14:textId="07EA61E7" w:rsidR="004F6882" w:rsidRPr="00860BB2" w:rsidRDefault="00860BB2" w:rsidP="00274DD4">
            <w:pPr>
              <w:pStyle w:val="Odlomakpopisa"/>
              <w:numPr>
                <w:ilvl w:val="0"/>
                <w:numId w:val="12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>Linearni slijed priče</w:t>
            </w:r>
          </w:p>
          <w:p w14:paraId="6722CC68" w14:textId="450A6D3A" w:rsidR="004F6882" w:rsidRPr="000B173B" w:rsidRDefault="004F6882" w:rsidP="00860BB2">
            <w:pPr>
              <w:rPr>
                <w:rFonts w:ascii="Calibri" w:hAnsi="Calibri"/>
                <w:sz w:val="20"/>
                <w:szCs w:val="20"/>
                <w:lang w:val="hr-HR"/>
              </w:rPr>
            </w:pPr>
          </w:p>
        </w:tc>
      </w:tr>
      <w:tr w:rsidR="004F6882" w:rsidRPr="000B173B" w14:paraId="03713107" w14:textId="77777777" w:rsidTr="00CA4AE1">
        <w:tc>
          <w:tcPr>
            <w:tcW w:w="2466" w:type="dxa"/>
            <w:shd w:val="clear" w:color="auto" w:fill="D9D9D9"/>
          </w:tcPr>
          <w:p w14:paraId="0F9B7980" w14:textId="77777777" w:rsidR="004F6882" w:rsidRPr="000B173B" w:rsidRDefault="004F6882" w:rsidP="004F6882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Igrač:</w:t>
            </w:r>
          </w:p>
        </w:tc>
        <w:tc>
          <w:tcPr>
            <w:tcW w:w="6746" w:type="dxa"/>
          </w:tcPr>
          <w:p w14:paraId="5A90E36A" w14:textId="18990896" w:rsidR="004F6882" w:rsidRPr="00860BB2" w:rsidRDefault="00860BB2" w:rsidP="00274DD4">
            <w:pPr>
              <w:pStyle w:val="Odlomakpopisa"/>
              <w:numPr>
                <w:ilvl w:val="0"/>
                <w:numId w:val="12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  <w:lang w:val="hr-HR"/>
              </w:rPr>
              <w:t>Singleplayer</w:t>
            </w:r>
            <w:proofErr w:type="spellEnd"/>
          </w:p>
        </w:tc>
      </w:tr>
      <w:tr w:rsidR="004F6882" w:rsidRPr="000B173B" w14:paraId="6F9E0E0D" w14:textId="77777777" w:rsidTr="00CA4AE1">
        <w:tc>
          <w:tcPr>
            <w:tcW w:w="2466" w:type="dxa"/>
            <w:shd w:val="clear" w:color="auto" w:fill="D9D9D9"/>
          </w:tcPr>
          <w:p w14:paraId="28729304" w14:textId="77777777" w:rsidR="004F6882" w:rsidRPr="000B173B" w:rsidRDefault="004F6882" w:rsidP="004F6882">
            <w:pPr>
              <w:rPr>
                <w:rFonts w:ascii="Calibri" w:hAnsi="Calibri"/>
                <w:b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b/>
                <w:sz w:val="20"/>
                <w:szCs w:val="20"/>
                <w:lang w:val="hr-HR"/>
              </w:rPr>
              <w:t>Tehnički podaci</w:t>
            </w:r>
          </w:p>
        </w:tc>
        <w:tc>
          <w:tcPr>
            <w:tcW w:w="6746" w:type="dxa"/>
          </w:tcPr>
          <w:p w14:paraId="4E7EC024" w14:textId="77777777" w:rsidR="004F6882" w:rsidRPr="000B173B" w:rsidRDefault="004F6882" w:rsidP="004F6882">
            <w:pPr>
              <w:rPr>
                <w:rFonts w:ascii="Calibri" w:hAnsi="Calibri"/>
                <w:b/>
                <w:sz w:val="20"/>
                <w:szCs w:val="20"/>
                <w:lang w:val="hr-HR"/>
              </w:rPr>
            </w:pPr>
          </w:p>
        </w:tc>
      </w:tr>
      <w:tr w:rsidR="004F6882" w:rsidRPr="000B173B" w14:paraId="2D531726" w14:textId="77777777" w:rsidTr="00CA4AE1">
        <w:tc>
          <w:tcPr>
            <w:tcW w:w="2466" w:type="dxa"/>
            <w:shd w:val="clear" w:color="auto" w:fill="D9D9D9"/>
          </w:tcPr>
          <w:p w14:paraId="1D8DF4EC" w14:textId="77777777" w:rsidR="004F6882" w:rsidRPr="000B173B" w:rsidRDefault="004F6882" w:rsidP="004F6882">
            <w:pPr>
              <w:jc w:val="right"/>
              <w:rPr>
                <w:rFonts w:ascii="Calibri" w:hAnsi="Calibri"/>
                <w:b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Tehničke karakteristike:</w:t>
            </w:r>
          </w:p>
        </w:tc>
        <w:tc>
          <w:tcPr>
            <w:tcW w:w="6746" w:type="dxa"/>
          </w:tcPr>
          <w:p w14:paraId="69F9C04C" w14:textId="7A1F134A" w:rsidR="004F6882" w:rsidRPr="000B173B" w:rsidRDefault="004F6882" w:rsidP="00274DD4">
            <w:pPr>
              <w:numPr>
                <w:ilvl w:val="0"/>
                <w:numId w:val="4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2D grafika</w:t>
            </w:r>
          </w:p>
        </w:tc>
      </w:tr>
      <w:tr w:rsidR="004F6882" w:rsidRPr="000B173B" w14:paraId="43D67C65" w14:textId="77777777" w:rsidTr="00CA4AE1">
        <w:tc>
          <w:tcPr>
            <w:tcW w:w="2466" w:type="dxa"/>
            <w:shd w:val="clear" w:color="auto" w:fill="D9D9D9"/>
          </w:tcPr>
          <w:p w14:paraId="67ABEA17" w14:textId="77777777" w:rsidR="004F6882" w:rsidRPr="000B173B" w:rsidRDefault="004F6882" w:rsidP="004F6882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Platforma:</w:t>
            </w:r>
          </w:p>
        </w:tc>
        <w:tc>
          <w:tcPr>
            <w:tcW w:w="6746" w:type="dxa"/>
          </w:tcPr>
          <w:p w14:paraId="494053AA" w14:textId="72D76204" w:rsidR="004F6882" w:rsidRPr="000B173B" w:rsidRDefault="00860BB2" w:rsidP="00274DD4">
            <w:pPr>
              <w:numPr>
                <w:ilvl w:val="0"/>
                <w:numId w:val="4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 xml:space="preserve">C#, </w:t>
            </w:r>
            <w:proofErr w:type="spellStart"/>
            <w:r>
              <w:rPr>
                <w:rFonts w:ascii="Calibri" w:hAnsi="Calibri"/>
                <w:sz w:val="20"/>
                <w:szCs w:val="20"/>
                <w:lang w:val="hr-HR"/>
              </w:rPr>
              <w:t>Unity</w:t>
            </w:r>
            <w:proofErr w:type="spellEnd"/>
          </w:p>
        </w:tc>
      </w:tr>
      <w:tr w:rsidR="004F6882" w:rsidRPr="000B173B" w14:paraId="4067AD75" w14:textId="77777777" w:rsidTr="00CA4AE1">
        <w:tc>
          <w:tcPr>
            <w:tcW w:w="2466" w:type="dxa"/>
            <w:shd w:val="clear" w:color="auto" w:fill="D9D9D9"/>
          </w:tcPr>
          <w:p w14:paraId="166F0E27" w14:textId="77777777" w:rsidR="004F6882" w:rsidRPr="000B173B" w:rsidRDefault="004F6882" w:rsidP="004F6882">
            <w:pPr>
              <w:jc w:val="right"/>
              <w:rPr>
                <w:rFonts w:ascii="Calibri" w:hAnsi="Calibri"/>
                <w:sz w:val="20"/>
                <w:szCs w:val="20"/>
                <w:lang w:val="hr-HR"/>
              </w:rPr>
            </w:pPr>
            <w:r w:rsidRPr="000B173B">
              <w:rPr>
                <w:rFonts w:ascii="Calibri" w:hAnsi="Calibri"/>
                <w:sz w:val="20"/>
                <w:szCs w:val="20"/>
                <w:lang w:val="hr-HR"/>
              </w:rPr>
              <w:t>Uređaji:</w:t>
            </w:r>
          </w:p>
        </w:tc>
        <w:tc>
          <w:tcPr>
            <w:tcW w:w="6746" w:type="dxa"/>
          </w:tcPr>
          <w:p w14:paraId="3D7EB161" w14:textId="7D92B9A8" w:rsidR="004F6882" w:rsidRPr="000B173B" w:rsidRDefault="00860BB2" w:rsidP="00274DD4">
            <w:pPr>
              <w:numPr>
                <w:ilvl w:val="0"/>
                <w:numId w:val="4"/>
              </w:numPr>
              <w:rPr>
                <w:rFonts w:ascii="Calibri" w:hAnsi="Calibri"/>
                <w:sz w:val="20"/>
                <w:szCs w:val="20"/>
                <w:lang w:val="hr-HR"/>
              </w:rPr>
            </w:pPr>
            <w:r>
              <w:rPr>
                <w:rFonts w:ascii="Calibri" w:hAnsi="Calibri"/>
                <w:sz w:val="20"/>
                <w:szCs w:val="20"/>
                <w:lang w:val="hr-HR"/>
              </w:rPr>
              <w:t>PC</w:t>
            </w:r>
          </w:p>
        </w:tc>
      </w:tr>
    </w:tbl>
    <w:p w14:paraId="64762576" w14:textId="77777777" w:rsidR="003C4572" w:rsidRPr="000B173B" w:rsidRDefault="003C4572">
      <w:pPr>
        <w:rPr>
          <w:rFonts w:ascii="Calibri" w:hAnsi="Calibri"/>
          <w:sz w:val="20"/>
          <w:szCs w:val="20"/>
          <w:lang w:val="hr-HR"/>
        </w:rPr>
      </w:pPr>
    </w:p>
    <w:p w14:paraId="23881668" w14:textId="00E960BD" w:rsidR="003C4572" w:rsidRDefault="003C4572" w:rsidP="00CA4AE1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Cs w:val="20"/>
          <w:lang w:val="hr-HR"/>
        </w:rPr>
      </w:pPr>
      <w:bookmarkStart w:id="2" w:name="_Toc83200816"/>
      <w:bookmarkStart w:id="3" w:name="_Toc83201439"/>
      <w:bookmarkStart w:id="4" w:name="_Toc536621140"/>
      <w:r w:rsidRPr="000B173B">
        <w:rPr>
          <w:rFonts w:ascii="Calibri" w:hAnsi="Calibri" w:cs="Times New Roman"/>
          <w:i w:val="0"/>
          <w:szCs w:val="20"/>
          <w:lang w:val="hr-HR"/>
        </w:rPr>
        <w:t>Game Play</w:t>
      </w:r>
      <w:bookmarkEnd w:id="2"/>
      <w:bookmarkEnd w:id="3"/>
      <w:bookmarkEnd w:id="4"/>
      <w:r w:rsidRPr="000B173B">
        <w:rPr>
          <w:rFonts w:ascii="Calibri" w:hAnsi="Calibri" w:cs="Times New Roman"/>
          <w:i w:val="0"/>
          <w:szCs w:val="20"/>
          <w:lang w:val="hr-HR"/>
        </w:rPr>
        <w:t xml:space="preserve"> </w:t>
      </w:r>
    </w:p>
    <w:p w14:paraId="1430EC22" w14:textId="5BAF25D9" w:rsidR="00860BB2" w:rsidRPr="00860BB2" w:rsidRDefault="00860BB2" w:rsidP="00860BB2">
      <w:pPr>
        <w:rPr>
          <w:lang w:val="hr-HR"/>
        </w:rPr>
      </w:pPr>
      <w:r>
        <w:rPr>
          <w:lang w:val="hr-HR"/>
        </w:rPr>
        <w:t>Za vrijeme sovjetske revolucije jedan hrabar astronaut se usudio kročiti u dubine svemira. No ono što nije znao je da iza svakog ugla vrebaju smrtonosne platforme</w:t>
      </w:r>
      <w:r w:rsidR="00AC71DC">
        <w:rPr>
          <w:lang w:val="hr-HR"/>
        </w:rPr>
        <w:t>, rakete i asteroidi</w:t>
      </w:r>
      <w:r>
        <w:rPr>
          <w:lang w:val="hr-HR"/>
        </w:rPr>
        <w:t xml:space="preserve"> koj</w:t>
      </w:r>
      <w:r w:rsidR="00AC71DC">
        <w:rPr>
          <w:lang w:val="hr-HR"/>
        </w:rPr>
        <w:t>i</w:t>
      </w:r>
      <w:r>
        <w:rPr>
          <w:lang w:val="hr-HR"/>
        </w:rPr>
        <w:t xml:space="preserve"> su mu spremn</w:t>
      </w:r>
      <w:r w:rsidR="00AC71DC">
        <w:rPr>
          <w:lang w:val="hr-HR"/>
        </w:rPr>
        <w:t>i</w:t>
      </w:r>
      <w:r>
        <w:rPr>
          <w:lang w:val="hr-HR"/>
        </w:rPr>
        <w:t xml:space="preserve"> oduzeti život zbog najmanje pogreške. Sovjetski astronaut mora dokazati matičnoj zemlji da je dostojan biti zvan drugarom te postići vrhovnu nadmoć.</w:t>
      </w:r>
      <w:r w:rsidR="00DF7ABA">
        <w:rPr>
          <w:lang w:val="hr-HR"/>
        </w:rPr>
        <w:t xml:space="preserve"> Prilikom izbjegavanja platformi astronaut mora paziti na bodljikave i lako uništive platforme kako ne bi propao u goruće sunce</w:t>
      </w:r>
      <w:r w:rsidR="008863D2">
        <w:rPr>
          <w:lang w:val="hr-HR"/>
        </w:rPr>
        <w:t>, asteroide koji lete prema njemu smrtonosnom brzinom te naposlijetku, na rakete.</w:t>
      </w:r>
      <w:r w:rsidR="00597A2C">
        <w:rPr>
          <w:lang w:val="hr-HR"/>
        </w:rPr>
        <w:t xml:space="preserve"> Ako uspije doći do „</w:t>
      </w:r>
      <w:proofErr w:type="spellStart"/>
      <w:r w:rsidR="00597A2C">
        <w:rPr>
          <w:lang w:val="hr-HR"/>
        </w:rPr>
        <w:t>Ascendancy</w:t>
      </w:r>
      <w:proofErr w:type="spellEnd"/>
      <w:r w:rsidR="00597A2C">
        <w:rPr>
          <w:lang w:val="hr-HR"/>
        </w:rPr>
        <w:t>“ nivoa, astronaut je postigao vrhovnu nadmoć i može se sigurno vratiti doma.</w:t>
      </w:r>
    </w:p>
    <w:p w14:paraId="7155A91C" w14:textId="77777777" w:rsidR="000F4467" w:rsidRPr="000B173B" w:rsidRDefault="000F4467">
      <w:pPr>
        <w:rPr>
          <w:rFonts w:ascii="Calibri" w:hAnsi="Calibri"/>
          <w:szCs w:val="20"/>
          <w:lang w:val="hr-HR"/>
        </w:rPr>
      </w:pPr>
    </w:p>
    <w:p w14:paraId="198A6F74" w14:textId="77777777" w:rsidR="00D37E6E" w:rsidRPr="000B173B" w:rsidRDefault="00D37E6E" w:rsidP="00D37E6E">
      <w:pPr>
        <w:rPr>
          <w:rFonts w:ascii="Calibri" w:hAnsi="Calibri"/>
          <w:szCs w:val="20"/>
          <w:lang w:val="hr-HR"/>
        </w:rPr>
      </w:pPr>
    </w:p>
    <w:p w14:paraId="6EE2702E" w14:textId="77777777" w:rsidR="003C4572" w:rsidRPr="000B173B" w:rsidRDefault="00E16C0A" w:rsidP="00AC1268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Cs w:val="20"/>
          <w:lang w:val="hr-HR"/>
        </w:rPr>
      </w:pPr>
      <w:bookmarkStart w:id="5" w:name="_Toc536621141"/>
      <w:r w:rsidRPr="000B173B">
        <w:rPr>
          <w:rFonts w:ascii="Calibri" w:hAnsi="Calibri" w:cs="Times New Roman"/>
          <w:i w:val="0"/>
          <w:szCs w:val="20"/>
          <w:lang w:val="hr-HR"/>
        </w:rPr>
        <w:t>Ključne značajke</w:t>
      </w:r>
      <w:bookmarkEnd w:id="5"/>
    </w:p>
    <w:p w14:paraId="7FF69A01" w14:textId="77777777" w:rsidR="003C4572" w:rsidRPr="000B173B" w:rsidRDefault="00E16C0A" w:rsidP="004F6882">
      <w:pPr>
        <w:rPr>
          <w:rFonts w:ascii="Calibri" w:hAnsi="Calibri"/>
          <w:szCs w:val="20"/>
          <w:lang w:val="hr-HR"/>
        </w:rPr>
      </w:pPr>
      <w:r w:rsidRPr="000B173B">
        <w:rPr>
          <w:rFonts w:ascii="Calibri" w:hAnsi="Calibri"/>
          <w:szCs w:val="20"/>
          <w:lang w:val="hr-HR"/>
        </w:rPr>
        <w:t>Lista elemenata igre koji su zabavni igraču</w:t>
      </w:r>
      <w:r w:rsidR="00AB6B31" w:rsidRPr="000B173B">
        <w:rPr>
          <w:rFonts w:ascii="Calibri" w:hAnsi="Calibri"/>
          <w:szCs w:val="20"/>
          <w:lang w:val="hr-HR"/>
        </w:rPr>
        <w:t>:</w:t>
      </w:r>
      <w:r w:rsidRPr="000B173B">
        <w:rPr>
          <w:rFonts w:ascii="Calibri" w:hAnsi="Calibri"/>
          <w:szCs w:val="20"/>
          <w:lang w:val="hr-HR"/>
        </w:rPr>
        <w:t xml:space="preserve"> </w:t>
      </w:r>
    </w:p>
    <w:p w14:paraId="7DC18BB7" w14:textId="49FE7997" w:rsidR="003C4572" w:rsidRDefault="00196179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 w:rsidRPr="000B173B">
        <w:rPr>
          <w:rFonts w:ascii="Calibri" w:hAnsi="Calibri"/>
          <w:szCs w:val="20"/>
          <w:lang w:val="hr-HR"/>
        </w:rPr>
        <w:t>Mogućnost ponovnog igranja</w:t>
      </w:r>
    </w:p>
    <w:p w14:paraId="428B8307" w14:textId="5A1C5E9A" w:rsidR="00AC71DC" w:rsidRDefault="00AC71DC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 xml:space="preserve">3 </w:t>
      </w:r>
      <w:proofErr w:type="spellStart"/>
      <w:r>
        <w:rPr>
          <w:rFonts w:ascii="Calibri" w:hAnsi="Calibri"/>
          <w:szCs w:val="20"/>
          <w:lang w:val="hr-HR"/>
        </w:rPr>
        <w:t>levela</w:t>
      </w:r>
      <w:proofErr w:type="spellEnd"/>
    </w:p>
    <w:p w14:paraId="0D66125D" w14:textId="5211AC83" w:rsidR="00AC71DC" w:rsidRPr="000B173B" w:rsidRDefault="00AC71DC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Izbjegavanje opasnih objekata</w:t>
      </w:r>
    </w:p>
    <w:p w14:paraId="502296EC" w14:textId="42CAEDFE" w:rsidR="003C4572" w:rsidRPr="000B173B" w:rsidRDefault="00235825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Linearni slijed događaja</w:t>
      </w:r>
    </w:p>
    <w:p w14:paraId="5A04B7BF" w14:textId="66D53B41" w:rsidR="003C4572" w:rsidRDefault="00235825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Ugodna pozadinska glazba</w:t>
      </w:r>
    </w:p>
    <w:p w14:paraId="1D4F0841" w14:textId="7540C3FB" w:rsidR="008943D1" w:rsidRPr="000B173B" w:rsidRDefault="008943D1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Ugodne pozadinske slike</w:t>
      </w:r>
    </w:p>
    <w:p w14:paraId="0209F654" w14:textId="0BFFB01A" w:rsidR="003C4572" w:rsidRPr="000B173B" w:rsidRDefault="00235825" w:rsidP="00274DD4">
      <w:pPr>
        <w:numPr>
          <w:ilvl w:val="0"/>
          <w:numId w:val="5"/>
        </w:num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Odgovarajući zvučni efekti ovisno o situaciji</w:t>
      </w:r>
    </w:p>
    <w:p w14:paraId="70E5D087" w14:textId="6829CC8F" w:rsidR="00235825" w:rsidRPr="00235825" w:rsidRDefault="00235825" w:rsidP="00274DD4">
      <w:pPr>
        <w:numPr>
          <w:ilvl w:val="0"/>
          <w:numId w:val="5"/>
        </w:numPr>
      </w:pPr>
      <w:r>
        <w:rPr>
          <w:rFonts w:ascii="Calibri" w:eastAsia="Calibri" w:hAnsi="Calibri" w:cs="Calibri"/>
        </w:rPr>
        <w:t>Kompatibilnost sa Windows operativnom sustavu</w:t>
      </w:r>
    </w:p>
    <w:p w14:paraId="26996D88" w14:textId="432A387C" w:rsidR="00235825" w:rsidRDefault="00235825" w:rsidP="00274DD4">
      <w:pPr>
        <w:numPr>
          <w:ilvl w:val="0"/>
          <w:numId w:val="5"/>
        </w:numPr>
        <w:rPr>
          <w:rFonts w:asciiTheme="minorHAnsi" w:hAnsiTheme="minorHAnsi"/>
        </w:rPr>
      </w:pPr>
      <w:r w:rsidRPr="00235825">
        <w:rPr>
          <w:rFonts w:asciiTheme="minorHAnsi" w:hAnsiTheme="minorHAnsi"/>
        </w:rPr>
        <w:t xml:space="preserve">Glavni </w:t>
      </w:r>
      <w:r>
        <w:rPr>
          <w:rFonts w:asciiTheme="minorHAnsi" w:hAnsiTheme="minorHAnsi"/>
        </w:rPr>
        <w:t>lik je astronaut</w:t>
      </w:r>
    </w:p>
    <w:p w14:paraId="45C5BFFE" w14:textId="647C88C3" w:rsidR="00437427" w:rsidRPr="00235825" w:rsidRDefault="00437427" w:rsidP="00274DD4">
      <w:pPr>
        <w:numPr>
          <w:ilvl w:val="0"/>
          <w:numId w:val="5"/>
        </w:numPr>
        <w:rPr>
          <w:rFonts w:asciiTheme="minorHAnsi" w:hAnsiTheme="minorHAnsi"/>
        </w:rPr>
      </w:pPr>
      <w:r>
        <w:rPr>
          <w:rFonts w:asciiTheme="minorHAnsi" w:hAnsiTheme="minorHAnsi"/>
        </w:rPr>
        <w:t>Skakanje po platformama</w:t>
      </w:r>
    </w:p>
    <w:p w14:paraId="31EDB55B" w14:textId="77777777" w:rsidR="00F927FD" w:rsidRPr="000B173B" w:rsidRDefault="00F927FD" w:rsidP="00F927FD">
      <w:pPr>
        <w:rPr>
          <w:rFonts w:ascii="Calibri" w:hAnsi="Calibri"/>
          <w:szCs w:val="20"/>
          <w:lang w:val="hr-HR"/>
        </w:rPr>
      </w:pPr>
    </w:p>
    <w:p w14:paraId="07532D6B" w14:textId="77777777" w:rsidR="003C4572" w:rsidRPr="000B173B" w:rsidRDefault="005D6CC6">
      <w:pPr>
        <w:pStyle w:val="Naslov1"/>
        <w:pBdr>
          <w:bottom w:val="single" w:sz="4" w:space="1" w:color="auto"/>
        </w:pBdr>
        <w:rPr>
          <w:rFonts w:ascii="Calibri" w:hAnsi="Calibri" w:cs="Times New Roman"/>
          <w:szCs w:val="20"/>
          <w:lang w:val="hr-HR"/>
        </w:rPr>
      </w:pPr>
      <w:bookmarkStart w:id="6" w:name="_Toc536621142"/>
      <w:r w:rsidRPr="000B173B">
        <w:rPr>
          <w:rFonts w:ascii="Calibri" w:hAnsi="Calibri" w:cs="Times New Roman"/>
          <w:szCs w:val="20"/>
          <w:lang w:val="hr-HR"/>
        </w:rPr>
        <w:lastRenderedPageBreak/>
        <w:t>Dizajn</w:t>
      </w:r>
      <w:r w:rsidR="003B4015" w:rsidRPr="000B173B">
        <w:rPr>
          <w:rFonts w:ascii="Calibri" w:hAnsi="Calibri" w:cs="Times New Roman"/>
          <w:szCs w:val="20"/>
          <w:lang w:val="hr-HR"/>
        </w:rPr>
        <w:t xml:space="preserve"> igre</w:t>
      </w:r>
      <w:bookmarkEnd w:id="6"/>
    </w:p>
    <w:p w14:paraId="1D020EAE" w14:textId="69BFF9E9" w:rsidR="003C4572" w:rsidRDefault="00AC71DC">
      <w:p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>Glavni lik se kreće tipkama „A“ i „D“ te „SPACE“ za skakanje.</w:t>
      </w:r>
      <w:r w:rsidR="00F306ED">
        <w:rPr>
          <w:rFonts w:ascii="Calibri" w:hAnsi="Calibri"/>
          <w:szCs w:val="20"/>
          <w:lang w:val="hr-HR"/>
        </w:rPr>
        <w:t xml:space="preserve"> Igrač konstanto pada prema gorućem suncu koje ga može uništiti ako se previše približi.</w:t>
      </w:r>
      <w:r>
        <w:rPr>
          <w:rFonts w:ascii="Calibri" w:hAnsi="Calibri"/>
          <w:szCs w:val="20"/>
          <w:lang w:val="hr-HR"/>
        </w:rPr>
        <w:t xml:space="preserve"> Svake sekunde igraču se povećava „SCORE“ te nakon što dosegne određeni broj poena, igrač prelazi na sljedeći nivo. Svaki uzastopni nivo ima znatno zahtjevniju težinu od prethodnog</w:t>
      </w:r>
      <w:r w:rsidR="00F306ED">
        <w:rPr>
          <w:rFonts w:ascii="Calibri" w:hAnsi="Calibri"/>
          <w:szCs w:val="20"/>
          <w:lang w:val="hr-HR"/>
        </w:rPr>
        <w:t>.</w:t>
      </w:r>
    </w:p>
    <w:p w14:paraId="04E34840" w14:textId="1E57793F" w:rsidR="00F306ED" w:rsidRDefault="00F306ED">
      <w:pPr>
        <w:rPr>
          <w:rFonts w:ascii="Calibri" w:hAnsi="Calibri"/>
          <w:szCs w:val="20"/>
          <w:lang w:val="hr-HR"/>
        </w:rPr>
      </w:pPr>
    </w:p>
    <w:p w14:paraId="1CD32FFE" w14:textId="77777777" w:rsidR="00F306ED" w:rsidRPr="000B173B" w:rsidRDefault="00F306ED">
      <w:pPr>
        <w:rPr>
          <w:rFonts w:ascii="Calibri" w:hAnsi="Calibri"/>
          <w:szCs w:val="20"/>
          <w:lang w:val="hr-HR"/>
        </w:rPr>
      </w:pPr>
    </w:p>
    <w:p w14:paraId="72F9F483" w14:textId="77777777" w:rsidR="003C4572" w:rsidRPr="000B173B" w:rsidRDefault="003C4572">
      <w:pPr>
        <w:rPr>
          <w:rFonts w:ascii="Calibri" w:hAnsi="Calibri"/>
          <w:szCs w:val="20"/>
          <w:u w:val="single"/>
          <w:lang w:val="hr-HR"/>
        </w:rPr>
      </w:pPr>
    </w:p>
    <w:p w14:paraId="7A26347B" w14:textId="77777777" w:rsidR="003C4572" w:rsidRPr="000B173B" w:rsidRDefault="00BD06AA" w:rsidP="007C3F3B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Cs w:val="20"/>
          <w:lang w:val="hr-HR"/>
        </w:rPr>
      </w:pPr>
      <w:bookmarkStart w:id="7" w:name="_Toc536621143"/>
      <w:bookmarkStart w:id="8" w:name="_Toc83200822"/>
      <w:bookmarkStart w:id="9" w:name="_Toc83201445"/>
      <w:r w:rsidRPr="000B173B">
        <w:rPr>
          <w:rFonts w:ascii="Calibri" w:hAnsi="Calibri" w:cs="Times New Roman"/>
          <w:i w:val="0"/>
          <w:szCs w:val="20"/>
          <w:lang w:val="hr-HR"/>
        </w:rPr>
        <w:t>Priča igre i pojašnjenje</w:t>
      </w:r>
      <w:r w:rsidR="007A4842" w:rsidRPr="000B173B">
        <w:rPr>
          <w:rFonts w:ascii="Calibri" w:hAnsi="Calibri" w:cs="Times New Roman"/>
          <w:i w:val="0"/>
          <w:szCs w:val="20"/>
          <w:lang w:val="hr-HR"/>
        </w:rPr>
        <w:t xml:space="preserve"> dizajna igre</w:t>
      </w:r>
      <w:bookmarkEnd w:id="7"/>
    </w:p>
    <w:p w14:paraId="4A90A6C6" w14:textId="77777777" w:rsidR="00B052B3" w:rsidRDefault="00B052B3" w:rsidP="00B052B3">
      <w:pPr>
        <w:pStyle w:val="Opisslike"/>
        <w:rPr>
          <w:sz w:val="22"/>
          <w:szCs w:val="22"/>
        </w:rPr>
      </w:pPr>
    </w:p>
    <w:p w14:paraId="12F32BE1" w14:textId="77777777" w:rsidR="00F00365" w:rsidRDefault="00B052B3" w:rsidP="00B052B3">
      <w:pPr>
        <w:pStyle w:val="Opisslike"/>
        <w:rPr>
          <w:sz w:val="22"/>
          <w:szCs w:val="22"/>
        </w:rPr>
      </w:pPr>
      <w:r w:rsidRPr="00B052B3">
        <w:rPr>
          <w:sz w:val="22"/>
          <w:szCs w:val="22"/>
        </w:rPr>
        <w:t xml:space="preserve">Slika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SEQ Slika \* ARABIC </w:instrText>
      </w:r>
      <w:r>
        <w:rPr>
          <w:sz w:val="22"/>
          <w:szCs w:val="22"/>
        </w:rPr>
        <w:fldChar w:fldCharType="separate"/>
      </w:r>
      <w:r w:rsidR="00E05B0E">
        <w:rPr>
          <w:noProof/>
          <w:sz w:val="22"/>
          <w:szCs w:val="22"/>
        </w:rPr>
        <w:t>1</w:t>
      </w:r>
      <w:r>
        <w:rPr>
          <w:sz w:val="22"/>
          <w:szCs w:val="22"/>
        </w:rPr>
        <w:fldChar w:fldCharType="end"/>
      </w:r>
      <w:r>
        <w:rPr>
          <w:sz w:val="22"/>
          <w:szCs w:val="22"/>
        </w:rPr>
        <w:t xml:space="preserve"> - </w:t>
      </w:r>
      <w:r w:rsidRPr="00B052B3">
        <w:rPr>
          <w:sz w:val="22"/>
          <w:szCs w:val="22"/>
        </w:rPr>
        <w:t>Main Menu screen - Omogućuje ulaz ili izlaz iz igre</w:t>
      </w:r>
    </w:p>
    <w:p w14:paraId="5CF67A6C" w14:textId="3A98CCBC" w:rsidR="00B052B3" w:rsidRDefault="00F306ED" w:rsidP="00B052B3">
      <w:pPr>
        <w:pStyle w:val="Opisslike"/>
        <w:rPr>
          <w:rFonts w:ascii="Calibri" w:hAnsi="Calibri"/>
          <w:sz w:val="22"/>
          <w:szCs w:val="24"/>
          <w:lang w:val="hr-HR"/>
        </w:rPr>
      </w:pPr>
      <w:r>
        <w:rPr>
          <w:rFonts w:ascii="Calibri" w:hAnsi="Calibri"/>
          <w:noProof/>
          <w:szCs w:val="20"/>
          <w:lang w:val="hr-HR"/>
        </w:rPr>
        <w:drawing>
          <wp:inline distT="0" distB="0" distL="0" distR="0" wp14:anchorId="5F437ED5" wp14:editId="458AD8DD">
            <wp:extent cx="4984750" cy="2878262"/>
            <wp:effectExtent l="0" t="0" r="6350" b="0"/>
            <wp:docPr id="16" name="Slika 16" descr="Slika na kojoj se prikazuje tekst, na zatvorenom, crno, tam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tekst, na zatvorenom, crno, tamno&#10;&#10;Opis je automatski generira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469" cy="289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BD073" w14:textId="77777777" w:rsidR="00B052B3" w:rsidRDefault="00B052B3" w:rsidP="00B052B3">
      <w:pPr>
        <w:pStyle w:val="Opisslike"/>
        <w:rPr>
          <w:rFonts w:ascii="Calibri" w:hAnsi="Calibri"/>
          <w:sz w:val="22"/>
          <w:szCs w:val="24"/>
          <w:lang w:val="hr-HR"/>
        </w:rPr>
      </w:pPr>
    </w:p>
    <w:p w14:paraId="100C1546" w14:textId="77777777" w:rsidR="00F00365" w:rsidRDefault="00B052B3" w:rsidP="00B052B3">
      <w:pPr>
        <w:pStyle w:val="Opisslike"/>
        <w:rPr>
          <w:sz w:val="22"/>
          <w:szCs w:val="22"/>
        </w:rPr>
      </w:pPr>
      <w:r w:rsidRPr="00B052B3">
        <w:rPr>
          <w:sz w:val="22"/>
          <w:szCs w:val="22"/>
        </w:rPr>
        <w:t xml:space="preserve">Slika </w:t>
      </w:r>
      <w:r w:rsidRPr="00B052B3">
        <w:rPr>
          <w:sz w:val="22"/>
          <w:szCs w:val="22"/>
        </w:rPr>
        <w:fldChar w:fldCharType="begin"/>
      </w:r>
      <w:r w:rsidRPr="00B052B3">
        <w:rPr>
          <w:sz w:val="22"/>
          <w:szCs w:val="22"/>
        </w:rPr>
        <w:instrText xml:space="preserve"> SEQ Slika \* ARABIC </w:instrText>
      </w:r>
      <w:r w:rsidRPr="00B052B3">
        <w:rPr>
          <w:sz w:val="22"/>
          <w:szCs w:val="22"/>
        </w:rPr>
        <w:fldChar w:fldCharType="separate"/>
      </w:r>
      <w:r w:rsidR="00E05B0E">
        <w:rPr>
          <w:noProof/>
          <w:sz w:val="22"/>
          <w:szCs w:val="22"/>
        </w:rPr>
        <w:t>2</w:t>
      </w:r>
      <w:r w:rsidRPr="00B052B3">
        <w:rPr>
          <w:sz w:val="22"/>
          <w:szCs w:val="22"/>
        </w:rPr>
        <w:fldChar w:fldCharType="end"/>
      </w:r>
      <w:r w:rsidRPr="00B052B3">
        <w:rPr>
          <w:sz w:val="22"/>
          <w:szCs w:val="22"/>
        </w:rPr>
        <w:t xml:space="preserve"> - Prvi level</w:t>
      </w:r>
      <w:r w:rsidR="008E1CC1">
        <w:rPr>
          <w:sz w:val="22"/>
          <w:szCs w:val="22"/>
        </w:rPr>
        <w:t xml:space="preserve"> – Obične platforme</w:t>
      </w:r>
    </w:p>
    <w:p w14:paraId="62E8CF97" w14:textId="32CD7B9D" w:rsidR="00B052B3" w:rsidRPr="00B052B3" w:rsidRDefault="00B052B3" w:rsidP="00B052B3">
      <w:pPr>
        <w:pStyle w:val="Opisslike"/>
        <w:rPr>
          <w:rFonts w:ascii="Calibri" w:hAnsi="Calibri"/>
          <w:sz w:val="22"/>
          <w:szCs w:val="24"/>
          <w:lang w:val="hr-HR"/>
        </w:rPr>
      </w:pPr>
      <w:r>
        <w:rPr>
          <w:noProof/>
        </w:rPr>
        <w:drawing>
          <wp:inline distT="0" distB="0" distL="0" distR="0" wp14:anchorId="47FA899C" wp14:editId="07EE3DA2">
            <wp:extent cx="5010150" cy="2814793"/>
            <wp:effectExtent l="0" t="0" r="0" b="508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ka 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050" cy="282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3796" w14:textId="77777777" w:rsidR="00F00365" w:rsidRDefault="00B052B3" w:rsidP="00B052B3">
      <w:pPr>
        <w:pStyle w:val="Opisslike"/>
        <w:keepNext/>
        <w:rPr>
          <w:sz w:val="22"/>
          <w:szCs w:val="22"/>
        </w:rPr>
      </w:pPr>
      <w:r w:rsidRPr="00B052B3">
        <w:rPr>
          <w:sz w:val="22"/>
          <w:szCs w:val="22"/>
        </w:rPr>
        <w:lastRenderedPageBreak/>
        <w:t xml:space="preserve">Slika </w:t>
      </w:r>
      <w:r w:rsidRPr="00B052B3">
        <w:rPr>
          <w:sz w:val="22"/>
          <w:szCs w:val="22"/>
        </w:rPr>
        <w:fldChar w:fldCharType="begin"/>
      </w:r>
      <w:r w:rsidRPr="00B052B3">
        <w:rPr>
          <w:sz w:val="22"/>
          <w:szCs w:val="22"/>
        </w:rPr>
        <w:instrText xml:space="preserve"> SEQ Slika \* ARABIC </w:instrText>
      </w:r>
      <w:r w:rsidRPr="00B052B3">
        <w:rPr>
          <w:sz w:val="22"/>
          <w:szCs w:val="22"/>
        </w:rPr>
        <w:fldChar w:fldCharType="separate"/>
      </w:r>
      <w:r w:rsidR="00E05B0E">
        <w:rPr>
          <w:noProof/>
          <w:sz w:val="22"/>
          <w:szCs w:val="22"/>
        </w:rPr>
        <w:t>3</w:t>
      </w:r>
      <w:r w:rsidRPr="00B052B3">
        <w:rPr>
          <w:sz w:val="22"/>
          <w:szCs w:val="22"/>
        </w:rPr>
        <w:fldChar w:fldCharType="end"/>
      </w:r>
      <w:r w:rsidRPr="00B052B3">
        <w:rPr>
          <w:sz w:val="22"/>
          <w:szCs w:val="22"/>
        </w:rPr>
        <w:t xml:space="preserve"> - Drugi level</w:t>
      </w:r>
      <w:r w:rsidR="0011415D">
        <w:rPr>
          <w:sz w:val="22"/>
          <w:szCs w:val="22"/>
        </w:rPr>
        <w:t xml:space="preserve"> – Dolaze asteroidi </w:t>
      </w:r>
    </w:p>
    <w:p w14:paraId="370368FB" w14:textId="07706841" w:rsidR="00B052B3" w:rsidRPr="00B052B3" w:rsidRDefault="00B052B3" w:rsidP="00B052B3">
      <w:pPr>
        <w:pStyle w:val="Opisslike"/>
        <w:keepNext/>
        <w:rPr>
          <w:sz w:val="22"/>
          <w:szCs w:val="22"/>
        </w:rPr>
      </w:pPr>
      <w:r>
        <w:rPr>
          <w:noProof/>
        </w:rPr>
        <w:drawing>
          <wp:inline distT="0" distB="0" distL="0" distR="0" wp14:anchorId="09321CFB" wp14:editId="212EAF9E">
            <wp:extent cx="5118100" cy="2878931"/>
            <wp:effectExtent l="0" t="0" r="6350" b="0"/>
            <wp:docPr id="20" name="Slika 20" descr="Slika na kojoj se prikazuje zvijezda, objekt na otvorenom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lika 20" descr="Slika na kojoj se prikazuje zvijezda, objekt na otvorenom, noćno nebo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5740" cy="288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23DD" w14:textId="3B016A89" w:rsidR="00B052B3" w:rsidRDefault="00B052B3" w:rsidP="00F306ED">
      <w:pPr>
        <w:keepNext/>
        <w:spacing w:after="240"/>
      </w:pPr>
    </w:p>
    <w:p w14:paraId="1C15B293" w14:textId="77777777" w:rsidR="00F00365" w:rsidRDefault="00B052B3" w:rsidP="00B052B3">
      <w:pPr>
        <w:pStyle w:val="Opisslike"/>
        <w:keepNext/>
        <w:rPr>
          <w:sz w:val="22"/>
          <w:szCs w:val="22"/>
        </w:rPr>
      </w:pPr>
      <w:r w:rsidRPr="00B052B3">
        <w:rPr>
          <w:sz w:val="22"/>
          <w:szCs w:val="22"/>
        </w:rPr>
        <w:t xml:space="preserve">Slika </w:t>
      </w:r>
      <w:r w:rsidRPr="00B052B3">
        <w:rPr>
          <w:sz w:val="22"/>
          <w:szCs w:val="22"/>
        </w:rPr>
        <w:fldChar w:fldCharType="begin"/>
      </w:r>
      <w:r w:rsidRPr="00B052B3">
        <w:rPr>
          <w:sz w:val="22"/>
          <w:szCs w:val="22"/>
        </w:rPr>
        <w:instrText xml:space="preserve"> SEQ Slika \* ARABIC </w:instrText>
      </w:r>
      <w:r w:rsidRPr="00B052B3">
        <w:rPr>
          <w:sz w:val="22"/>
          <w:szCs w:val="22"/>
        </w:rPr>
        <w:fldChar w:fldCharType="separate"/>
      </w:r>
      <w:r w:rsidR="00E05B0E">
        <w:rPr>
          <w:noProof/>
          <w:sz w:val="22"/>
          <w:szCs w:val="22"/>
        </w:rPr>
        <w:t>4</w:t>
      </w:r>
      <w:r w:rsidRPr="00B052B3">
        <w:rPr>
          <w:sz w:val="22"/>
          <w:szCs w:val="22"/>
        </w:rPr>
        <w:fldChar w:fldCharType="end"/>
      </w:r>
      <w:r w:rsidRPr="00B052B3">
        <w:rPr>
          <w:sz w:val="22"/>
          <w:szCs w:val="22"/>
        </w:rPr>
        <w:t xml:space="preserve"> - Treći level</w:t>
      </w:r>
      <w:r w:rsidR="0011415D">
        <w:rPr>
          <w:sz w:val="22"/>
          <w:szCs w:val="22"/>
        </w:rPr>
        <w:t xml:space="preserve"> – Uvode se rakete</w:t>
      </w:r>
    </w:p>
    <w:p w14:paraId="4060E269" w14:textId="6526C9B9" w:rsidR="00B052B3" w:rsidRDefault="00B052B3" w:rsidP="00B052B3">
      <w:pPr>
        <w:pStyle w:val="Opisslike"/>
        <w:keepNext/>
        <w:rPr>
          <w:sz w:val="22"/>
          <w:szCs w:val="22"/>
        </w:rPr>
      </w:pPr>
      <w:r>
        <w:rPr>
          <w:noProof/>
        </w:rPr>
        <w:drawing>
          <wp:inline distT="0" distB="0" distL="0" distR="0" wp14:anchorId="7EB28A66" wp14:editId="24650977">
            <wp:extent cx="5156200" cy="2900363"/>
            <wp:effectExtent l="0" t="0" r="6350" b="0"/>
            <wp:docPr id="21" name="Slika 21" descr="Slika na kojoj se prikazuje na zatvorenom, objekt na otvorenom, zvijezda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lika 21" descr="Slika na kojoj se prikazuje na zatvorenom, objekt na otvorenom, zvijezda, noćno nebo&#10;&#10;Opis je automatski generiran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5629" cy="2905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E706A" w14:textId="2CBB562B" w:rsidR="00E05B0E" w:rsidRDefault="00E05B0E" w:rsidP="00E05B0E"/>
    <w:p w14:paraId="5DCCF724" w14:textId="77777777" w:rsidR="00F00365" w:rsidRDefault="00E05B0E" w:rsidP="008D3115">
      <w:pPr>
        <w:pStyle w:val="Opisslike"/>
        <w:keepNext/>
        <w:rPr>
          <w:sz w:val="22"/>
          <w:szCs w:val="22"/>
        </w:rPr>
      </w:pPr>
      <w:r w:rsidRPr="00E05B0E">
        <w:rPr>
          <w:sz w:val="22"/>
          <w:szCs w:val="22"/>
        </w:rPr>
        <w:lastRenderedPageBreak/>
        <w:t xml:space="preserve">Slika </w:t>
      </w:r>
      <w:r w:rsidRPr="00E05B0E">
        <w:rPr>
          <w:sz w:val="22"/>
          <w:szCs w:val="22"/>
        </w:rPr>
        <w:fldChar w:fldCharType="begin"/>
      </w:r>
      <w:r w:rsidRPr="00E05B0E">
        <w:rPr>
          <w:sz w:val="22"/>
          <w:szCs w:val="22"/>
        </w:rPr>
        <w:instrText xml:space="preserve"> SEQ Slika \* ARABIC </w:instrText>
      </w:r>
      <w:r w:rsidRPr="00E05B0E">
        <w:rPr>
          <w:sz w:val="22"/>
          <w:szCs w:val="22"/>
        </w:rPr>
        <w:fldChar w:fldCharType="separate"/>
      </w:r>
      <w:r w:rsidRPr="00E05B0E">
        <w:rPr>
          <w:noProof/>
          <w:sz w:val="22"/>
          <w:szCs w:val="22"/>
        </w:rPr>
        <w:t>5</w:t>
      </w:r>
      <w:r w:rsidRPr="00E05B0E">
        <w:rPr>
          <w:sz w:val="22"/>
          <w:szCs w:val="22"/>
        </w:rPr>
        <w:fldChar w:fldCharType="end"/>
      </w:r>
      <w:r w:rsidRPr="00E05B0E">
        <w:rPr>
          <w:sz w:val="22"/>
          <w:szCs w:val="22"/>
        </w:rPr>
        <w:t xml:space="preserve"> - Ending Screen</w:t>
      </w:r>
    </w:p>
    <w:p w14:paraId="309D3C7B" w14:textId="15E71994" w:rsidR="008D3115" w:rsidRPr="008D3115" w:rsidRDefault="008D3115" w:rsidP="008D3115">
      <w:pPr>
        <w:pStyle w:val="Opisslike"/>
        <w:keepNext/>
        <w:rPr>
          <w:sz w:val="22"/>
          <w:szCs w:val="22"/>
        </w:rPr>
      </w:pPr>
      <w:r>
        <w:rPr>
          <w:noProof/>
        </w:rPr>
        <w:drawing>
          <wp:inline distT="0" distB="0" distL="0" distR="0" wp14:anchorId="3DF0108E" wp14:editId="6B3ED1BB">
            <wp:extent cx="5760720" cy="3240405"/>
            <wp:effectExtent l="0" t="0" r="0" b="0"/>
            <wp:docPr id="23" name="Slika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lika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21BE7" w14:textId="34A19F5F" w:rsidR="003C4572" w:rsidRPr="000B173B" w:rsidRDefault="00BD06AA" w:rsidP="00BD06AA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Cs w:val="20"/>
          <w:lang w:val="hr-HR"/>
        </w:rPr>
      </w:pPr>
      <w:r w:rsidRPr="000B173B">
        <w:rPr>
          <w:rFonts w:ascii="Calibri" w:hAnsi="Calibri"/>
          <w:szCs w:val="20"/>
          <w:lang w:val="hr-HR"/>
        </w:rPr>
        <w:br w:type="page"/>
      </w:r>
      <w:bookmarkStart w:id="10" w:name="_Toc536621144"/>
      <w:bookmarkEnd w:id="8"/>
      <w:bookmarkEnd w:id="9"/>
      <w:r w:rsidR="00EE0CFA" w:rsidRPr="000B173B">
        <w:rPr>
          <w:rFonts w:ascii="Calibri" w:hAnsi="Calibri" w:cs="Times New Roman"/>
          <w:i w:val="0"/>
          <w:szCs w:val="20"/>
          <w:lang w:val="hr-HR"/>
        </w:rPr>
        <w:lastRenderedPageBreak/>
        <w:t>Matrica igre</w:t>
      </w:r>
      <w:bookmarkEnd w:id="10"/>
    </w:p>
    <w:p w14:paraId="1125317B" w14:textId="77777777" w:rsidR="00171B8D" w:rsidRPr="000B173B" w:rsidRDefault="00EE0CFA" w:rsidP="00834A18">
      <w:pPr>
        <w:spacing w:after="240"/>
        <w:rPr>
          <w:rFonts w:ascii="Calibri" w:hAnsi="Calibri"/>
          <w:szCs w:val="20"/>
          <w:lang w:val="hr-HR"/>
        </w:rPr>
      </w:pPr>
      <w:r w:rsidRPr="000B173B">
        <w:rPr>
          <w:rFonts w:ascii="Calibri" w:hAnsi="Calibri"/>
          <w:szCs w:val="20"/>
          <w:lang w:val="hr-HR"/>
        </w:rPr>
        <w:t xml:space="preserve">Tablica koja sadrži općenite nazive igrača i protivničkih elemenata i njihova svojstva.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6622"/>
      </w:tblGrid>
      <w:tr w:rsidR="00EE0CFA" w:rsidRPr="000B173B" w14:paraId="4C3098EE" w14:textId="77777777" w:rsidTr="00AC1268">
        <w:tc>
          <w:tcPr>
            <w:tcW w:w="6622" w:type="dxa"/>
          </w:tcPr>
          <w:tbl>
            <w:tblPr>
              <w:tblW w:w="0" w:type="auto"/>
              <w:tblInd w:w="13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52"/>
              <w:gridCol w:w="1917"/>
              <w:gridCol w:w="1990"/>
            </w:tblGrid>
            <w:tr w:rsidR="00171B8D" w:rsidRPr="000B173B" w14:paraId="0C6C33CF" w14:textId="77777777" w:rsidTr="00CA4AE1">
              <w:tc>
                <w:tcPr>
                  <w:tcW w:w="2352" w:type="dxa"/>
                  <w:tcBorders>
                    <w:bottom w:val="nil"/>
                  </w:tcBorders>
                  <w:shd w:val="clear" w:color="auto" w:fill="BFBFBF"/>
                </w:tcPr>
                <w:p w14:paraId="5AE7F6E0" w14:textId="77777777" w:rsidR="00171B8D" w:rsidRPr="000B173B" w:rsidRDefault="00171B8D" w:rsidP="00CA4AE1">
                  <w:pPr>
                    <w:jc w:val="center"/>
                    <w:rPr>
                      <w:rFonts w:ascii="Calibri" w:hAnsi="Calibri"/>
                      <w:b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b/>
                      <w:sz w:val="20"/>
                      <w:szCs w:val="20"/>
                      <w:lang w:val="hr-HR"/>
                    </w:rPr>
                    <w:t>Objekt</w:t>
                  </w:r>
                </w:p>
              </w:tc>
              <w:tc>
                <w:tcPr>
                  <w:tcW w:w="3907" w:type="dxa"/>
                  <w:gridSpan w:val="2"/>
                  <w:tcBorders>
                    <w:bottom w:val="nil"/>
                  </w:tcBorders>
                  <w:shd w:val="clear" w:color="auto" w:fill="BFBFBF"/>
                </w:tcPr>
                <w:p w14:paraId="0FF6DC40" w14:textId="77777777" w:rsidR="00171B8D" w:rsidRPr="000B173B" w:rsidRDefault="00171B8D" w:rsidP="00CA4AE1">
                  <w:pPr>
                    <w:jc w:val="center"/>
                    <w:rPr>
                      <w:rFonts w:ascii="Calibri" w:hAnsi="Calibri"/>
                      <w:b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b/>
                      <w:sz w:val="20"/>
                      <w:szCs w:val="20"/>
                      <w:lang w:val="hr-HR"/>
                    </w:rPr>
                    <w:t>Svojstva</w:t>
                  </w:r>
                </w:p>
              </w:tc>
            </w:tr>
            <w:tr w:rsidR="00454023" w:rsidRPr="000B173B" w14:paraId="35543A76" w14:textId="77777777" w:rsidTr="0037757D">
              <w:tc>
                <w:tcPr>
                  <w:tcW w:w="2352" w:type="dxa"/>
                  <w:tcBorders>
                    <w:top w:val="nil"/>
                  </w:tcBorders>
                  <w:shd w:val="clear" w:color="auto" w:fill="BFBFBF"/>
                  <w:vAlign w:val="bottom"/>
                </w:tcPr>
                <w:p w14:paraId="2E0C344A" w14:textId="77777777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i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i/>
                      <w:iCs/>
                      <w:sz w:val="20"/>
                      <w:szCs w:val="20"/>
                      <w:lang w:val="hr-HR"/>
                    </w:rPr>
                    <w:t>Tip</w:t>
                  </w:r>
                </w:p>
              </w:tc>
              <w:tc>
                <w:tcPr>
                  <w:tcW w:w="1917" w:type="dxa"/>
                  <w:tcBorders>
                    <w:top w:val="nil"/>
                    <w:right w:val="nil"/>
                  </w:tcBorders>
                  <w:shd w:val="clear" w:color="auto" w:fill="BFBFBF"/>
                  <w:vAlign w:val="bottom"/>
                </w:tcPr>
                <w:p w14:paraId="71B96553" w14:textId="4777FDBA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i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i/>
                      <w:sz w:val="20"/>
                      <w:szCs w:val="20"/>
                      <w:lang w:val="hr-HR"/>
                    </w:rPr>
                    <w:t>Šteta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</w:tcBorders>
                  <w:shd w:val="clear" w:color="auto" w:fill="BFBFBF"/>
                </w:tcPr>
                <w:p w14:paraId="3A9305D9" w14:textId="5269C10A" w:rsidR="00454023" w:rsidRPr="000B173B" w:rsidRDefault="00454023" w:rsidP="00454023">
                  <w:pPr>
                    <w:jc w:val="center"/>
                    <w:rPr>
                      <w:rFonts w:ascii="Calibri" w:hAnsi="Calibri"/>
                      <w:i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i/>
                      <w:sz w:val="20"/>
                      <w:szCs w:val="20"/>
                      <w:lang w:val="hr-HR"/>
                    </w:rPr>
                    <w:t>Brzina</w:t>
                  </w:r>
                </w:p>
              </w:tc>
            </w:tr>
            <w:tr w:rsidR="00454023" w:rsidRPr="000B173B" w14:paraId="5B1BD67C" w14:textId="77777777" w:rsidTr="00220264">
              <w:tc>
                <w:tcPr>
                  <w:tcW w:w="2352" w:type="dxa"/>
                  <w:shd w:val="clear" w:color="auto" w:fill="CCFFCC"/>
                </w:tcPr>
                <w:p w14:paraId="7B539888" w14:textId="77777777" w:rsidR="00454023" w:rsidRPr="000B173B" w:rsidRDefault="00454023" w:rsidP="001B7C6A">
                  <w:pPr>
                    <w:rPr>
                      <w:rFonts w:ascii="Calibri" w:hAnsi="Calibri"/>
                      <w:i/>
                      <w:color w:val="000080"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i/>
                      <w:color w:val="000080"/>
                      <w:sz w:val="20"/>
                      <w:szCs w:val="20"/>
                      <w:lang w:val="hr-HR"/>
                    </w:rPr>
                    <w:t>Neprijatelji</w:t>
                  </w:r>
                </w:p>
              </w:tc>
              <w:tc>
                <w:tcPr>
                  <w:tcW w:w="1917" w:type="dxa"/>
                  <w:shd w:val="clear" w:color="auto" w:fill="CCFFCC"/>
                </w:tcPr>
                <w:p w14:paraId="5BC1A73B" w14:textId="77777777" w:rsidR="00454023" w:rsidRPr="000B173B" w:rsidRDefault="00454023" w:rsidP="00CA4AE1">
                  <w:pPr>
                    <w:jc w:val="right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990" w:type="dxa"/>
                  <w:shd w:val="clear" w:color="auto" w:fill="CCFFCC"/>
                </w:tcPr>
                <w:p w14:paraId="4A0273A8" w14:textId="77777777" w:rsidR="00454023" w:rsidRPr="000B173B" w:rsidRDefault="00454023" w:rsidP="00CA4AE1">
                  <w:pPr>
                    <w:jc w:val="right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</w:p>
              </w:tc>
            </w:tr>
            <w:tr w:rsidR="00454023" w:rsidRPr="000B173B" w14:paraId="1C026488" w14:textId="77777777" w:rsidTr="00274E4C">
              <w:tc>
                <w:tcPr>
                  <w:tcW w:w="2352" w:type="dxa"/>
                  <w:shd w:val="clear" w:color="auto" w:fill="auto"/>
                </w:tcPr>
                <w:p w14:paraId="560046CF" w14:textId="72363DD5" w:rsidR="00454023" w:rsidRPr="000B173B" w:rsidRDefault="00454023" w:rsidP="00CA4AE1">
                  <w:pPr>
                    <w:jc w:val="right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Asteroidi</w:t>
                  </w:r>
                </w:p>
              </w:tc>
              <w:tc>
                <w:tcPr>
                  <w:tcW w:w="1917" w:type="dxa"/>
                  <w:shd w:val="clear" w:color="auto" w:fill="auto"/>
                </w:tcPr>
                <w:p w14:paraId="74A38045" w14:textId="33B0697B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Smrt</w:t>
                  </w:r>
                </w:p>
              </w:tc>
              <w:tc>
                <w:tcPr>
                  <w:tcW w:w="1990" w:type="dxa"/>
                  <w:shd w:val="clear" w:color="auto" w:fill="auto"/>
                </w:tcPr>
                <w:p w14:paraId="33CB5ED8" w14:textId="3D0C85AC" w:rsidR="00454023" w:rsidRPr="000B173B" w:rsidRDefault="00454023" w:rsidP="00454023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 w:rsidRPr="000B173B"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Srednj</w:t>
                  </w: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a</w:t>
                  </w:r>
                </w:p>
              </w:tc>
            </w:tr>
            <w:tr w:rsidR="00454023" w:rsidRPr="000B173B" w14:paraId="2F73BADB" w14:textId="77777777" w:rsidTr="00EC0429">
              <w:tc>
                <w:tcPr>
                  <w:tcW w:w="2352" w:type="dxa"/>
                  <w:shd w:val="clear" w:color="auto" w:fill="auto"/>
                </w:tcPr>
                <w:p w14:paraId="22D763A4" w14:textId="0EEEA3F6" w:rsidR="00454023" w:rsidRPr="000B173B" w:rsidRDefault="00454023" w:rsidP="00CA4AE1">
                  <w:pPr>
                    <w:jc w:val="right"/>
                    <w:rPr>
                      <w:rFonts w:ascii="Calibri" w:hAnsi="Calibri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Rakete</w:t>
                  </w:r>
                </w:p>
              </w:tc>
              <w:tc>
                <w:tcPr>
                  <w:tcW w:w="1917" w:type="dxa"/>
                  <w:shd w:val="clear" w:color="auto" w:fill="auto"/>
                </w:tcPr>
                <w:p w14:paraId="3CC1CBF9" w14:textId="7ED3FD55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Smrt</w:t>
                  </w:r>
                </w:p>
              </w:tc>
              <w:tc>
                <w:tcPr>
                  <w:tcW w:w="1990" w:type="dxa"/>
                  <w:shd w:val="clear" w:color="auto" w:fill="auto"/>
                </w:tcPr>
                <w:p w14:paraId="2AA8F961" w14:textId="3FAA3E77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Brzo</w:t>
                  </w:r>
                </w:p>
              </w:tc>
            </w:tr>
            <w:tr w:rsidR="00454023" w:rsidRPr="000B173B" w14:paraId="1E7AA5F6" w14:textId="77777777" w:rsidTr="00D332CA">
              <w:tc>
                <w:tcPr>
                  <w:tcW w:w="2352" w:type="dxa"/>
                  <w:shd w:val="clear" w:color="auto" w:fill="auto"/>
                </w:tcPr>
                <w:p w14:paraId="05D43B61" w14:textId="5DC9C258" w:rsidR="00454023" w:rsidRPr="000B173B" w:rsidRDefault="00454023" w:rsidP="00CA4AE1">
                  <w:pPr>
                    <w:jc w:val="right"/>
                    <w:rPr>
                      <w:rFonts w:ascii="Calibri" w:hAnsi="Calibri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Bodljikave platforme</w:t>
                  </w:r>
                </w:p>
              </w:tc>
              <w:tc>
                <w:tcPr>
                  <w:tcW w:w="1917" w:type="dxa"/>
                  <w:shd w:val="clear" w:color="auto" w:fill="auto"/>
                </w:tcPr>
                <w:p w14:paraId="4679E4E9" w14:textId="1FEE7727" w:rsidR="00454023" w:rsidRPr="000B173B" w:rsidRDefault="00454023" w:rsidP="00CA4AE1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Smrt</w:t>
                  </w:r>
                </w:p>
              </w:tc>
              <w:tc>
                <w:tcPr>
                  <w:tcW w:w="1990" w:type="dxa"/>
                  <w:shd w:val="clear" w:color="auto" w:fill="auto"/>
                </w:tcPr>
                <w:p w14:paraId="0417C203" w14:textId="3DF0932B" w:rsidR="00454023" w:rsidRPr="000B173B" w:rsidRDefault="00454023" w:rsidP="00534C44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Ovisi</w:t>
                  </w:r>
                </w:p>
              </w:tc>
            </w:tr>
            <w:tr w:rsidR="00454023" w:rsidRPr="000B173B" w14:paraId="27A8F6C8" w14:textId="77777777" w:rsidTr="00AB4808">
              <w:tc>
                <w:tcPr>
                  <w:tcW w:w="2352" w:type="dxa"/>
                  <w:shd w:val="clear" w:color="auto" w:fill="C5E0B3" w:themeFill="accent6" w:themeFillTint="66"/>
                </w:tcPr>
                <w:p w14:paraId="4035AF85" w14:textId="2C5C8284" w:rsidR="00454023" w:rsidRDefault="00454023" w:rsidP="00534C44">
                  <w:pP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i/>
                      <w:color w:val="000080"/>
                      <w:sz w:val="20"/>
                      <w:szCs w:val="20"/>
                      <w:lang w:val="hr-HR"/>
                    </w:rPr>
                    <w:t>Igrač</w:t>
                  </w:r>
                </w:p>
              </w:tc>
              <w:tc>
                <w:tcPr>
                  <w:tcW w:w="1917" w:type="dxa"/>
                  <w:shd w:val="clear" w:color="auto" w:fill="C5E0B3" w:themeFill="accent6" w:themeFillTint="66"/>
                </w:tcPr>
                <w:p w14:paraId="6F83B088" w14:textId="77777777" w:rsidR="00454023" w:rsidRPr="000B173B" w:rsidRDefault="00454023" w:rsidP="00534C44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990" w:type="dxa"/>
                  <w:shd w:val="clear" w:color="auto" w:fill="C5E0B3" w:themeFill="accent6" w:themeFillTint="66"/>
                </w:tcPr>
                <w:p w14:paraId="7E734848" w14:textId="77777777" w:rsidR="00454023" w:rsidRDefault="00454023" w:rsidP="00534C44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</w:p>
              </w:tc>
            </w:tr>
            <w:tr w:rsidR="00454023" w:rsidRPr="000B173B" w14:paraId="1E967D67" w14:textId="77777777" w:rsidTr="00B02966">
              <w:tc>
                <w:tcPr>
                  <w:tcW w:w="2352" w:type="dxa"/>
                  <w:shd w:val="clear" w:color="auto" w:fill="FFFFFF" w:themeFill="background1"/>
                </w:tcPr>
                <w:p w14:paraId="3D442078" w14:textId="4439C46D" w:rsidR="00454023" w:rsidRPr="00454023" w:rsidRDefault="00454023" w:rsidP="00454023">
                  <w:pPr>
                    <w:jc w:val="right"/>
                    <w:rPr>
                      <w:rFonts w:ascii="Calibri" w:hAnsi="Calibri"/>
                      <w:iCs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iCs/>
                      <w:color w:val="000080"/>
                      <w:sz w:val="20"/>
                      <w:szCs w:val="20"/>
                      <w:lang w:val="hr-HR"/>
                    </w:rPr>
                    <w:t>Astronaut</w:t>
                  </w:r>
                </w:p>
              </w:tc>
              <w:tc>
                <w:tcPr>
                  <w:tcW w:w="1917" w:type="dxa"/>
                  <w:shd w:val="clear" w:color="auto" w:fill="FFFFFF" w:themeFill="background1"/>
                </w:tcPr>
                <w:p w14:paraId="799E78A7" w14:textId="3EC31A36" w:rsidR="00454023" w:rsidRPr="000B173B" w:rsidRDefault="00454023" w:rsidP="00534C44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NA</w:t>
                  </w:r>
                </w:p>
              </w:tc>
              <w:tc>
                <w:tcPr>
                  <w:tcW w:w="1990" w:type="dxa"/>
                  <w:shd w:val="clear" w:color="auto" w:fill="FFFFFF" w:themeFill="background1"/>
                </w:tcPr>
                <w:p w14:paraId="4F878F6F" w14:textId="1AECBA14" w:rsidR="00454023" w:rsidRDefault="00454023" w:rsidP="00534C44">
                  <w:pPr>
                    <w:jc w:val="center"/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Calibri" w:hAnsi="Calibri"/>
                      <w:color w:val="000080"/>
                      <w:sz w:val="20"/>
                      <w:szCs w:val="20"/>
                      <w:lang w:val="hr-HR"/>
                    </w:rPr>
                    <w:t>Srednja</w:t>
                  </w:r>
                </w:p>
              </w:tc>
            </w:tr>
          </w:tbl>
          <w:p w14:paraId="4F74BAD7" w14:textId="77777777" w:rsidR="00EE0CFA" w:rsidRPr="000B173B" w:rsidRDefault="00EE0CFA" w:rsidP="00AC1268">
            <w:pPr>
              <w:rPr>
                <w:rFonts w:ascii="Calibri" w:hAnsi="Calibri"/>
                <w:sz w:val="20"/>
                <w:szCs w:val="20"/>
                <w:lang w:val="hr-HR"/>
              </w:rPr>
            </w:pPr>
          </w:p>
        </w:tc>
      </w:tr>
    </w:tbl>
    <w:p w14:paraId="7F67BF98" w14:textId="77777777" w:rsidR="003C4572" w:rsidRPr="00597E1C" w:rsidRDefault="00BD06AA" w:rsidP="00597E1C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Cs w:val="20"/>
          <w:lang w:val="hr-HR"/>
        </w:rPr>
      </w:pPr>
      <w:bookmarkStart w:id="11" w:name="_Toc536621145"/>
      <w:r w:rsidRPr="00597E1C">
        <w:rPr>
          <w:rFonts w:ascii="Calibri" w:hAnsi="Calibri" w:cs="Times New Roman"/>
          <w:i w:val="0"/>
          <w:szCs w:val="20"/>
          <w:lang w:val="hr-HR"/>
        </w:rPr>
        <w:t>I</w:t>
      </w:r>
      <w:r w:rsidR="00DA3130" w:rsidRPr="00597E1C">
        <w:rPr>
          <w:rFonts w:ascii="Calibri" w:hAnsi="Calibri" w:cs="Times New Roman"/>
          <w:i w:val="0"/>
          <w:szCs w:val="20"/>
          <w:lang w:val="hr-HR"/>
        </w:rPr>
        <w:t>grač</w:t>
      </w:r>
      <w:bookmarkEnd w:id="11"/>
      <w:r w:rsidRPr="00597E1C">
        <w:rPr>
          <w:rFonts w:ascii="Calibri" w:hAnsi="Calibri" w:cs="Times New Roman"/>
          <w:i w:val="0"/>
          <w:szCs w:val="20"/>
          <w:lang w:val="hr-HR"/>
        </w:rPr>
        <w:t>i</w:t>
      </w:r>
    </w:p>
    <w:p w14:paraId="4A2E21F4" w14:textId="308B7A87" w:rsidR="00DA3130" w:rsidRDefault="00BD06AA" w:rsidP="00DA3130">
      <w:pPr>
        <w:pStyle w:val="Naslov3"/>
        <w:rPr>
          <w:rFonts w:ascii="Calibri" w:hAnsi="Calibri" w:cs="Times New Roman"/>
          <w:sz w:val="24"/>
          <w:szCs w:val="24"/>
          <w:lang w:val="hr-HR"/>
        </w:rPr>
      </w:pPr>
      <w:bookmarkStart w:id="12" w:name="_Toc536621146"/>
      <w:r w:rsidRPr="000B173B">
        <w:rPr>
          <w:rFonts w:ascii="Calibri" w:hAnsi="Calibri" w:cs="Times New Roman"/>
          <w:sz w:val="24"/>
          <w:szCs w:val="24"/>
          <w:lang w:val="hr-HR"/>
        </w:rPr>
        <w:t>Opis</w:t>
      </w:r>
      <w:r w:rsidR="00DA3130" w:rsidRPr="000B173B">
        <w:rPr>
          <w:rFonts w:ascii="Calibri" w:hAnsi="Calibri" w:cs="Times New Roman"/>
          <w:sz w:val="24"/>
          <w:szCs w:val="24"/>
          <w:lang w:val="hr-HR"/>
        </w:rPr>
        <w:t xml:space="preserve"> igrača</w:t>
      </w:r>
      <w:bookmarkEnd w:id="12"/>
    </w:p>
    <w:p w14:paraId="71E84C48" w14:textId="205DEE2E" w:rsidR="003C180E" w:rsidRPr="003C180E" w:rsidRDefault="003C180E" w:rsidP="003C180E">
      <w:pPr>
        <w:rPr>
          <w:lang w:val="hr-HR"/>
        </w:rPr>
      </w:pPr>
      <w:r>
        <w:rPr>
          <w:lang w:val="hr-HR"/>
        </w:rPr>
        <w:t xml:space="preserve">Igrač je mali astronaut koji skače po platformama kako bi dostigao </w:t>
      </w:r>
      <w:proofErr w:type="spellStart"/>
      <w:r>
        <w:rPr>
          <w:lang w:val="hr-HR"/>
        </w:rPr>
        <w:t>Ascendancy</w:t>
      </w:r>
      <w:proofErr w:type="spellEnd"/>
      <w:r w:rsidR="003E252F">
        <w:rPr>
          <w:lang w:val="hr-HR"/>
        </w:rPr>
        <w:t xml:space="preserve"> (</w:t>
      </w:r>
      <w:r>
        <w:rPr>
          <w:lang w:val="hr-HR"/>
        </w:rPr>
        <w:t>nadmoć).</w:t>
      </w:r>
      <w:r w:rsidR="003E252F">
        <w:rPr>
          <w:lang w:val="hr-HR"/>
        </w:rPr>
        <w:t xml:space="preserve"> </w:t>
      </w:r>
      <w:r>
        <w:rPr>
          <w:lang w:val="hr-HR"/>
        </w:rPr>
        <w:t>No na putu mu stoje razn</w:t>
      </w:r>
      <w:r w:rsidR="00E03E01">
        <w:rPr>
          <w:lang w:val="hr-HR"/>
        </w:rPr>
        <w:t>i</w:t>
      </w:r>
      <w:r>
        <w:rPr>
          <w:lang w:val="hr-HR"/>
        </w:rPr>
        <w:t xml:space="preserve"> </w:t>
      </w:r>
      <w:r w:rsidR="00E03E01">
        <w:rPr>
          <w:lang w:val="hr-HR"/>
        </w:rPr>
        <w:t>opasni</w:t>
      </w:r>
      <w:r>
        <w:rPr>
          <w:lang w:val="hr-HR"/>
        </w:rPr>
        <w:t xml:space="preserve"> </w:t>
      </w:r>
      <w:r w:rsidR="00E03E01">
        <w:rPr>
          <w:lang w:val="hr-HR"/>
        </w:rPr>
        <w:t>objekti</w:t>
      </w:r>
      <w:r>
        <w:rPr>
          <w:lang w:val="hr-HR"/>
        </w:rPr>
        <w:t xml:space="preserve"> koj</w:t>
      </w:r>
      <w:r w:rsidR="00E03E01">
        <w:rPr>
          <w:lang w:val="hr-HR"/>
        </w:rPr>
        <w:t>e</w:t>
      </w:r>
      <w:r>
        <w:rPr>
          <w:lang w:val="hr-HR"/>
        </w:rPr>
        <w:t xml:space="preserve"> svojom brzinom i mogućnošću skakanja</w:t>
      </w:r>
      <w:r w:rsidR="003E252F">
        <w:rPr>
          <w:lang w:val="hr-HR"/>
        </w:rPr>
        <w:t xml:space="preserve"> </w:t>
      </w:r>
      <w:r>
        <w:rPr>
          <w:lang w:val="hr-HR"/>
        </w:rPr>
        <w:t xml:space="preserve">(lebdenja jer je u svemiru, izražen skok) uspješno pokušava izbjeći i tako skupi svih </w:t>
      </w:r>
      <w:r w:rsidR="003E252F">
        <w:rPr>
          <w:lang w:val="hr-HR"/>
        </w:rPr>
        <w:t>2</w:t>
      </w:r>
      <w:r>
        <w:rPr>
          <w:lang w:val="hr-HR"/>
        </w:rPr>
        <w:t>00 poena koliko mu je potrebno za vrhovnu nadmoć.</w:t>
      </w:r>
    </w:p>
    <w:p w14:paraId="050F36A7" w14:textId="77777777" w:rsidR="003C4572" w:rsidRPr="000B173B" w:rsidRDefault="00DA3130" w:rsidP="00AC1268">
      <w:pPr>
        <w:pStyle w:val="Naslov3"/>
        <w:rPr>
          <w:rFonts w:ascii="Calibri" w:hAnsi="Calibri"/>
          <w:sz w:val="24"/>
          <w:szCs w:val="24"/>
          <w:lang w:val="hr-HR"/>
        </w:rPr>
      </w:pPr>
      <w:bookmarkStart w:id="13" w:name="_Toc536621147"/>
      <w:bookmarkStart w:id="14" w:name="_Toc83200825"/>
      <w:bookmarkStart w:id="15" w:name="_Toc83201448"/>
      <w:r w:rsidRPr="000B173B">
        <w:rPr>
          <w:rFonts w:ascii="Calibri" w:hAnsi="Calibri" w:cs="Times New Roman"/>
          <w:sz w:val="24"/>
          <w:szCs w:val="24"/>
          <w:lang w:val="hr-HR"/>
        </w:rPr>
        <w:t>Svojstva igrača</w:t>
      </w:r>
      <w:bookmarkEnd w:id="13"/>
    </w:p>
    <w:p w14:paraId="33B06435" w14:textId="77777777" w:rsidR="00DA3130" w:rsidRPr="000B173B" w:rsidRDefault="00DA3130" w:rsidP="00DA3130">
      <w:pPr>
        <w:rPr>
          <w:rFonts w:ascii="Calibri" w:hAnsi="Calibri"/>
          <w:lang w:val="hr-HR"/>
        </w:rPr>
      </w:pPr>
      <w:r w:rsidRPr="000B173B">
        <w:rPr>
          <w:rFonts w:ascii="Calibri" w:hAnsi="Calibri"/>
          <w:lang w:val="hr-HR"/>
        </w:rPr>
        <w:t>Popis svojstva igrača:</w:t>
      </w:r>
    </w:p>
    <w:p w14:paraId="1101204C" w14:textId="6A047659" w:rsidR="00DA3130" w:rsidRDefault="00A54EEA" w:rsidP="00274DD4">
      <w:pPr>
        <w:numPr>
          <w:ilvl w:val="0"/>
          <w:numId w:val="6"/>
        </w:numPr>
        <w:rPr>
          <w:rFonts w:ascii="Calibri" w:hAnsi="Calibri"/>
          <w:lang w:val="hr-HR"/>
        </w:rPr>
      </w:pPr>
      <w:r>
        <w:rPr>
          <w:rFonts w:ascii="Calibri" w:hAnsi="Calibri"/>
          <w:lang w:val="hr-HR"/>
        </w:rPr>
        <w:t>Brzina</w:t>
      </w:r>
    </w:p>
    <w:p w14:paraId="483D12D1" w14:textId="76FEF7B1" w:rsidR="00A54EEA" w:rsidRPr="000B173B" w:rsidRDefault="00A54EEA" w:rsidP="00274DD4">
      <w:pPr>
        <w:numPr>
          <w:ilvl w:val="0"/>
          <w:numId w:val="6"/>
        </w:numPr>
        <w:rPr>
          <w:rFonts w:ascii="Calibri" w:hAnsi="Calibri"/>
          <w:lang w:val="hr-HR"/>
        </w:rPr>
      </w:pPr>
      <w:r>
        <w:rPr>
          <w:rFonts w:ascii="Calibri" w:hAnsi="Calibri"/>
          <w:lang w:val="hr-HR"/>
        </w:rPr>
        <w:t>Mogućnost skakanja</w:t>
      </w:r>
    </w:p>
    <w:p w14:paraId="7340AB52" w14:textId="18107475" w:rsidR="003C4572" w:rsidRPr="000B173B" w:rsidRDefault="003C4572" w:rsidP="00A54EEA">
      <w:pPr>
        <w:ind w:left="720"/>
        <w:rPr>
          <w:rFonts w:ascii="Calibri" w:hAnsi="Calibri"/>
          <w:lang w:val="hr-HR"/>
        </w:rPr>
      </w:pPr>
    </w:p>
    <w:p w14:paraId="12F94CF9" w14:textId="4761FCC4" w:rsidR="003C4572" w:rsidRPr="000B173B" w:rsidRDefault="003C4572" w:rsidP="00A54EEA">
      <w:pPr>
        <w:ind w:left="720"/>
        <w:rPr>
          <w:rFonts w:ascii="Calibri" w:hAnsi="Calibri"/>
          <w:lang w:val="hr-HR"/>
        </w:rPr>
      </w:pPr>
    </w:p>
    <w:p w14:paraId="010A9A64" w14:textId="2E713CC9" w:rsidR="003C4572" w:rsidRDefault="00DA3130" w:rsidP="00AC1268">
      <w:pPr>
        <w:pStyle w:val="Naslov3"/>
        <w:rPr>
          <w:rFonts w:ascii="Calibri" w:hAnsi="Calibri" w:cs="Times New Roman"/>
          <w:sz w:val="24"/>
          <w:szCs w:val="24"/>
          <w:lang w:val="hr-HR"/>
        </w:rPr>
      </w:pPr>
      <w:bookmarkStart w:id="16" w:name="_Toc536621148"/>
      <w:r w:rsidRPr="000B173B">
        <w:rPr>
          <w:rFonts w:ascii="Calibri" w:hAnsi="Calibri" w:cs="Times New Roman"/>
          <w:sz w:val="24"/>
          <w:szCs w:val="24"/>
          <w:lang w:val="hr-HR"/>
        </w:rPr>
        <w:t xml:space="preserve">Nagrade </w:t>
      </w:r>
      <w:r w:rsidR="00BD06AA" w:rsidRPr="000B173B">
        <w:rPr>
          <w:rFonts w:ascii="Calibri" w:hAnsi="Calibri" w:cs="Times New Roman"/>
          <w:sz w:val="24"/>
          <w:szCs w:val="24"/>
          <w:lang w:val="hr-HR"/>
        </w:rPr>
        <w:t xml:space="preserve">i kazne </w:t>
      </w:r>
      <w:r w:rsidRPr="000B173B">
        <w:rPr>
          <w:rFonts w:ascii="Calibri" w:hAnsi="Calibri" w:cs="Times New Roman"/>
          <w:sz w:val="24"/>
          <w:szCs w:val="24"/>
          <w:lang w:val="hr-HR"/>
        </w:rPr>
        <w:t>igrača</w:t>
      </w:r>
      <w:r w:rsidR="003C4572" w:rsidRPr="000B173B">
        <w:rPr>
          <w:rFonts w:ascii="Calibri" w:hAnsi="Calibri" w:cs="Times New Roman"/>
          <w:sz w:val="24"/>
          <w:szCs w:val="24"/>
          <w:lang w:val="hr-HR"/>
        </w:rPr>
        <w:t xml:space="preserve"> (</w:t>
      </w:r>
      <w:r w:rsidR="003C4572" w:rsidRPr="000B173B">
        <w:rPr>
          <w:rFonts w:ascii="Calibri" w:hAnsi="Calibri" w:cs="Times New Roman"/>
          <w:i/>
          <w:sz w:val="24"/>
          <w:szCs w:val="24"/>
          <w:lang w:val="hr-HR"/>
        </w:rPr>
        <w:t>Power-</w:t>
      </w:r>
      <w:proofErr w:type="spellStart"/>
      <w:r w:rsidR="003C4572" w:rsidRPr="000B173B">
        <w:rPr>
          <w:rFonts w:ascii="Calibri" w:hAnsi="Calibri" w:cs="Times New Roman"/>
          <w:i/>
          <w:sz w:val="24"/>
          <w:szCs w:val="24"/>
          <w:lang w:val="hr-HR"/>
        </w:rPr>
        <w:t>ups</w:t>
      </w:r>
      <w:proofErr w:type="spellEnd"/>
      <w:r w:rsidR="003C4572" w:rsidRPr="000B173B">
        <w:rPr>
          <w:rFonts w:ascii="Calibri" w:hAnsi="Calibri" w:cs="Times New Roman"/>
          <w:i/>
          <w:sz w:val="24"/>
          <w:szCs w:val="24"/>
          <w:lang w:val="hr-HR"/>
        </w:rPr>
        <w:t xml:space="preserve"> &amp; </w:t>
      </w:r>
      <w:proofErr w:type="spellStart"/>
      <w:r w:rsidR="003C4572" w:rsidRPr="000B173B">
        <w:rPr>
          <w:rFonts w:ascii="Calibri" w:hAnsi="Calibri" w:cs="Times New Roman"/>
          <w:i/>
          <w:sz w:val="24"/>
          <w:szCs w:val="24"/>
          <w:lang w:val="hr-HR"/>
        </w:rPr>
        <w:t>Pick-ups</w:t>
      </w:r>
      <w:proofErr w:type="spellEnd"/>
      <w:r w:rsidR="003C4572" w:rsidRPr="000B173B">
        <w:rPr>
          <w:rFonts w:ascii="Calibri" w:hAnsi="Calibri" w:cs="Times New Roman"/>
          <w:sz w:val="24"/>
          <w:szCs w:val="24"/>
          <w:lang w:val="hr-HR"/>
        </w:rPr>
        <w:t>)</w:t>
      </w:r>
      <w:bookmarkEnd w:id="16"/>
    </w:p>
    <w:p w14:paraId="119C4A08" w14:textId="634A32CB" w:rsidR="003C180E" w:rsidRPr="00A54EEA" w:rsidRDefault="00A54EEA" w:rsidP="00A54EEA">
      <w:pPr>
        <w:rPr>
          <w:lang w:val="hr-HR"/>
        </w:rPr>
      </w:pPr>
      <w:r>
        <w:rPr>
          <w:lang w:val="hr-HR"/>
        </w:rPr>
        <w:t>Nagrada je pobjeda u igri</w:t>
      </w:r>
      <w:r w:rsidR="003C180E">
        <w:rPr>
          <w:lang w:val="hr-HR"/>
        </w:rPr>
        <w:t xml:space="preserve"> tj. povećanje poena , dok je kazna smrt.</w:t>
      </w:r>
    </w:p>
    <w:p w14:paraId="1D35F69F" w14:textId="0EF8102D" w:rsidR="003C4572" w:rsidRDefault="003C4572" w:rsidP="00AC1268">
      <w:pPr>
        <w:pStyle w:val="Naslov3"/>
        <w:rPr>
          <w:rFonts w:ascii="Calibri" w:hAnsi="Calibri" w:cs="Times New Roman"/>
          <w:sz w:val="24"/>
          <w:szCs w:val="20"/>
          <w:lang w:val="hr-HR"/>
        </w:rPr>
      </w:pPr>
      <w:bookmarkStart w:id="17" w:name="_Toc536621149"/>
      <w:proofErr w:type="spellStart"/>
      <w:r w:rsidRPr="000B173B">
        <w:rPr>
          <w:rFonts w:ascii="Calibri" w:hAnsi="Calibri" w:cs="Times New Roman"/>
          <w:sz w:val="24"/>
          <w:szCs w:val="20"/>
          <w:lang w:val="hr-HR"/>
        </w:rPr>
        <w:t>User</w:t>
      </w:r>
      <w:proofErr w:type="spellEnd"/>
      <w:r w:rsidRPr="000B173B">
        <w:rPr>
          <w:rFonts w:ascii="Calibri" w:hAnsi="Calibri" w:cs="Times New Roman"/>
          <w:sz w:val="24"/>
          <w:szCs w:val="20"/>
          <w:lang w:val="hr-HR"/>
        </w:rPr>
        <w:t xml:space="preserve"> Interface (UI)</w:t>
      </w:r>
      <w:bookmarkEnd w:id="14"/>
      <w:bookmarkEnd w:id="15"/>
      <w:bookmarkEnd w:id="17"/>
    </w:p>
    <w:p w14:paraId="5D914737" w14:textId="17E2D19F" w:rsidR="00DA774D" w:rsidRDefault="00DA774D" w:rsidP="00DA774D">
      <w:pPr>
        <w:rPr>
          <w:lang w:val="hr-HR"/>
        </w:rPr>
      </w:pPr>
      <w:r>
        <w:rPr>
          <w:lang w:val="hr-HR"/>
        </w:rPr>
        <w:t xml:space="preserve">Tijekom igre igrač prvo dolazi na glavni izbornik gdje može započeti igru ili izaći iz nje. Unutar igre igrač može pauzirati igru pomoću </w:t>
      </w:r>
      <w:proofErr w:type="spellStart"/>
      <w:r>
        <w:rPr>
          <w:lang w:val="hr-HR"/>
        </w:rPr>
        <w:t>Esc</w:t>
      </w:r>
      <w:proofErr w:type="spellEnd"/>
      <w:r>
        <w:rPr>
          <w:lang w:val="hr-HR"/>
        </w:rPr>
        <w:t xml:space="preserve">. gumba, gdje može izaći ili ponovno pokrenuti igru. Nakon ostvarivanja </w:t>
      </w:r>
      <w:r w:rsidR="003E252F">
        <w:rPr>
          <w:lang w:val="hr-HR"/>
        </w:rPr>
        <w:t>2</w:t>
      </w:r>
      <w:r>
        <w:rPr>
          <w:lang w:val="hr-HR"/>
        </w:rPr>
        <w:t xml:space="preserve">00 poena igraču se prikazuje završna scena gdje može ponovo putem </w:t>
      </w:r>
      <w:proofErr w:type="spellStart"/>
      <w:r>
        <w:rPr>
          <w:lang w:val="hr-HR"/>
        </w:rPr>
        <w:t>Esc</w:t>
      </w:r>
      <w:proofErr w:type="spellEnd"/>
      <w:r>
        <w:rPr>
          <w:lang w:val="hr-HR"/>
        </w:rPr>
        <w:t xml:space="preserve"> gumba izaći ili ponoviti igru.</w:t>
      </w:r>
    </w:p>
    <w:p w14:paraId="62B30231" w14:textId="0867FA7B" w:rsidR="00DA774D" w:rsidRDefault="00DA774D" w:rsidP="00DA774D">
      <w:pPr>
        <w:rPr>
          <w:lang w:val="hr-HR"/>
        </w:rPr>
      </w:pPr>
    </w:p>
    <w:p w14:paraId="1800EAA5" w14:textId="5343AE65" w:rsidR="00DA774D" w:rsidRDefault="00DA774D" w:rsidP="00DA774D">
      <w:pPr>
        <w:rPr>
          <w:lang w:val="hr-HR"/>
        </w:rPr>
      </w:pPr>
      <w:r>
        <w:rPr>
          <w:lang w:val="hr-HR"/>
        </w:rPr>
        <w:t>Kontrole same igre su:</w:t>
      </w:r>
    </w:p>
    <w:p w14:paraId="6686347A" w14:textId="599D6984" w:rsidR="00DA774D" w:rsidRDefault="00DA774D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„A“ za kretanje u lijevo</w:t>
      </w:r>
    </w:p>
    <w:p w14:paraId="06E5E25F" w14:textId="4EBFC9A1" w:rsidR="00DA774D" w:rsidRDefault="00DA774D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 xml:space="preserve">„D“ za kretanje u desno </w:t>
      </w:r>
    </w:p>
    <w:p w14:paraId="2EA71728" w14:textId="21EC6BEC" w:rsidR="00DA774D" w:rsidRDefault="00DA774D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 xml:space="preserve">„ </w:t>
      </w:r>
      <w:proofErr w:type="spellStart"/>
      <w:r>
        <w:rPr>
          <w:lang w:val="hr-HR"/>
        </w:rPr>
        <w:t>Space</w:t>
      </w:r>
      <w:proofErr w:type="spellEnd"/>
      <w:r>
        <w:rPr>
          <w:lang w:val="hr-HR"/>
        </w:rPr>
        <w:t xml:space="preserve"> “ za skakanje</w:t>
      </w:r>
    </w:p>
    <w:p w14:paraId="05F5015F" w14:textId="77EDF7AE" w:rsidR="004E14A7" w:rsidRDefault="004E14A7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Ili strelice na tipkovnici za lijevo i desno</w:t>
      </w:r>
    </w:p>
    <w:p w14:paraId="0A8C45A7" w14:textId="77777777" w:rsidR="004E14A7" w:rsidRPr="00DA774D" w:rsidRDefault="004E14A7" w:rsidP="004E14A7">
      <w:pPr>
        <w:pStyle w:val="Odlomakpopisa"/>
        <w:ind w:left="2160"/>
        <w:rPr>
          <w:lang w:val="hr-HR"/>
        </w:rPr>
      </w:pPr>
    </w:p>
    <w:p w14:paraId="34F504AA" w14:textId="3681DD27" w:rsidR="003C4572" w:rsidRDefault="00A649E4" w:rsidP="00AC1268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 w:val="24"/>
          <w:szCs w:val="20"/>
          <w:lang w:val="hr-HR"/>
        </w:rPr>
      </w:pPr>
      <w:bookmarkStart w:id="18" w:name="_Toc536621150"/>
      <w:r w:rsidRPr="000B173B">
        <w:rPr>
          <w:rFonts w:ascii="Calibri" w:hAnsi="Calibri" w:cs="Times New Roman"/>
          <w:i w:val="0"/>
          <w:sz w:val="24"/>
          <w:szCs w:val="20"/>
          <w:lang w:val="hr-HR"/>
        </w:rPr>
        <w:t>Protivnički elementi</w:t>
      </w:r>
      <w:bookmarkEnd w:id="18"/>
    </w:p>
    <w:p w14:paraId="41494BC4" w14:textId="7A0F6B83" w:rsidR="00A15DBC" w:rsidRDefault="00A15DBC" w:rsidP="00A15DBC">
      <w:pPr>
        <w:ind w:left="360"/>
        <w:rPr>
          <w:lang w:val="hr-HR"/>
        </w:rPr>
      </w:pPr>
      <w:r w:rsidRPr="00A15DBC">
        <w:rPr>
          <w:lang w:val="hr-HR"/>
        </w:rPr>
        <w:t xml:space="preserve">Igrač se suočava sa </w:t>
      </w:r>
      <w:r w:rsidR="003E252F">
        <w:rPr>
          <w:lang w:val="hr-HR"/>
        </w:rPr>
        <w:t>6</w:t>
      </w:r>
      <w:r w:rsidRPr="00A15DBC">
        <w:rPr>
          <w:lang w:val="hr-HR"/>
        </w:rPr>
        <w:t xml:space="preserve"> vrst</w:t>
      </w:r>
      <w:r w:rsidR="003E252F">
        <w:rPr>
          <w:lang w:val="hr-HR"/>
        </w:rPr>
        <w:t>i</w:t>
      </w:r>
      <w:r w:rsidRPr="00A15DBC">
        <w:rPr>
          <w:lang w:val="hr-HR"/>
        </w:rPr>
        <w:t xml:space="preserve"> nezgodnih elemenata(od koji</w:t>
      </w:r>
      <w:r w:rsidR="003E252F">
        <w:rPr>
          <w:lang w:val="hr-HR"/>
        </w:rPr>
        <w:t>h</w:t>
      </w:r>
      <w:r w:rsidRPr="00A15DBC">
        <w:rPr>
          <w:lang w:val="hr-HR"/>
        </w:rPr>
        <w:t xml:space="preserve"> može umrijeti)</w:t>
      </w:r>
      <w:r>
        <w:rPr>
          <w:lang w:val="hr-HR"/>
        </w:rPr>
        <w:t>:</w:t>
      </w:r>
    </w:p>
    <w:p w14:paraId="69877FAB" w14:textId="3C9C85BD" w:rsidR="00A15DBC" w:rsidRDefault="00A15DBC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Bodljikave platforme</w:t>
      </w:r>
      <w:r w:rsidR="003E252F">
        <w:rPr>
          <w:lang w:val="hr-HR"/>
        </w:rPr>
        <w:t xml:space="preserve"> </w:t>
      </w:r>
      <w:r>
        <w:rPr>
          <w:lang w:val="hr-HR"/>
        </w:rPr>
        <w:t>(umre čim ih dotakne)</w:t>
      </w:r>
    </w:p>
    <w:p w14:paraId="0A577C59" w14:textId="731560F2" w:rsidR="003E252F" w:rsidRDefault="003E252F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Rakete</w:t>
      </w:r>
    </w:p>
    <w:p w14:paraId="16350E77" w14:textId="6AF8C548" w:rsidR="003E252F" w:rsidRDefault="003E252F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Asteroidi</w:t>
      </w:r>
    </w:p>
    <w:p w14:paraId="66704E79" w14:textId="5BC374F5" w:rsidR="00A15DBC" w:rsidRDefault="00A15DBC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Slomljive platforme</w:t>
      </w:r>
      <w:r w:rsidR="003E252F">
        <w:rPr>
          <w:lang w:val="hr-HR"/>
        </w:rPr>
        <w:t xml:space="preserve"> </w:t>
      </w:r>
      <w:r>
        <w:rPr>
          <w:lang w:val="hr-HR"/>
        </w:rPr>
        <w:t>(propadne nakon nekog vremena kroz njih)</w:t>
      </w:r>
    </w:p>
    <w:p w14:paraId="0403479D" w14:textId="1B4EFB03" w:rsidR="00A15DBC" w:rsidRDefault="00A15DBC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 xml:space="preserve">Platforme koje </w:t>
      </w:r>
      <w:r w:rsidR="00DA774D">
        <w:rPr>
          <w:lang w:val="hr-HR"/>
        </w:rPr>
        <w:t>pomiču igrača lijevo ili desno</w:t>
      </w:r>
    </w:p>
    <w:p w14:paraId="400067C6" w14:textId="2A5EB951" w:rsidR="00DA774D" w:rsidRPr="00A15DBC" w:rsidRDefault="00DA774D" w:rsidP="00274DD4">
      <w:pPr>
        <w:pStyle w:val="Odlomakpopisa"/>
        <w:numPr>
          <w:ilvl w:val="2"/>
          <w:numId w:val="9"/>
        </w:numPr>
        <w:rPr>
          <w:lang w:val="hr-HR"/>
        </w:rPr>
      </w:pPr>
      <w:r>
        <w:rPr>
          <w:lang w:val="hr-HR"/>
        </w:rPr>
        <w:t>Pad sa platformi u sunce</w:t>
      </w:r>
    </w:p>
    <w:p w14:paraId="2CD79EC1" w14:textId="77777777" w:rsidR="00A15DBC" w:rsidRPr="00A15DBC" w:rsidRDefault="00A15DBC" w:rsidP="00A15DBC">
      <w:pPr>
        <w:rPr>
          <w:lang w:val="hr-HR"/>
        </w:rPr>
      </w:pPr>
    </w:p>
    <w:p w14:paraId="608B9150" w14:textId="30C16562" w:rsidR="00A15DBC" w:rsidRPr="00A15DBC" w:rsidRDefault="00A15DBC" w:rsidP="00A15DBC">
      <w:pPr>
        <w:rPr>
          <w:lang w:val="hr-HR"/>
        </w:rPr>
      </w:pPr>
      <w:r w:rsidRPr="00A15DBC">
        <w:rPr>
          <w:lang w:val="hr-HR"/>
        </w:rPr>
        <w:lastRenderedPageBreak/>
        <w:t xml:space="preserve"> </w:t>
      </w:r>
    </w:p>
    <w:p w14:paraId="193DD238" w14:textId="7F43CA24" w:rsidR="003C4572" w:rsidRDefault="00622E3D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 w:val="24"/>
          <w:szCs w:val="20"/>
          <w:lang w:val="hr-HR"/>
        </w:rPr>
      </w:pPr>
      <w:bookmarkStart w:id="19" w:name="_Toc536621152"/>
      <w:bookmarkStart w:id="20" w:name="_Toc83200833"/>
      <w:bookmarkStart w:id="21" w:name="_Toc83201456"/>
      <w:r w:rsidRPr="000B173B">
        <w:rPr>
          <w:rFonts w:ascii="Calibri" w:hAnsi="Calibri" w:cs="Times New Roman"/>
          <w:i w:val="0"/>
          <w:sz w:val="24"/>
          <w:szCs w:val="20"/>
          <w:lang w:val="hr-HR"/>
        </w:rPr>
        <w:t>Zvuk</w:t>
      </w:r>
      <w:bookmarkEnd w:id="19"/>
      <w:r w:rsidR="003C4572" w:rsidRPr="000B173B">
        <w:rPr>
          <w:rFonts w:ascii="Calibri" w:hAnsi="Calibri" w:cs="Times New Roman"/>
          <w:i w:val="0"/>
          <w:sz w:val="24"/>
          <w:szCs w:val="20"/>
          <w:lang w:val="hr-HR"/>
        </w:rPr>
        <w:t xml:space="preserve"> </w:t>
      </w:r>
      <w:bookmarkEnd w:id="20"/>
      <w:bookmarkEnd w:id="21"/>
    </w:p>
    <w:p w14:paraId="66AEB1B3" w14:textId="45D1EEAC" w:rsidR="004E14A7" w:rsidRPr="004E14A7" w:rsidRDefault="004E14A7" w:rsidP="004E14A7">
      <w:pPr>
        <w:rPr>
          <w:lang w:val="hr-HR"/>
        </w:rPr>
      </w:pPr>
      <w:r>
        <w:rPr>
          <w:lang w:val="hr-HR"/>
        </w:rPr>
        <w:t xml:space="preserve">Postoje različiti zvučni efekti za različite situacije. Također postoji i pozadinska glazba. </w:t>
      </w:r>
    </w:p>
    <w:p w14:paraId="37DEDAEF" w14:textId="09C8C90F" w:rsidR="003C4572" w:rsidRPr="000B173B" w:rsidRDefault="00BD06AA" w:rsidP="00E20897">
      <w:pPr>
        <w:pStyle w:val="Naslov2"/>
        <w:tabs>
          <w:tab w:val="num" w:pos="540"/>
        </w:tabs>
        <w:ind w:left="720" w:hanging="720"/>
        <w:rPr>
          <w:rFonts w:ascii="Calibri" w:hAnsi="Calibri" w:cs="Times New Roman"/>
          <w:i w:val="0"/>
          <w:sz w:val="24"/>
          <w:szCs w:val="20"/>
          <w:lang w:val="hr-HR"/>
        </w:rPr>
      </w:pPr>
      <w:bookmarkStart w:id="22" w:name="_Toc536621153"/>
      <w:r w:rsidRPr="000B173B">
        <w:rPr>
          <w:rFonts w:ascii="Calibri" w:hAnsi="Calibri" w:cs="Times New Roman"/>
          <w:i w:val="0"/>
          <w:sz w:val="24"/>
          <w:szCs w:val="20"/>
          <w:lang w:val="hr-HR"/>
        </w:rPr>
        <w:t>Dijagram a</w:t>
      </w:r>
      <w:r w:rsidR="00DE6941" w:rsidRPr="000B173B">
        <w:rPr>
          <w:rFonts w:ascii="Calibri" w:hAnsi="Calibri" w:cs="Times New Roman"/>
          <w:i w:val="0"/>
          <w:sz w:val="24"/>
          <w:szCs w:val="20"/>
          <w:lang w:val="hr-HR"/>
        </w:rPr>
        <w:t>rhitektur</w:t>
      </w:r>
      <w:r w:rsidR="00D36F1F" w:rsidRPr="000B173B">
        <w:rPr>
          <w:rFonts w:ascii="Calibri" w:hAnsi="Calibri" w:cs="Times New Roman"/>
          <w:i w:val="0"/>
          <w:sz w:val="24"/>
          <w:szCs w:val="20"/>
          <w:lang w:val="hr-HR"/>
        </w:rPr>
        <w:t>e</w:t>
      </w:r>
      <w:r w:rsidR="00DE6941" w:rsidRPr="000B173B">
        <w:rPr>
          <w:rFonts w:ascii="Calibri" w:hAnsi="Calibri" w:cs="Times New Roman"/>
          <w:i w:val="0"/>
          <w:sz w:val="24"/>
          <w:szCs w:val="20"/>
          <w:lang w:val="hr-HR"/>
        </w:rPr>
        <w:t xml:space="preserve"> igre</w:t>
      </w:r>
      <w:bookmarkEnd w:id="22"/>
      <w:r w:rsidR="003C4572" w:rsidRPr="000B173B">
        <w:rPr>
          <w:rFonts w:ascii="Calibri" w:hAnsi="Calibri" w:cs="Times New Roman"/>
          <w:i w:val="0"/>
          <w:sz w:val="24"/>
          <w:szCs w:val="20"/>
          <w:lang w:val="hr-HR"/>
        </w:rPr>
        <w:t xml:space="preserve"> </w:t>
      </w:r>
    </w:p>
    <w:p w14:paraId="3EC6B6CB" w14:textId="1FAAEA5A" w:rsidR="00BA7CB9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ED493F" wp14:editId="3480C3A2">
                <wp:simplePos x="0" y="0"/>
                <wp:positionH relativeFrom="column">
                  <wp:posOffset>1976755</wp:posOffset>
                </wp:positionH>
                <wp:positionV relativeFrom="paragraph">
                  <wp:posOffset>159385</wp:posOffset>
                </wp:positionV>
                <wp:extent cx="1362075" cy="476250"/>
                <wp:effectExtent l="0" t="0" r="28575" b="19050"/>
                <wp:wrapNone/>
                <wp:docPr id="1" name="Pravokut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6AEFDD" w14:textId="286787D7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Main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ED493F" id="Pravokutnik 1" o:spid="_x0000_s1026" style="position:absolute;left:0;text-align:left;margin-left:155.65pt;margin-top:12.55pt;width:107.25pt;height:3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" fillcolor="#5b9bd5 [3204]" strokecolor="#1f4d78 [1604]" strokeweight="1pt">
                <v:textbox>
                  <w:txbxContent>
                    <w:p w14:paraId="2F6AEFDD" w14:textId="286787D7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Main Menu</w:t>
                      </w:r>
                    </w:p>
                  </w:txbxContent>
                </v:textbox>
              </v:rect>
            </w:pict>
          </mc:Fallback>
        </mc:AlternateContent>
      </w:r>
    </w:p>
    <w:p w14:paraId="2DD49309" w14:textId="319E212A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1A6B26D2" w14:textId="26D3178D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0B3B4AE7" w14:textId="2D6CF5C7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1D8F3C" wp14:editId="11D5E874">
                <wp:simplePos x="0" y="0"/>
                <wp:positionH relativeFrom="column">
                  <wp:posOffset>3176905</wp:posOffset>
                </wp:positionH>
                <wp:positionV relativeFrom="paragraph">
                  <wp:posOffset>58420</wp:posOffset>
                </wp:positionV>
                <wp:extent cx="914400" cy="914400"/>
                <wp:effectExtent l="0" t="0" r="19050" b="19050"/>
                <wp:wrapNone/>
                <wp:docPr id="9" name="Poveznik: kutn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91440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E153F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Poveznik: kutno 9" o:spid="_x0000_s1026" type="#_x0000_t34" style="position:absolute;margin-left:250.15pt;margin-top:4.6pt;width:1in;height:1in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" strokecolor="#5b9bd5 [3204]" strokeweight=".5pt"/>
            </w:pict>
          </mc:Fallback>
        </mc:AlternateContent>
      </w: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9100FE" wp14:editId="6151B47D">
                <wp:simplePos x="0" y="0"/>
                <wp:positionH relativeFrom="column">
                  <wp:posOffset>1776730</wp:posOffset>
                </wp:positionH>
                <wp:positionV relativeFrom="paragraph">
                  <wp:posOffset>58420</wp:posOffset>
                </wp:positionV>
                <wp:extent cx="209550" cy="619125"/>
                <wp:effectExtent l="0" t="0" r="19050" b="28575"/>
                <wp:wrapNone/>
                <wp:docPr id="8" name="Poveznik: kutn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" cy="619125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317EEF" id="Poveznik: kutno 8" o:spid="_x0000_s1026" type="#_x0000_t34" style="position:absolute;margin-left:139.9pt;margin-top:4.6pt;width:16.5pt;height:48.7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" strokecolor="#5b9bd5 [3204]" strokeweight=".5pt"/>
            </w:pict>
          </mc:Fallback>
        </mc:AlternateContent>
      </w:r>
    </w:p>
    <w:p w14:paraId="4CE94DBA" w14:textId="2D57BBB4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19C8A7C8" w14:textId="2AFA5E06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4DC798CB" w14:textId="74A5771A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C7B32C" wp14:editId="79E5A244">
                <wp:simplePos x="0" y="0"/>
                <wp:positionH relativeFrom="column">
                  <wp:posOffset>1109980</wp:posOffset>
                </wp:positionH>
                <wp:positionV relativeFrom="paragraph">
                  <wp:posOffset>5080</wp:posOffset>
                </wp:positionV>
                <wp:extent cx="1000125" cy="523875"/>
                <wp:effectExtent l="0" t="0" r="28575" b="28575"/>
                <wp:wrapNone/>
                <wp:docPr id="2" name="Pravokut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69C207" w14:textId="34A7D1D2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C7B32C" id="Pravokutnik 2" o:spid="_x0000_s1027" style="position:absolute;left:0;text-align:left;margin-left:87.4pt;margin-top:.4pt;width:78.75pt;height:41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" fillcolor="#5b9bd5 [3204]" strokecolor="#1f4d78 [1604]" strokeweight="1pt">
                <v:textbox>
                  <w:txbxContent>
                    <w:p w14:paraId="2169C207" w14:textId="34A7D1D2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Star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1A4835" wp14:editId="4F254F74">
                <wp:simplePos x="0" y="0"/>
                <wp:positionH relativeFrom="margin">
                  <wp:posOffset>3328035</wp:posOffset>
                </wp:positionH>
                <wp:positionV relativeFrom="paragraph">
                  <wp:posOffset>5080</wp:posOffset>
                </wp:positionV>
                <wp:extent cx="1000125" cy="523875"/>
                <wp:effectExtent l="0" t="0" r="28575" b="28575"/>
                <wp:wrapNone/>
                <wp:docPr id="3" name="Pravokutni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4C118C" w14:textId="0EFFF0CF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1A4835" id="Pravokutnik 3" o:spid="_x0000_s1028" style="position:absolute;left:0;text-align:left;margin-left:262.05pt;margin-top:.4pt;width:78.75pt;height:41.25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" fillcolor="#5b9bd5 [3204]" strokecolor="#1f4d78 [1604]" strokeweight="1pt">
                <v:textbox>
                  <w:txbxContent>
                    <w:p w14:paraId="594C118C" w14:textId="0EFFF0CF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Qui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C77A49C" w14:textId="740A4999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15B8345C" w14:textId="0BDCBCEA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482278" wp14:editId="1F83DD20">
                <wp:simplePos x="0" y="0"/>
                <wp:positionH relativeFrom="column">
                  <wp:posOffset>1138554</wp:posOffset>
                </wp:positionH>
                <wp:positionV relativeFrom="paragraph">
                  <wp:posOffset>13970</wp:posOffset>
                </wp:positionV>
                <wp:extent cx="276225" cy="762000"/>
                <wp:effectExtent l="285750" t="0" r="9525" b="19050"/>
                <wp:wrapNone/>
                <wp:docPr id="12" name="Poveznik: kutn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6225" cy="762000"/>
                        </a:xfrm>
                        <a:prstGeom prst="bentConnector3">
                          <a:avLst>
                            <a:gd name="adj1" fmla="val 200733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0CD37" id="Poveznik: kutno 12" o:spid="_x0000_s1026" type="#_x0000_t34" style="position:absolute;margin-left:89.65pt;margin-top:1.1pt;width:21.75pt;height:60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" adj="43358" strokecolor="#5b9bd5 [3204]" strokeweight=".5pt"/>
            </w:pict>
          </mc:Fallback>
        </mc:AlternateContent>
      </w:r>
    </w:p>
    <w:p w14:paraId="50BDDB69" w14:textId="75C63925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6269053E" w14:textId="508B2D03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7272D3" wp14:editId="22F47A5D">
                <wp:simplePos x="0" y="0"/>
                <wp:positionH relativeFrom="column">
                  <wp:posOffset>1129030</wp:posOffset>
                </wp:positionH>
                <wp:positionV relativeFrom="paragraph">
                  <wp:posOffset>22860</wp:posOffset>
                </wp:positionV>
                <wp:extent cx="1000125" cy="523875"/>
                <wp:effectExtent l="0" t="0" r="28575" b="28575"/>
                <wp:wrapNone/>
                <wp:docPr id="4" name="Pravokut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5E49F" w14:textId="31C65B66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Level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7272D3" id="Pravokutnik 4" o:spid="_x0000_s1029" style="position:absolute;left:0;text-align:left;margin-left:88.9pt;margin-top:1.8pt;width:78.75pt;height:4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" fillcolor="#5b9bd5 [3204]" strokecolor="#1f4d78 [1604]" strokeweight="1pt">
                <v:textbox>
                  <w:txbxContent>
                    <w:p w14:paraId="4E55E49F" w14:textId="31C65B66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Level 1</w:t>
                      </w:r>
                    </w:p>
                  </w:txbxContent>
                </v:textbox>
              </v:rect>
            </w:pict>
          </mc:Fallback>
        </mc:AlternateContent>
      </w:r>
    </w:p>
    <w:p w14:paraId="450DF229" w14:textId="04EB4FDE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5E3821CA" w14:textId="234F1DCA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36926B" wp14:editId="295B6A0C">
                <wp:simplePos x="0" y="0"/>
                <wp:positionH relativeFrom="column">
                  <wp:posOffset>1129030</wp:posOffset>
                </wp:positionH>
                <wp:positionV relativeFrom="paragraph">
                  <wp:posOffset>118110</wp:posOffset>
                </wp:positionV>
                <wp:extent cx="114300" cy="657225"/>
                <wp:effectExtent l="304800" t="0" r="19050" b="28575"/>
                <wp:wrapNone/>
                <wp:docPr id="13" name="Poveznik: kutn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" cy="657225"/>
                        </a:xfrm>
                        <a:prstGeom prst="bentConnector3">
                          <a:avLst>
                            <a:gd name="adj1" fmla="val 362784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06185" id="Poveznik: kutno 13" o:spid="_x0000_s1026" type="#_x0000_t34" style="position:absolute;margin-left:88.9pt;margin-top:9.3pt;width:9pt;height:51.7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" adj="78361" strokecolor="#5b9bd5 [3204]" strokeweight=".5pt"/>
            </w:pict>
          </mc:Fallback>
        </mc:AlternateContent>
      </w:r>
    </w:p>
    <w:p w14:paraId="48F703C1" w14:textId="0CAF2D19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1CAC36EE" w14:textId="3761D59A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0D7674" wp14:editId="0FA03083">
                <wp:simplePos x="0" y="0"/>
                <wp:positionH relativeFrom="column">
                  <wp:posOffset>1119505</wp:posOffset>
                </wp:positionH>
                <wp:positionV relativeFrom="paragraph">
                  <wp:posOffset>79375</wp:posOffset>
                </wp:positionV>
                <wp:extent cx="1000125" cy="523875"/>
                <wp:effectExtent l="0" t="0" r="28575" b="28575"/>
                <wp:wrapNone/>
                <wp:docPr id="5" name="Pravokutni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15B61" w14:textId="5452EEE3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Level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0D7674" id="Pravokutnik 5" o:spid="_x0000_s1030" style="position:absolute;left:0;text-align:left;margin-left:88.15pt;margin-top:6.25pt;width:78.75pt;height:41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" fillcolor="#5b9bd5 [3204]" strokecolor="#1f4d78 [1604]" strokeweight="1pt">
                <v:textbox>
                  <w:txbxContent>
                    <w:p w14:paraId="34615B61" w14:textId="5452EEE3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Level 2</w:t>
                      </w:r>
                    </w:p>
                  </w:txbxContent>
                </v:textbox>
              </v:rect>
            </w:pict>
          </mc:Fallback>
        </mc:AlternateContent>
      </w:r>
    </w:p>
    <w:p w14:paraId="485A1659" w14:textId="547C00C9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35CDFB2E" w14:textId="6410F611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9BCD8EB" wp14:editId="5F0CFD50">
                <wp:simplePos x="0" y="0"/>
                <wp:positionH relativeFrom="column">
                  <wp:posOffset>1138554</wp:posOffset>
                </wp:positionH>
                <wp:positionV relativeFrom="paragraph">
                  <wp:posOffset>135890</wp:posOffset>
                </wp:positionV>
                <wp:extent cx="161925" cy="733425"/>
                <wp:effectExtent l="342900" t="0" r="9525" b="28575"/>
                <wp:wrapNone/>
                <wp:docPr id="14" name="Poveznik: kutn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733425"/>
                        </a:xfrm>
                        <a:prstGeom prst="bentConnector3">
                          <a:avLst>
                            <a:gd name="adj1" fmla="val 307402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142E4" id="Poveznik: kutno 14" o:spid="_x0000_s1026" type="#_x0000_t34" style="position:absolute;margin-left:89.65pt;margin-top:10.7pt;width:12.75pt;height:57.7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" adj="66399" strokecolor="#5b9bd5 [3204]" strokeweight=".5pt"/>
            </w:pict>
          </mc:Fallback>
        </mc:AlternateContent>
      </w:r>
    </w:p>
    <w:p w14:paraId="0ECD96B6" w14:textId="53593BCF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36537ABD" w14:textId="1BC338BE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50A5F27F" w14:textId="21585562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4C4BA6" wp14:editId="41E051E0">
                <wp:simplePos x="0" y="0"/>
                <wp:positionH relativeFrom="column">
                  <wp:posOffset>1119505</wp:posOffset>
                </wp:positionH>
                <wp:positionV relativeFrom="paragraph">
                  <wp:posOffset>6350</wp:posOffset>
                </wp:positionV>
                <wp:extent cx="1000125" cy="523875"/>
                <wp:effectExtent l="0" t="0" r="28575" b="28575"/>
                <wp:wrapNone/>
                <wp:docPr id="6" name="Pravokutni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6F930B" w14:textId="0FC4B3E8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Level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4C4BA6" id="Pravokutnik 6" o:spid="_x0000_s1031" style="position:absolute;left:0;text-align:left;margin-left:88.15pt;margin-top:.5pt;width:78.75pt;height: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" fillcolor="#5b9bd5 [3204]" strokecolor="#1f4d78 [1604]" strokeweight="1pt">
                <v:textbox>
                  <w:txbxContent>
                    <w:p w14:paraId="726F930B" w14:textId="0FC4B3E8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Level 3</w:t>
                      </w:r>
                    </w:p>
                  </w:txbxContent>
                </v:textbox>
              </v:rect>
            </w:pict>
          </mc:Fallback>
        </mc:AlternateContent>
      </w:r>
    </w:p>
    <w:p w14:paraId="76609ADF" w14:textId="53E3C4D6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083C5A48" w14:textId="4D977661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6A5565B" wp14:editId="7688E717">
                <wp:simplePos x="0" y="0"/>
                <wp:positionH relativeFrom="column">
                  <wp:posOffset>1157605</wp:posOffset>
                </wp:positionH>
                <wp:positionV relativeFrom="paragraph">
                  <wp:posOffset>91439</wp:posOffset>
                </wp:positionV>
                <wp:extent cx="209550" cy="809625"/>
                <wp:effectExtent l="304800" t="0" r="19050" b="28575"/>
                <wp:wrapNone/>
                <wp:docPr id="15" name="Poveznik: kutn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" cy="809625"/>
                        </a:xfrm>
                        <a:prstGeom prst="bentConnector3">
                          <a:avLst>
                            <a:gd name="adj1" fmla="val 237963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8EA4E" id="Poveznik: kutno 15" o:spid="_x0000_s1026" type="#_x0000_t34" style="position:absolute;margin-left:91.15pt;margin-top:7.2pt;width:16.5pt;height:63.7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" adj="51400" strokecolor="#5b9bd5 [3204]" strokeweight=".5pt"/>
            </w:pict>
          </mc:Fallback>
        </mc:AlternateContent>
      </w:r>
    </w:p>
    <w:p w14:paraId="1DB68D01" w14:textId="19CA5021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2824A99E" w14:textId="46F5DDC9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  <w:r>
        <w:rPr>
          <w:rFonts w:ascii="Calibri" w:hAnsi="Calibri"/>
          <w:noProof/>
          <w:szCs w:val="20"/>
          <w:lang w:val="hr-H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616FBBE" wp14:editId="3820173C">
                <wp:simplePos x="0" y="0"/>
                <wp:positionH relativeFrom="column">
                  <wp:posOffset>1100455</wp:posOffset>
                </wp:positionH>
                <wp:positionV relativeFrom="paragraph">
                  <wp:posOffset>109855</wp:posOffset>
                </wp:positionV>
                <wp:extent cx="1000125" cy="523875"/>
                <wp:effectExtent l="0" t="0" r="28575" b="28575"/>
                <wp:wrapNone/>
                <wp:docPr id="7" name="Pravokutni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B597B0" w14:textId="7E683853" w:rsidR="000777B0" w:rsidRPr="000777B0" w:rsidRDefault="000777B0" w:rsidP="000777B0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End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16FBBE" id="Pravokutnik 7" o:spid="_x0000_s1032" style="position:absolute;left:0;text-align:left;margin-left:86.65pt;margin-top:8.65pt;width:78.75pt;height:41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" fillcolor="#5b9bd5 [3204]" strokecolor="#1f4d78 [1604]" strokeweight="1pt">
                <v:textbox>
                  <w:txbxContent>
                    <w:p w14:paraId="71B597B0" w14:textId="7E683853" w:rsidR="000777B0" w:rsidRPr="000777B0" w:rsidRDefault="000777B0" w:rsidP="000777B0">
                      <w:pPr>
                        <w:jc w:val="center"/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End Screen</w:t>
                      </w:r>
                    </w:p>
                  </w:txbxContent>
                </v:textbox>
              </v:rect>
            </w:pict>
          </mc:Fallback>
        </mc:AlternateContent>
      </w:r>
    </w:p>
    <w:p w14:paraId="5DD50372" w14:textId="7F45D012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344C2F90" w14:textId="69C965E0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6E5635E9" w14:textId="742551ED" w:rsidR="000777B0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56C4D6ED" w14:textId="77777777" w:rsidR="000777B0" w:rsidRPr="000B173B" w:rsidRDefault="000777B0" w:rsidP="00AC1268">
      <w:pPr>
        <w:jc w:val="both"/>
        <w:rPr>
          <w:rFonts w:ascii="Calibri" w:hAnsi="Calibri"/>
          <w:szCs w:val="20"/>
          <w:lang w:val="hr-HR"/>
        </w:rPr>
      </w:pPr>
    </w:p>
    <w:p w14:paraId="685F6395" w14:textId="77777777" w:rsidR="003C4572" w:rsidRPr="000B173B" w:rsidRDefault="00D76DDC">
      <w:pPr>
        <w:pStyle w:val="Naslov1"/>
        <w:pBdr>
          <w:bottom w:val="single" w:sz="4" w:space="1" w:color="auto"/>
        </w:pBdr>
        <w:rPr>
          <w:rFonts w:ascii="Calibri" w:hAnsi="Calibri" w:cs="Times New Roman"/>
          <w:szCs w:val="20"/>
          <w:lang w:val="hr-HR"/>
        </w:rPr>
      </w:pPr>
      <w:bookmarkStart w:id="23" w:name="_Toc536621154"/>
      <w:r w:rsidRPr="000B173B">
        <w:rPr>
          <w:rFonts w:ascii="Calibri" w:hAnsi="Calibri" w:cs="Times New Roman"/>
          <w:szCs w:val="20"/>
          <w:lang w:val="hr-HR"/>
        </w:rPr>
        <w:t>Tehnički podaci</w:t>
      </w:r>
      <w:bookmarkEnd w:id="23"/>
    </w:p>
    <w:p w14:paraId="2E7C432A" w14:textId="1D4C6E6F" w:rsidR="003C4572" w:rsidRDefault="003C4572">
      <w:pPr>
        <w:rPr>
          <w:rFonts w:ascii="Calibri" w:hAnsi="Calibri"/>
          <w:szCs w:val="20"/>
          <w:lang w:val="hr-HR"/>
        </w:rPr>
      </w:pPr>
    </w:p>
    <w:p w14:paraId="18355C70" w14:textId="64946B9E" w:rsidR="00D665BF" w:rsidRDefault="00D665BF">
      <w:pPr>
        <w:rPr>
          <w:rFonts w:ascii="Calibri" w:hAnsi="Calibri"/>
          <w:szCs w:val="20"/>
          <w:lang w:val="hr-HR"/>
        </w:rPr>
      </w:pPr>
    </w:p>
    <w:p w14:paraId="2CF16FFB" w14:textId="77777777" w:rsidR="00D665BF" w:rsidRPr="000B173B" w:rsidRDefault="00D665BF">
      <w:pPr>
        <w:rPr>
          <w:rFonts w:ascii="Calibri" w:hAnsi="Calibri"/>
          <w:szCs w:val="20"/>
          <w:lang w:val="hr-HR"/>
        </w:rPr>
      </w:pPr>
    </w:p>
    <w:p w14:paraId="02795D89" w14:textId="77777777" w:rsidR="003C4572" w:rsidRPr="000B173B" w:rsidRDefault="00BA7CB9" w:rsidP="00274DD4">
      <w:pPr>
        <w:pStyle w:val="Naslov2"/>
        <w:numPr>
          <w:ilvl w:val="1"/>
          <w:numId w:val="2"/>
        </w:numPr>
        <w:tabs>
          <w:tab w:val="num" w:pos="576"/>
        </w:tabs>
        <w:ind w:left="576"/>
        <w:rPr>
          <w:rFonts w:ascii="Calibri" w:hAnsi="Calibri" w:cs="Times New Roman"/>
          <w:i w:val="0"/>
          <w:iCs w:val="0"/>
          <w:szCs w:val="20"/>
          <w:lang w:val="hr-HR"/>
        </w:rPr>
      </w:pPr>
      <w:bookmarkStart w:id="24" w:name="_Toc536621155"/>
      <w:r w:rsidRPr="000B173B">
        <w:rPr>
          <w:rFonts w:ascii="Calibri" w:hAnsi="Calibri" w:cs="Times New Roman"/>
          <w:i w:val="0"/>
          <w:iCs w:val="0"/>
          <w:szCs w:val="20"/>
          <w:lang w:val="hr-HR"/>
        </w:rPr>
        <w:t>Zahtjevi</w:t>
      </w:r>
      <w:bookmarkEnd w:id="24"/>
      <w:r w:rsidRPr="000B173B">
        <w:rPr>
          <w:rFonts w:ascii="Calibri" w:hAnsi="Calibri" w:cs="Times New Roman"/>
          <w:i w:val="0"/>
          <w:iCs w:val="0"/>
          <w:szCs w:val="20"/>
          <w:lang w:val="hr-HR"/>
        </w:rPr>
        <w:t xml:space="preserve"> </w:t>
      </w:r>
    </w:p>
    <w:p w14:paraId="37197A64" w14:textId="77777777" w:rsidR="007F655F" w:rsidRDefault="007F655F" w:rsidP="00274DD4">
      <w:pPr>
        <w:numPr>
          <w:ilvl w:val="0"/>
          <w:numId w:val="1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perativni sustav Windows</w:t>
      </w:r>
    </w:p>
    <w:p w14:paraId="6779180F" w14:textId="5FB6B4B8" w:rsidR="007F655F" w:rsidRDefault="007F655F" w:rsidP="00274DD4">
      <w:pPr>
        <w:numPr>
          <w:ilvl w:val="0"/>
          <w:numId w:val="13"/>
        </w:numPr>
        <w:rPr>
          <w:rFonts w:ascii="Calibri" w:eastAsia="Calibri" w:hAnsi="Calibri" w:cs="Calibri"/>
          <w:sz w:val="20"/>
          <w:szCs w:val="20"/>
        </w:rPr>
      </w:pPr>
      <w:bookmarkStart w:id="25" w:name="_heading=h.44sinio" w:colFirst="0" w:colLast="0"/>
      <w:bookmarkEnd w:id="25"/>
      <w:r>
        <w:rPr>
          <w:rFonts w:ascii="Calibri" w:eastAsia="Calibri" w:hAnsi="Calibri" w:cs="Calibri"/>
        </w:rPr>
        <w:t>Slobodan prostor: 1GB min</w:t>
      </w:r>
    </w:p>
    <w:p w14:paraId="2B9CDE1A" w14:textId="4DD6BF83" w:rsidR="007F655F" w:rsidRDefault="007F655F" w:rsidP="00274DD4">
      <w:pPr>
        <w:numPr>
          <w:ilvl w:val="0"/>
          <w:numId w:val="13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</w:rPr>
        <w:t>RAM: 2GB min</w:t>
      </w:r>
    </w:p>
    <w:p w14:paraId="3C015F71" w14:textId="63B9AF3E" w:rsidR="007F655F" w:rsidRDefault="007F655F" w:rsidP="00274DD4">
      <w:pPr>
        <w:numPr>
          <w:ilvl w:val="0"/>
          <w:numId w:val="13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</w:rPr>
        <w:t xml:space="preserve">Procesor: 2 jezgre, 3.00GHz min </w:t>
      </w:r>
    </w:p>
    <w:p w14:paraId="0505F62A" w14:textId="0F543C82" w:rsidR="003C4572" w:rsidRPr="000B173B" w:rsidRDefault="003C4572" w:rsidP="007F655F">
      <w:pPr>
        <w:ind w:left="720"/>
        <w:rPr>
          <w:rFonts w:ascii="Calibri" w:hAnsi="Calibri"/>
          <w:szCs w:val="20"/>
          <w:lang w:val="hr-HR"/>
        </w:rPr>
      </w:pPr>
    </w:p>
    <w:p w14:paraId="50C14EE0" w14:textId="6673B7D4" w:rsidR="003C4572" w:rsidRDefault="003C4572" w:rsidP="007F655F">
      <w:pPr>
        <w:ind w:left="360"/>
        <w:rPr>
          <w:rFonts w:ascii="Calibri" w:hAnsi="Calibri"/>
          <w:sz w:val="20"/>
          <w:szCs w:val="20"/>
          <w:lang w:val="hr-HR"/>
        </w:rPr>
      </w:pPr>
      <w:bookmarkStart w:id="26" w:name="_Toc83200842"/>
      <w:bookmarkStart w:id="27" w:name="_Toc83201465"/>
    </w:p>
    <w:p w14:paraId="00602D91" w14:textId="04C0B639" w:rsidR="00D665BF" w:rsidRDefault="00D665BF" w:rsidP="007F655F">
      <w:pPr>
        <w:ind w:left="360"/>
        <w:rPr>
          <w:rFonts w:ascii="Calibri" w:hAnsi="Calibri"/>
          <w:sz w:val="20"/>
          <w:szCs w:val="20"/>
          <w:lang w:val="hr-HR"/>
        </w:rPr>
      </w:pPr>
    </w:p>
    <w:p w14:paraId="701B5211" w14:textId="785CEE3D" w:rsidR="00D665BF" w:rsidRDefault="00D665BF" w:rsidP="007F655F">
      <w:pPr>
        <w:ind w:left="360"/>
        <w:rPr>
          <w:rFonts w:ascii="Calibri" w:hAnsi="Calibri"/>
          <w:sz w:val="20"/>
          <w:szCs w:val="20"/>
          <w:lang w:val="hr-HR"/>
        </w:rPr>
      </w:pPr>
    </w:p>
    <w:p w14:paraId="202C8D7A" w14:textId="77777777" w:rsidR="00D665BF" w:rsidRPr="000B173B" w:rsidRDefault="00D665BF" w:rsidP="007F655F">
      <w:pPr>
        <w:ind w:left="360"/>
        <w:rPr>
          <w:rFonts w:ascii="Calibri" w:hAnsi="Calibri"/>
          <w:sz w:val="20"/>
          <w:szCs w:val="20"/>
          <w:lang w:val="hr-HR"/>
        </w:rPr>
      </w:pPr>
    </w:p>
    <w:p w14:paraId="22FBB8E4" w14:textId="77777777" w:rsidR="003C4572" w:rsidRPr="000B173B" w:rsidRDefault="005B5046" w:rsidP="00274DD4">
      <w:pPr>
        <w:pStyle w:val="Naslov2"/>
        <w:numPr>
          <w:ilvl w:val="1"/>
          <w:numId w:val="2"/>
        </w:numPr>
        <w:tabs>
          <w:tab w:val="num" w:pos="576"/>
        </w:tabs>
        <w:ind w:left="576"/>
        <w:rPr>
          <w:rFonts w:ascii="Calibri" w:hAnsi="Calibri" w:cs="Times New Roman"/>
          <w:i w:val="0"/>
          <w:szCs w:val="20"/>
          <w:lang w:val="hr-HR"/>
        </w:rPr>
      </w:pPr>
      <w:bookmarkStart w:id="28" w:name="_Toc536621156"/>
      <w:bookmarkEnd w:id="26"/>
      <w:bookmarkEnd w:id="27"/>
      <w:r w:rsidRPr="000B173B">
        <w:rPr>
          <w:rFonts w:ascii="Calibri" w:hAnsi="Calibri" w:cs="Times New Roman"/>
          <w:i w:val="0"/>
          <w:szCs w:val="20"/>
          <w:lang w:val="hr-HR"/>
        </w:rPr>
        <w:lastRenderedPageBreak/>
        <w:t>Izvori</w:t>
      </w:r>
      <w:bookmarkEnd w:id="28"/>
    </w:p>
    <w:p w14:paraId="2DF0BEFF" w14:textId="3E5B9986" w:rsidR="003C4572" w:rsidRDefault="00FD793B" w:rsidP="00E20897">
      <w:pPr>
        <w:rPr>
          <w:rFonts w:ascii="Calibri" w:hAnsi="Calibri"/>
          <w:szCs w:val="20"/>
          <w:lang w:val="hr-HR"/>
        </w:rPr>
      </w:pPr>
      <w:r>
        <w:rPr>
          <w:rFonts w:ascii="Calibri" w:hAnsi="Calibri"/>
          <w:szCs w:val="20"/>
          <w:lang w:val="hr-HR"/>
        </w:rPr>
        <w:t xml:space="preserve">Verzija </w:t>
      </w:r>
      <w:proofErr w:type="spellStart"/>
      <w:r>
        <w:rPr>
          <w:rFonts w:ascii="Calibri" w:hAnsi="Calibri"/>
          <w:szCs w:val="20"/>
          <w:lang w:val="hr-HR"/>
        </w:rPr>
        <w:t>Unity</w:t>
      </w:r>
      <w:proofErr w:type="spellEnd"/>
      <w:r>
        <w:rPr>
          <w:rFonts w:ascii="Calibri" w:hAnsi="Calibri"/>
          <w:szCs w:val="20"/>
          <w:lang w:val="hr-HR"/>
        </w:rPr>
        <w:t>: 2019.4.19f1</w:t>
      </w:r>
    </w:p>
    <w:p w14:paraId="5B1D8B3C" w14:textId="177369AC" w:rsidR="00AD1A61" w:rsidRDefault="00AD1A61" w:rsidP="00E20897">
      <w:pPr>
        <w:rPr>
          <w:rFonts w:ascii="Calibri" w:hAnsi="Calibri"/>
          <w:szCs w:val="20"/>
          <w:lang w:val="hr-HR"/>
        </w:rPr>
      </w:pPr>
    </w:p>
    <w:p w14:paraId="44C12991" w14:textId="1BCB9D27" w:rsidR="00AD1A61" w:rsidRDefault="00AD1A61" w:rsidP="00E20897">
      <w:pPr>
        <w:rPr>
          <w:rFonts w:ascii="Calibri" w:hAnsi="Calibri"/>
          <w:szCs w:val="20"/>
          <w:lang w:val="hr-HR"/>
        </w:rPr>
      </w:pPr>
      <w:proofErr w:type="spellStart"/>
      <w:r>
        <w:rPr>
          <w:rFonts w:ascii="Calibri" w:hAnsi="Calibri"/>
          <w:szCs w:val="20"/>
          <w:lang w:val="hr-HR"/>
        </w:rPr>
        <w:t>Asset</w:t>
      </w:r>
      <w:proofErr w:type="spellEnd"/>
      <w:r>
        <w:rPr>
          <w:rFonts w:ascii="Calibri" w:hAnsi="Calibri"/>
          <w:szCs w:val="20"/>
          <w:lang w:val="hr-HR"/>
        </w:rPr>
        <w:t xml:space="preserve"> </w:t>
      </w:r>
      <w:proofErr w:type="spellStart"/>
      <w:r>
        <w:rPr>
          <w:rFonts w:ascii="Calibri" w:hAnsi="Calibri"/>
          <w:szCs w:val="20"/>
          <w:lang w:val="hr-HR"/>
        </w:rPr>
        <w:t>store</w:t>
      </w:r>
      <w:proofErr w:type="spellEnd"/>
    </w:p>
    <w:p w14:paraId="7978EE17" w14:textId="77777777" w:rsidR="00D665BF" w:rsidRDefault="00E07817" w:rsidP="00D665BF">
      <w:hyperlink r:id="rId16" w:history="1">
        <w:r w:rsidR="00D665BF">
          <w:rPr>
            <w:rStyle w:val="Hiperveza"/>
          </w:rPr>
          <w:t>https://assetstore.unity.com/</w:t>
        </w:r>
      </w:hyperlink>
    </w:p>
    <w:p w14:paraId="6D58AF77" w14:textId="310BC83E" w:rsidR="00D665BF" w:rsidRDefault="00D665BF" w:rsidP="00E20897">
      <w:pPr>
        <w:rPr>
          <w:rFonts w:ascii="Calibri" w:hAnsi="Calibri"/>
          <w:szCs w:val="20"/>
          <w:lang w:val="hr-HR"/>
        </w:rPr>
      </w:pPr>
    </w:p>
    <w:p w14:paraId="2C0DD14F" w14:textId="7809A696" w:rsidR="00D665BF" w:rsidRDefault="00D665BF" w:rsidP="00E20897">
      <w:pPr>
        <w:rPr>
          <w:rFonts w:ascii="Calibri" w:hAnsi="Calibri"/>
          <w:szCs w:val="20"/>
          <w:lang w:val="hr-HR"/>
        </w:rPr>
      </w:pPr>
      <w:proofErr w:type="spellStart"/>
      <w:r>
        <w:rPr>
          <w:rFonts w:ascii="Calibri" w:hAnsi="Calibri"/>
          <w:szCs w:val="20"/>
          <w:lang w:val="hr-HR"/>
        </w:rPr>
        <w:t>Tutoriali</w:t>
      </w:r>
      <w:proofErr w:type="spellEnd"/>
    </w:p>
    <w:p w14:paraId="2548C21A" w14:textId="0F21FFB8" w:rsidR="00D665BF" w:rsidRDefault="00E07817" w:rsidP="00E20897">
      <w:pPr>
        <w:rPr>
          <w:rFonts w:ascii="Calibri" w:hAnsi="Calibri"/>
          <w:szCs w:val="20"/>
          <w:lang w:val="hr-HR"/>
        </w:rPr>
      </w:pPr>
      <w:hyperlink r:id="rId17" w:history="1">
        <w:r w:rsidR="00D665BF" w:rsidRPr="007A5B6D">
          <w:rPr>
            <w:rStyle w:val="Hiperveza"/>
            <w:rFonts w:ascii="Calibri" w:hAnsi="Calibri"/>
            <w:szCs w:val="20"/>
            <w:lang w:val="hr-HR"/>
          </w:rPr>
          <w:t>https://www.youtube.com/watch?v=-GWjA6dixV4</w:t>
        </w:r>
      </w:hyperlink>
    </w:p>
    <w:p w14:paraId="34C7CD7E" w14:textId="5D9B5EAB" w:rsidR="00D665BF" w:rsidRDefault="00E07817" w:rsidP="00E20897">
      <w:pPr>
        <w:rPr>
          <w:rFonts w:ascii="Calibri" w:hAnsi="Calibri"/>
          <w:szCs w:val="20"/>
          <w:lang w:val="hr-HR"/>
        </w:rPr>
      </w:pPr>
      <w:hyperlink r:id="rId18" w:history="1">
        <w:r w:rsidR="00B161B7" w:rsidRPr="007A5B6D">
          <w:rPr>
            <w:rStyle w:val="Hiperveza"/>
            <w:rFonts w:ascii="Calibri" w:hAnsi="Calibri"/>
            <w:szCs w:val="20"/>
            <w:lang w:val="hr-HR"/>
          </w:rPr>
          <w:t>https://www.youtube.com/watch?v=ptvK4Fp5vRY</w:t>
        </w:r>
      </w:hyperlink>
    </w:p>
    <w:p w14:paraId="689657F5" w14:textId="0D6DA7FA" w:rsidR="00B161B7" w:rsidRDefault="00E07817" w:rsidP="00E20897">
      <w:pPr>
        <w:rPr>
          <w:rFonts w:ascii="Calibri" w:hAnsi="Calibri"/>
          <w:szCs w:val="20"/>
          <w:lang w:val="hr-HR"/>
        </w:rPr>
      </w:pPr>
      <w:hyperlink r:id="rId19" w:history="1">
        <w:r w:rsidR="00B161B7" w:rsidRPr="007A5B6D">
          <w:rPr>
            <w:rStyle w:val="Hiperveza"/>
            <w:rFonts w:ascii="Calibri" w:hAnsi="Calibri"/>
            <w:szCs w:val="20"/>
            <w:lang w:val="hr-HR"/>
          </w:rPr>
          <w:t>https://learn.unity.com/course/beginning-2d-game-development</w:t>
        </w:r>
      </w:hyperlink>
    </w:p>
    <w:p w14:paraId="6DCE886E" w14:textId="160CE9BB" w:rsidR="00B161B7" w:rsidRPr="000B173B" w:rsidRDefault="00B161B7" w:rsidP="00E20897">
      <w:pPr>
        <w:rPr>
          <w:rFonts w:ascii="Calibri" w:hAnsi="Calibri"/>
          <w:szCs w:val="20"/>
          <w:lang w:val="hr-HR"/>
        </w:rPr>
      </w:pPr>
      <w:r w:rsidRPr="00B161B7">
        <w:rPr>
          <w:rFonts w:ascii="Calibri" w:hAnsi="Calibri"/>
          <w:szCs w:val="20"/>
          <w:lang w:val="hr-HR"/>
        </w:rPr>
        <w:t>https://gamedevacademy.org/how-to-build-a-complete-2d-platformer-in-unity/</w:t>
      </w:r>
    </w:p>
    <w:sectPr w:rsidR="00B161B7" w:rsidRPr="000B173B">
      <w:pgSz w:w="11906" w:h="16838"/>
      <w:pgMar w:top="540" w:right="1417" w:bottom="540" w:left="141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BF432" w14:textId="77777777" w:rsidR="00E07817" w:rsidRDefault="00E07817">
      <w:r>
        <w:separator/>
      </w:r>
    </w:p>
  </w:endnote>
  <w:endnote w:type="continuationSeparator" w:id="0">
    <w:p w14:paraId="6EAFFE49" w14:textId="77777777" w:rsidR="00E07817" w:rsidRDefault="00E07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9EF6D" w14:textId="77777777" w:rsidR="00AC1268" w:rsidRDefault="00AC1268">
    <w:pPr>
      <w:pStyle w:val="Podnoje"/>
      <w:framePr w:wrap="around" w:vAnchor="text" w:hAnchor="margin" w:xAlign="center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783310D2" w14:textId="77777777" w:rsidR="00AC1268" w:rsidRDefault="00AC1268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91F9" w14:textId="77777777" w:rsidR="00AC1268" w:rsidRDefault="00AC1268">
    <w:pPr>
      <w:pStyle w:val="Podnoje"/>
      <w:jc w:val="center"/>
    </w:pPr>
    <w:r>
      <w:rPr>
        <w:rStyle w:val="Brojstranice"/>
      </w:rPr>
      <w:tab/>
    </w:r>
    <w:r>
      <w:rPr>
        <w:rStyle w:val="Brojstranic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99D91" w14:textId="77777777" w:rsidR="00E07817" w:rsidRDefault="00E07817">
      <w:r>
        <w:separator/>
      </w:r>
    </w:p>
  </w:footnote>
  <w:footnote w:type="continuationSeparator" w:id="0">
    <w:p w14:paraId="6CDEF6A7" w14:textId="77777777" w:rsidR="00E07817" w:rsidRDefault="00E07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84FE9" w14:textId="77777777" w:rsidR="00AC1268" w:rsidRDefault="00AC1268">
    <w:pPr>
      <w:pStyle w:val="Zaglavlje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C3AFF"/>
    <w:multiLevelType w:val="hybridMultilevel"/>
    <w:tmpl w:val="F1C48C86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514D3"/>
    <w:multiLevelType w:val="hybridMultilevel"/>
    <w:tmpl w:val="51B88B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D7EAD"/>
    <w:multiLevelType w:val="multilevel"/>
    <w:tmpl w:val="1BCA9D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500" w:hanging="42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F42061C"/>
    <w:multiLevelType w:val="hybridMultilevel"/>
    <w:tmpl w:val="208E3C2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4218"/>
    <w:multiLevelType w:val="multilevel"/>
    <w:tmpl w:val="A0E87A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72A5758"/>
    <w:multiLevelType w:val="hybridMultilevel"/>
    <w:tmpl w:val="25CC657E"/>
    <w:lvl w:ilvl="0" w:tplc="D7E2B6C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AC518F"/>
    <w:multiLevelType w:val="multilevel"/>
    <w:tmpl w:val="1C1CD1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2E73F78"/>
    <w:multiLevelType w:val="multilevel"/>
    <w:tmpl w:val="1BCA9D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500" w:hanging="42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53229AF"/>
    <w:multiLevelType w:val="hybridMultilevel"/>
    <w:tmpl w:val="50FAD53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F21FE6">
      <w:numFmt w:val="bullet"/>
      <w:lvlText w:val=""/>
      <w:lvlJc w:val="left"/>
      <w:pPr>
        <w:tabs>
          <w:tab w:val="num" w:pos="1500"/>
        </w:tabs>
        <w:ind w:left="1500" w:hanging="420"/>
      </w:pPr>
      <w:rPr>
        <w:rFonts w:ascii="Wingdings" w:eastAsia="Times New Roman" w:hAnsi="Wingdings" w:cs="Courier New" w:hint="default"/>
        <w:sz w:val="24"/>
      </w:rPr>
    </w:lvl>
    <w:lvl w:ilvl="2" w:tplc="0413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0D6C66"/>
    <w:multiLevelType w:val="multilevel"/>
    <w:tmpl w:val="04130025"/>
    <w:lvl w:ilvl="0">
      <w:start w:val="1"/>
      <w:numFmt w:val="decimal"/>
      <w:pStyle w:val="Naslov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tabs>
          <w:tab w:val="num" w:pos="718"/>
        </w:tabs>
        <w:ind w:left="718" w:hanging="576"/>
      </w:p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528038E"/>
    <w:multiLevelType w:val="multilevel"/>
    <w:tmpl w:val="1BCA9D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500" w:hanging="42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4D1ED5"/>
    <w:multiLevelType w:val="hybridMultilevel"/>
    <w:tmpl w:val="35C4177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9"/>
  </w:num>
  <w:num w:numId="4">
    <w:abstractNumId w:val="8"/>
  </w:num>
  <w:num w:numId="5">
    <w:abstractNumId w:val="11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 w:numId="10">
    <w:abstractNumId w:val="10"/>
  </w:num>
  <w:num w:numId="11">
    <w:abstractNumId w:val="7"/>
  </w:num>
  <w:num w:numId="12">
    <w:abstractNumId w:val="2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fr-FR" w:vendorID="64" w:dllVersion="6" w:nlCheck="1" w:checkStyle="0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DUwtzAxNDQxMjdV0lEKTi0uzszPAykwrAUAziWs3CwAAAA="/>
  </w:docVars>
  <w:rsids>
    <w:rsidRoot w:val="00EC036E"/>
    <w:rsid w:val="00000AB0"/>
    <w:rsid w:val="00043780"/>
    <w:rsid w:val="00055238"/>
    <w:rsid w:val="00057F0E"/>
    <w:rsid w:val="00070DA9"/>
    <w:rsid w:val="000777B0"/>
    <w:rsid w:val="000817B3"/>
    <w:rsid w:val="00096912"/>
    <w:rsid w:val="000B173B"/>
    <w:rsid w:val="000C42A0"/>
    <w:rsid w:val="000F2BCE"/>
    <w:rsid w:val="000F4467"/>
    <w:rsid w:val="001115A7"/>
    <w:rsid w:val="0011415D"/>
    <w:rsid w:val="001665EF"/>
    <w:rsid w:val="00171B8D"/>
    <w:rsid w:val="00192CDD"/>
    <w:rsid w:val="00196179"/>
    <w:rsid w:val="001B7C6A"/>
    <w:rsid w:val="001C319F"/>
    <w:rsid w:val="00235825"/>
    <w:rsid w:val="002737BF"/>
    <w:rsid w:val="00274DD4"/>
    <w:rsid w:val="00285B63"/>
    <w:rsid w:val="002A3C39"/>
    <w:rsid w:val="002D730B"/>
    <w:rsid w:val="002F2B33"/>
    <w:rsid w:val="00302F0B"/>
    <w:rsid w:val="003035DA"/>
    <w:rsid w:val="00304A8D"/>
    <w:rsid w:val="00314C7C"/>
    <w:rsid w:val="003462C6"/>
    <w:rsid w:val="003474E7"/>
    <w:rsid w:val="0036187B"/>
    <w:rsid w:val="003B4015"/>
    <w:rsid w:val="003C180E"/>
    <w:rsid w:val="003C4572"/>
    <w:rsid w:val="003E252F"/>
    <w:rsid w:val="00413B9F"/>
    <w:rsid w:val="00430733"/>
    <w:rsid w:val="00437427"/>
    <w:rsid w:val="00454023"/>
    <w:rsid w:val="004929AF"/>
    <w:rsid w:val="004D1170"/>
    <w:rsid w:val="004D53FB"/>
    <w:rsid w:val="004E14A7"/>
    <w:rsid w:val="004F6882"/>
    <w:rsid w:val="00534C44"/>
    <w:rsid w:val="005358B2"/>
    <w:rsid w:val="00557E09"/>
    <w:rsid w:val="00590317"/>
    <w:rsid w:val="00590CD2"/>
    <w:rsid w:val="00597A2C"/>
    <w:rsid w:val="00597E1C"/>
    <w:rsid w:val="005B487D"/>
    <w:rsid w:val="005B5046"/>
    <w:rsid w:val="005B7EDB"/>
    <w:rsid w:val="005D6CC6"/>
    <w:rsid w:val="005E7086"/>
    <w:rsid w:val="005F766A"/>
    <w:rsid w:val="00606B10"/>
    <w:rsid w:val="00622E3D"/>
    <w:rsid w:val="0066216A"/>
    <w:rsid w:val="00665DA8"/>
    <w:rsid w:val="006C5CD8"/>
    <w:rsid w:val="006C754D"/>
    <w:rsid w:val="00701469"/>
    <w:rsid w:val="00770CEB"/>
    <w:rsid w:val="007751A0"/>
    <w:rsid w:val="00785EC1"/>
    <w:rsid w:val="00793498"/>
    <w:rsid w:val="007A3126"/>
    <w:rsid w:val="007A4842"/>
    <w:rsid w:val="007A59DD"/>
    <w:rsid w:val="007C3F3B"/>
    <w:rsid w:val="007C4541"/>
    <w:rsid w:val="007D2D4B"/>
    <w:rsid w:val="007D7A00"/>
    <w:rsid w:val="007F5992"/>
    <w:rsid w:val="007F655F"/>
    <w:rsid w:val="00834A18"/>
    <w:rsid w:val="008358BF"/>
    <w:rsid w:val="00860BB2"/>
    <w:rsid w:val="008732BA"/>
    <w:rsid w:val="008863D2"/>
    <w:rsid w:val="008943D1"/>
    <w:rsid w:val="008B4450"/>
    <w:rsid w:val="008D3115"/>
    <w:rsid w:val="008E09E7"/>
    <w:rsid w:val="008E1CC1"/>
    <w:rsid w:val="008F0602"/>
    <w:rsid w:val="008F5E98"/>
    <w:rsid w:val="00900735"/>
    <w:rsid w:val="009A3B67"/>
    <w:rsid w:val="009B6B98"/>
    <w:rsid w:val="00A1498C"/>
    <w:rsid w:val="00A15DBC"/>
    <w:rsid w:val="00A23DBF"/>
    <w:rsid w:val="00A54EEA"/>
    <w:rsid w:val="00A575E4"/>
    <w:rsid w:val="00A649E4"/>
    <w:rsid w:val="00A66E0A"/>
    <w:rsid w:val="00A72579"/>
    <w:rsid w:val="00AB6B31"/>
    <w:rsid w:val="00AC1268"/>
    <w:rsid w:val="00AC71DC"/>
    <w:rsid w:val="00AD1A61"/>
    <w:rsid w:val="00B02966"/>
    <w:rsid w:val="00B033E0"/>
    <w:rsid w:val="00B052B3"/>
    <w:rsid w:val="00B161B7"/>
    <w:rsid w:val="00B32CAB"/>
    <w:rsid w:val="00B85212"/>
    <w:rsid w:val="00BA7CB9"/>
    <w:rsid w:val="00BD06AA"/>
    <w:rsid w:val="00C169CC"/>
    <w:rsid w:val="00C33235"/>
    <w:rsid w:val="00C52EEA"/>
    <w:rsid w:val="00C611F8"/>
    <w:rsid w:val="00C82CF4"/>
    <w:rsid w:val="00CA4AE1"/>
    <w:rsid w:val="00CE4CBE"/>
    <w:rsid w:val="00CE6347"/>
    <w:rsid w:val="00D36F1F"/>
    <w:rsid w:val="00D37E6E"/>
    <w:rsid w:val="00D665BF"/>
    <w:rsid w:val="00D76DDC"/>
    <w:rsid w:val="00D83DA9"/>
    <w:rsid w:val="00D8422A"/>
    <w:rsid w:val="00DA04EC"/>
    <w:rsid w:val="00DA3130"/>
    <w:rsid w:val="00DA774D"/>
    <w:rsid w:val="00DE6941"/>
    <w:rsid w:val="00DF7ABA"/>
    <w:rsid w:val="00E03E01"/>
    <w:rsid w:val="00E05B0E"/>
    <w:rsid w:val="00E07817"/>
    <w:rsid w:val="00E16C0A"/>
    <w:rsid w:val="00E20897"/>
    <w:rsid w:val="00E60326"/>
    <w:rsid w:val="00E64601"/>
    <w:rsid w:val="00E93D12"/>
    <w:rsid w:val="00E9750A"/>
    <w:rsid w:val="00EC036E"/>
    <w:rsid w:val="00EE0CFA"/>
    <w:rsid w:val="00F00365"/>
    <w:rsid w:val="00F306ED"/>
    <w:rsid w:val="00F54691"/>
    <w:rsid w:val="00F63B8E"/>
    <w:rsid w:val="00F927FD"/>
    <w:rsid w:val="00F92987"/>
    <w:rsid w:val="00FB40EC"/>
    <w:rsid w:val="00FB6DF6"/>
    <w:rsid w:val="00FD6D8A"/>
    <w:rsid w:val="00FD793B"/>
    <w:rsid w:val="00FF2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CB1194"/>
  <w15:chartTrackingRefBased/>
  <w15:docId w15:val="{31BB5BF3-8D13-4EA2-B491-AB86549E5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nl-NL" w:eastAsia="nl-NL"/>
    </w:rPr>
  </w:style>
  <w:style w:type="paragraph" w:styleId="Naslov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Naslov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uiPriority w:val="99"/>
    <w:rPr>
      <w:color w:val="0000FF"/>
      <w:u w:val="single"/>
    </w:rPr>
  </w:style>
  <w:style w:type="paragraph" w:styleId="Naslov">
    <w:name w:val="Title"/>
    <w:basedOn w:val="Normal"/>
    <w:next w:val="Normal"/>
    <w:link w:val="NaslovChar"/>
    <w:uiPriority w:val="10"/>
    <w:qFormat/>
    <w:rsid w:val="004929AF"/>
    <w:pPr>
      <w:pBdr>
        <w:bottom w:val="single" w:sz="8" w:space="4" w:color="4F81BD"/>
      </w:pBdr>
      <w:spacing w:after="300"/>
      <w:contextualSpacing/>
      <w:jc w:val="both"/>
    </w:pPr>
    <w:rPr>
      <w:color w:val="17365D"/>
      <w:spacing w:val="5"/>
      <w:kern w:val="28"/>
      <w:sz w:val="52"/>
      <w:szCs w:val="52"/>
      <w:lang w:val="hr-HR" w:eastAsia="en-US"/>
    </w:rPr>
  </w:style>
  <w:style w:type="paragraph" w:styleId="HTMLunaprijedoblikovano">
    <w:name w:val="HTML Preformatted"/>
    <w:aliases w:val=" vooraf opgemaakt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Sadraj1">
    <w:name w:val="toc 1"/>
    <w:basedOn w:val="Normal"/>
    <w:next w:val="Normal"/>
    <w:autoRedefine/>
    <w:uiPriority w:val="39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Sadraj2">
    <w:name w:val="toc 2"/>
    <w:basedOn w:val="Normal"/>
    <w:next w:val="Normal"/>
    <w:autoRedefine/>
    <w:uiPriority w:val="39"/>
    <w:rPr>
      <w:b/>
      <w:bCs/>
      <w:smallCaps/>
      <w:sz w:val="22"/>
      <w:szCs w:val="22"/>
    </w:rPr>
  </w:style>
  <w:style w:type="paragraph" w:styleId="Sadraj3">
    <w:name w:val="toc 3"/>
    <w:basedOn w:val="Normal"/>
    <w:next w:val="Normal"/>
    <w:autoRedefine/>
    <w:uiPriority w:val="39"/>
    <w:rsid w:val="004929AF"/>
    <w:pPr>
      <w:jc w:val="center"/>
    </w:pPr>
    <w:rPr>
      <w:rFonts w:ascii="Calibri" w:hAnsi="Calibri"/>
      <w:smallCaps/>
      <w:sz w:val="44"/>
      <w:szCs w:val="44"/>
    </w:rPr>
  </w:style>
  <w:style w:type="paragraph" w:styleId="Podnoje">
    <w:name w:val="footer"/>
    <w:basedOn w:val="Normal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</w:style>
  <w:style w:type="paragraph" w:styleId="Zaglavlje">
    <w:name w:val="header"/>
    <w:basedOn w:val="Normal"/>
    <w:pPr>
      <w:tabs>
        <w:tab w:val="center" w:pos="4536"/>
        <w:tab w:val="right" w:pos="9072"/>
      </w:tabs>
    </w:pPr>
  </w:style>
  <w:style w:type="character" w:styleId="Naglaeno">
    <w:name w:val="Strong"/>
    <w:qFormat/>
    <w:rPr>
      <w:b/>
      <w:bCs/>
    </w:rPr>
  </w:style>
  <w:style w:type="character" w:styleId="Istaknuto">
    <w:name w:val="Emphasis"/>
    <w:qFormat/>
    <w:rPr>
      <w:i/>
      <w:iCs/>
    </w:rPr>
  </w:style>
  <w:style w:type="paragraph" w:styleId="Tekstbalonia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Sadraj4">
    <w:name w:val="toc 4"/>
    <w:basedOn w:val="Normal"/>
    <w:next w:val="Normal"/>
    <w:autoRedefine/>
    <w:semiHidden/>
    <w:rPr>
      <w:sz w:val="22"/>
      <w:szCs w:val="22"/>
    </w:rPr>
  </w:style>
  <w:style w:type="paragraph" w:styleId="Sadraj5">
    <w:name w:val="toc 5"/>
    <w:basedOn w:val="Normal"/>
    <w:next w:val="Normal"/>
    <w:autoRedefine/>
    <w:semiHidden/>
    <w:rPr>
      <w:sz w:val="22"/>
      <w:szCs w:val="22"/>
    </w:rPr>
  </w:style>
  <w:style w:type="paragraph" w:styleId="Sadraj6">
    <w:name w:val="toc 6"/>
    <w:basedOn w:val="Normal"/>
    <w:next w:val="Normal"/>
    <w:autoRedefine/>
    <w:semiHidden/>
    <w:rPr>
      <w:sz w:val="22"/>
      <w:szCs w:val="22"/>
    </w:rPr>
  </w:style>
  <w:style w:type="paragraph" w:styleId="Sadraj7">
    <w:name w:val="toc 7"/>
    <w:basedOn w:val="Normal"/>
    <w:next w:val="Normal"/>
    <w:autoRedefine/>
    <w:semiHidden/>
    <w:rPr>
      <w:sz w:val="22"/>
      <w:szCs w:val="22"/>
    </w:rPr>
  </w:style>
  <w:style w:type="paragraph" w:styleId="Sadraj8">
    <w:name w:val="toc 8"/>
    <w:basedOn w:val="Normal"/>
    <w:next w:val="Normal"/>
    <w:autoRedefine/>
    <w:semiHidden/>
    <w:rPr>
      <w:sz w:val="22"/>
      <w:szCs w:val="22"/>
    </w:rPr>
  </w:style>
  <w:style w:type="paragraph" w:styleId="Sadraj9">
    <w:name w:val="toc 9"/>
    <w:basedOn w:val="Normal"/>
    <w:next w:val="Normal"/>
    <w:autoRedefine/>
    <w:semiHidden/>
    <w:rPr>
      <w:sz w:val="22"/>
      <w:szCs w:val="22"/>
    </w:rPr>
  </w:style>
  <w:style w:type="paragraph" w:styleId="Kartadokumenta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aslovChar">
    <w:name w:val="Naslov Char"/>
    <w:link w:val="Naslov"/>
    <w:uiPriority w:val="10"/>
    <w:rsid w:val="004929AF"/>
    <w:rPr>
      <w:color w:val="17365D"/>
      <w:spacing w:val="5"/>
      <w:kern w:val="28"/>
      <w:sz w:val="52"/>
      <w:szCs w:val="52"/>
      <w:lang w:eastAsia="en-US"/>
    </w:rPr>
  </w:style>
  <w:style w:type="table" w:styleId="Reetkatablice">
    <w:name w:val="Table Grid"/>
    <w:basedOn w:val="Obinatablica"/>
    <w:rsid w:val="00171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E60326"/>
    <w:pPr>
      <w:ind w:left="720"/>
      <w:contextualSpacing/>
    </w:pPr>
  </w:style>
  <w:style w:type="character" w:styleId="Nerijeenospominjanje">
    <w:name w:val="Unresolved Mention"/>
    <w:basedOn w:val="Zadanifontodlomka"/>
    <w:uiPriority w:val="99"/>
    <w:semiHidden/>
    <w:unhideWhenUsed/>
    <w:rsid w:val="00D665BF"/>
    <w:rPr>
      <w:color w:val="605E5C"/>
      <w:shd w:val="clear" w:color="auto" w:fill="E1DFDD"/>
    </w:rPr>
  </w:style>
  <w:style w:type="paragraph" w:styleId="Opisslike">
    <w:name w:val="caption"/>
    <w:basedOn w:val="Normal"/>
    <w:next w:val="Normal"/>
    <w:unhideWhenUsed/>
    <w:qFormat/>
    <w:rsid w:val="00F306E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hyperlink" Target="https://www.youtube.com/watch?v=ptvK4Fp5vRY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www.youtube.com/watch?v=-GWjA6dixV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ssetstore.unity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hyperlink" Target="https://learn.unity.com/course/beginning-2d-game-developmen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06416-72A9-44E4-901A-D57F0510B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9</Pages>
  <Words>978</Words>
  <Characters>5577</Characters>
  <Application>Microsoft Office Word</Application>
  <DocSecurity>0</DocSecurity>
  <Lines>46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ame Design &amp; Concept Document Template</vt:lpstr>
      <vt:lpstr>Game Design &amp; Concept Document Template</vt:lpstr>
    </vt:vector>
  </TitlesOfParts>
  <Company> </Company>
  <LinksUpToDate>false</LinksUpToDate>
  <CharactersWithSpaces>6542</CharactersWithSpaces>
  <SharedDoc>false</SharedDoc>
  <HLinks>
    <vt:vector size="114" baseType="variant">
      <vt:variant>
        <vt:i4>14418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6621156</vt:lpwstr>
      </vt:variant>
      <vt:variant>
        <vt:i4>144184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6621155</vt:lpwstr>
      </vt:variant>
      <vt:variant>
        <vt:i4>144184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6621154</vt:lpwstr>
      </vt:variant>
      <vt:variant>
        <vt:i4>14418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6621153</vt:lpwstr>
      </vt:variant>
      <vt:variant>
        <vt:i4>14418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6621152</vt:lpwstr>
      </vt:variant>
      <vt:variant>
        <vt:i4>14418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6621151</vt:lpwstr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6621150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6621149</vt:lpwstr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6621148</vt:lpwstr>
      </vt:variant>
      <vt:variant>
        <vt:i4>15073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6621147</vt:lpwstr>
      </vt:variant>
      <vt:variant>
        <vt:i4>15073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6621146</vt:lpwstr>
      </vt:variant>
      <vt:variant>
        <vt:i4>15073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6621145</vt:lpwstr>
      </vt:variant>
      <vt:variant>
        <vt:i4>15073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6621144</vt:lpwstr>
      </vt:variant>
      <vt:variant>
        <vt:i4>15073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6621143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6621142</vt:lpwstr>
      </vt:variant>
      <vt:variant>
        <vt:i4>15073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6621141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6621140</vt:lpwstr>
      </vt:variant>
      <vt:variant>
        <vt:i4>10486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6621139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66211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Design &amp; Concept Document Template</dc:title>
  <dc:subject/>
  <dc:creator>Micah Hrehovcsik</dc:creator>
  <cp:keywords/>
  <dc:description/>
  <cp:lastModifiedBy>skucina4581@gmail.com</cp:lastModifiedBy>
  <cp:revision>23</cp:revision>
  <cp:lastPrinted>2009-01-06T14:51:00Z</cp:lastPrinted>
  <dcterms:created xsi:type="dcterms:W3CDTF">2021-02-22T18:42:00Z</dcterms:created>
  <dcterms:modified xsi:type="dcterms:W3CDTF">2021-02-23T16:59:00Z</dcterms:modified>
</cp:coreProperties>
</file>